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47" w:type="dxa"/>
        <w:tblLook w:val="04A0" w:firstRow="1" w:lastRow="0" w:firstColumn="1" w:lastColumn="0" w:noHBand="0" w:noVBand="1"/>
      </w:tblPr>
      <w:tblGrid>
        <w:gridCol w:w="7479"/>
        <w:gridCol w:w="2268"/>
      </w:tblGrid>
      <w:tr w:rsidR="00A40B98" w:rsidRPr="000D03B7" w14:paraId="659CD8DC" w14:textId="77777777" w:rsidTr="000D03B7">
        <w:tc>
          <w:tcPr>
            <w:tcW w:w="7479" w:type="dxa"/>
            <w:shd w:val="clear" w:color="auto" w:fill="auto"/>
          </w:tcPr>
          <w:p w14:paraId="41267E1E" w14:textId="77777777" w:rsidR="00A40B98" w:rsidRPr="000D03B7" w:rsidRDefault="00A40B98" w:rsidP="00BE48C0">
            <w:pPr>
              <w:widowControl w:val="0"/>
              <w:rPr>
                <w:b/>
                <w:color w:val="auto"/>
              </w:rPr>
            </w:pPr>
          </w:p>
        </w:tc>
        <w:tc>
          <w:tcPr>
            <w:tcW w:w="2268" w:type="dxa"/>
            <w:shd w:val="clear" w:color="auto" w:fill="auto"/>
          </w:tcPr>
          <w:p w14:paraId="174C4FC4" w14:textId="13D8D11D" w:rsidR="00A40B98" w:rsidRPr="000D03B7" w:rsidRDefault="00A40B98" w:rsidP="00E24006">
            <w:pPr>
              <w:widowControl w:val="0"/>
              <w:rPr>
                <w:color w:val="auto"/>
              </w:rPr>
            </w:pPr>
          </w:p>
        </w:tc>
      </w:tr>
    </w:tbl>
    <w:p w14:paraId="7AEDFFB1" w14:textId="77777777" w:rsidR="00504A9C" w:rsidRDefault="00504A9C" w:rsidP="00BE48C0">
      <w:pPr>
        <w:jc w:val="center"/>
        <w:rPr>
          <w:rFonts w:eastAsia="Calibri"/>
          <w:b/>
          <w:bCs/>
          <w:color w:val="auto"/>
          <w:lang w:eastAsia="en-US"/>
        </w:rPr>
      </w:pPr>
    </w:p>
    <w:p w14:paraId="6A12E8A4" w14:textId="40C01C9F" w:rsidR="0025545E" w:rsidRPr="000D03B7" w:rsidRDefault="0025545E" w:rsidP="00BE48C0">
      <w:pPr>
        <w:jc w:val="center"/>
        <w:rPr>
          <w:rFonts w:eastAsia="Calibri"/>
          <w:b/>
          <w:bCs/>
          <w:color w:val="auto"/>
          <w:lang w:eastAsia="en-US"/>
        </w:rPr>
      </w:pPr>
      <w:r w:rsidRPr="000D03B7">
        <w:rPr>
          <w:rFonts w:eastAsia="Calibri"/>
          <w:b/>
          <w:bCs/>
          <w:color w:val="auto"/>
          <w:lang w:eastAsia="en-US"/>
        </w:rPr>
        <w:t>(</w:t>
      </w:r>
      <w:r w:rsidR="00B505D8">
        <w:rPr>
          <w:rFonts w:eastAsia="Calibri"/>
          <w:b/>
          <w:bCs/>
          <w:i/>
          <w:color w:val="auto"/>
          <w:lang w:eastAsia="en-US"/>
        </w:rPr>
        <w:t>D</w:t>
      </w:r>
      <w:r w:rsidRPr="000D03B7">
        <w:rPr>
          <w:rFonts w:eastAsia="Calibri"/>
          <w:b/>
          <w:bCs/>
          <w:i/>
          <w:color w:val="auto"/>
          <w:lang w:eastAsia="en-US"/>
        </w:rPr>
        <w:t>eklaraciją pildo kiekvienas tiekėjas ir (ar) kiekvienas jungtinės veiklos partneris</w:t>
      </w:r>
      <w:r>
        <w:rPr>
          <w:rFonts w:eastAsia="Calibri"/>
          <w:b/>
          <w:bCs/>
          <w:i/>
          <w:color w:val="auto"/>
          <w:lang w:eastAsia="en-US"/>
        </w:rPr>
        <w:t xml:space="preserve"> </w:t>
      </w:r>
      <w:r w:rsidR="00EB2C0D">
        <w:rPr>
          <w:rFonts w:eastAsia="Calibri"/>
          <w:b/>
          <w:bCs/>
          <w:i/>
          <w:color w:val="auto"/>
          <w:lang w:eastAsia="en-US"/>
        </w:rPr>
        <w:t>ir (ar) kiekvienas</w:t>
      </w:r>
      <w:r>
        <w:rPr>
          <w:rFonts w:eastAsia="Calibri"/>
          <w:b/>
          <w:bCs/>
          <w:i/>
          <w:color w:val="auto"/>
          <w:lang w:eastAsia="en-US"/>
        </w:rPr>
        <w:t xml:space="preserve"> </w:t>
      </w:r>
      <w:r w:rsidR="00E7747D">
        <w:rPr>
          <w:rFonts w:eastAsia="Calibri"/>
          <w:b/>
          <w:bCs/>
          <w:i/>
          <w:color w:val="auto"/>
          <w:lang w:eastAsia="en-US"/>
        </w:rPr>
        <w:t xml:space="preserve">ūkio subjektas, kurio pajėgumais remiamasi ir kiekvienas </w:t>
      </w:r>
      <w:r>
        <w:rPr>
          <w:rFonts w:eastAsia="Calibri"/>
          <w:b/>
          <w:bCs/>
          <w:i/>
          <w:color w:val="auto"/>
          <w:lang w:eastAsia="en-US"/>
        </w:rPr>
        <w:t>subtiekėjas</w:t>
      </w:r>
      <w:r w:rsidRPr="000D03B7">
        <w:rPr>
          <w:rFonts w:eastAsia="Calibri"/>
          <w:b/>
          <w:bCs/>
          <w:color w:val="auto"/>
          <w:lang w:eastAsia="en-US"/>
        </w:rPr>
        <w:t>)</w:t>
      </w:r>
    </w:p>
    <w:p w14:paraId="79F5D8E0" w14:textId="67B9903E" w:rsidR="00A40B98" w:rsidRPr="000D03B7" w:rsidRDefault="00A40B98" w:rsidP="00BE48C0">
      <w:pPr>
        <w:tabs>
          <w:tab w:val="left" w:pos="567"/>
          <w:tab w:val="left" w:pos="709"/>
          <w:tab w:val="left" w:pos="851"/>
          <w:tab w:val="left" w:pos="1134"/>
          <w:tab w:val="left" w:pos="1276"/>
          <w:tab w:val="left" w:pos="1418"/>
          <w:tab w:val="left" w:pos="1701"/>
          <w:tab w:val="left" w:pos="1843"/>
          <w:tab w:val="left" w:pos="1985"/>
          <w:tab w:val="left" w:pos="2127"/>
        </w:tabs>
        <w:ind w:firstLine="567"/>
        <w:rPr>
          <w:color w:val="auto"/>
        </w:rPr>
      </w:pPr>
    </w:p>
    <w:p w14:paraId="7273C6A6" w14:textId="77777777" w:rsidR="0025545E" w:rsidRDefault="0025545E" w:rsidP="00BE48C0">
      <w:pPr>
        <w:jc w:val="center"/>
        <w:rPr>
          <w:rFonts w:eastAsia="Calibri"/>
          <w:b/>
          <w:bCs/>
          <w:color w:val="auto"/>
          <w:lang w:eastAsia="en-US"/>
        </w:rPr>
      </w:pPr>
    </w:p>
    <w:p w14:paraId="580B82B9" w14:textId="77777777" w:rsidR="000D03B7" w:rsidRDefault="000D03B7" w:rsidP="00BE48C0">
      <w:pPr>
        <w:jc w:val="center"/>
        <w:rPr>
          <w:rFonts w:eastAsia="Calibri"/>
          <w:b/>
          <w:bCs/>
          <w:color w:val="auto"/>
          <w:lang w:eastAsia="en-US"/>
        </w:rPr>
      </w:pPr>
      <w:r w:rsidRPr="000D03B7">
        <w:rPr>
          <w:rFonts w:eastAsia="Calibri"/>
          <w:b/>
          <w:bCs/>
          <w:color w:val="auto"/>
          <w:lang w:eastAsia="en-US"/>
        </w:rPr>
        <w:t>TIEKĖJO DEKLARACIJA</w:t>
      </w:r>
    </w:p>
    <w:p w14:paraId="52097095" w14:textId="4CA2EA7E" w:rsidR="000D03B7" w:rsidRPr="000D03B7" w:rsidRDefault="000D03B7" w:rsidP="00BE48C0">
      <w:pPr>
        <w:jc w:val="center"/>
        <w:rPr>
          <w:rFonts w:eastAsia="Calibri"/>
          <w:b/>
          <w:bCs/>
          <w:color w:val="auto"/>
          <w:lang w:eastAsia="en-US"/>
        </w:rPr>
      </w:pPr>
      <w:r w:rsidRPr="000D03B7">
        <w:rPr>
          <w:rFonts w:eastAsia="Calibri"/>
          <w:b/>
          <w:bCs/>
          <w:color w:val="auto"/>
          <w:lang w:eastAsia="en-US"/>
        </w:rPr>
        <w:t>DĖL ATITIKIMO NACIONALINIO SAUGUMO REIKALAVIMAMS</w:t>
      </w:r>
    </w:p>
    <w:p w14:paraId="4D26A22D" w14:textId="7C5E98B1" w:rsidR="000D03B7" w:rsidRPr="00453329" w:rsidRDefault="00453329" w:rsidP="00BE48C0">
      <w:pPr>
        <w:jc w:val="center"/>
        <w:rPr>
          <w:rFonts w:eastAsia="Calibri"/>
          <w:bCs/>
          <w:color w:val="auto"/>
          <w:lang w:eastAsia="en-US"/>
        </w:rPr>
      </w:pPr>
      <w:r w:rsidRPr="00453329">
        <w:rPr>
          <w:rFonts w:eastAsia="Calibri"/>
          <w:bCs/>
          <w:color w:val="auto"/>
          <w:lang w:eastAsia="en-US"/>
        </w:rPr>
        <w:t>_______________________</w:t>
      </w:r>
    </w:p>
    <w:p w14:paraId="3A1F2FAB" w14:textId="0F9DF1BB" w:rsidR="00453329" w:rsidRPr="00453329" w:rsidRDefault="00453329">
      <w:pPr>
        <w:jc w:val="center"/>
        <w:rPr>
          <w:rFonts w:eastAsia="Calibri"/>
          <w:bCs/>
          <w:color w:val="auto"/>
          <w:lang w:eastAsia="en-US"/>
        </w:rPr>
      </w:pPr>
      <w:r w:rsidRPr="00453329">
        <w:rPr>
          <w:rFonts w:eastAsia="Calibri"/>
          <w:bCs/>
          <w:i/>
          <w:color w:val="auto"/>
          <w:sz w:val="20"/>
          <w:lang w:eastAsia="en-US"/>
        </w:rPr>
        <w:t>(</w:t>
      </w:r>
      <w:r>
        <w:rPr>
          <w:rFonts w:eastAsia="Calibri"/>
          <w:bCs/>
          <w:i/>
          <w:color w:val="auto"/>
          <w:sz w:val="20"/>
          <w:lang w:eastAsia="en-US"/>
        </w:rPr>
        <w:t xml:space="preserve">dokumento </w:t>
      </w:r>
      <w:r w:rsidRPr="00453329">
        <w:rPr>
          <w:rFonts w:eastAsia="Calibri"/>
          <w:bCs/>
          <w:i/>
          <w:color w:val="auto"/>
          <w:sz w:val="20"/>
          <w:lang w:eastAsia="en-US"/>
        </w:rPr>
        <w:t>data)</w:t>
      </w:r>
    </w:p>
    <w:p w14:paraId="68B7DADF" w14:textId="4B7D52BD" w:rsidR="00453329" w:rsidRPr="00453329" w:rsidRDefault="00453329" w:rsidP="00BE48C0">
      <w:pPr>
        <w:jc w:val="center"/>
        <w:rPr>
          <w:rFonts w:eastAsia="Calibri"/>
          <w:bCs/>
          <w:color w:val="auto"/>
          <w:lang w:eastAsia="en-US"/>
        </w:rPr>
      </w:pPr>
      <w:r>
        <w:rPr>
          <w:rFonts w:eastAsia="Calibri"/>
          <w:bCs/>
          <w:color w:val="auto"/>
          <w:lang w:eastAsia="en-US"/>
        </w:rPr>
        <w:t>_______________________</w:t>
      </w:r>
    </w:p>
    <w:p w14:paraId="70548C5A" w14:textId="305CC154" w:rsidR="00453329" w:rsidRPr="00453329" w:rsidRDefault="00453329" w:rsidP="00BE48C0">
      <w:pPr>
        <w:jc w:val="center"/>
        <w:rPr>
          <w:rFonts w:eastAsia="Calibri"/>
          <w:bCs/>
          <w:i/>
          <w:color w:val="auto"/>
          <w:sz w:val="20"/>
          <w:lang w:eastAsia="en-US"/>
        </w:rPr>
      </w:pPr>
      <w:r w:rsidRPr="00453329">
        <w:rPr>
          <w:rFonts w:eastAsia="Calibri"/>
          <w:bCs/>
          <w:i/>
          <w:color w:val="auto"/>
          <w:sz w:val="20"/>
          <w:lang w:eastAsia="en-US"/>
        </w:rPr>
        <w:t>(</w:t>
      </w:r>
      <w:r>
        <w:rPr>
          <w:rFonts w:eastAsia="Calibri"/>
          <w:bCs/>
          <w:i/>
          <w:color w:val="auto"/>
          <w:sz w:val="20"/>
          <w:lang w:eastAsia="en-US"/>
        </w:rPr>
        <w:t xml:space="preserve">dokumento sudarymo </w:t>
      </w:r>
      <w:r w:rsidRPr="00453329">
        <w:rPr>
          <w:rFonts w:eastAsia="Calibri"/>
          <w:bCs/>
          <w:i/>
          <w:color w:val="auto"/>
          <w:sz w:val="20"/>
          <w:lang w:eastAsia="en-US"/>
        </w:rPr>
        <w:t>vieta)</w:t>
      </w:r>
    </w:p>
    <w:p w14:paraId="66CD9D36" w14:textId="77777777" w:rsidR="00BE48C0" w:rsidRPr="00453329" w:rsidRDefault="00BE48C0" w:rsidP="00BE48C0">
      <w:pPr>
        <w:jc w:val="center"/>
        <w:rPr>
          <w:rFonts w:eastAsia="Calibri"/>
          <w:bCs/>
          <w:color w:val="auto"/>
          <w:lang w:eastAsia="en-US"/>
        </w:rPr>
      </w:pPr>
    </w:p>
    <w:p w14:paraId="1F0598AF" w14:textId="77777777" w:rsidR="000D03B7" w:rsidRPr="000D03B7" w:rsidRDefault="000D03B7" w:rsidP="00BE48C0">
      <w:pPr>
        <w:shd w:val="clear" w:color="auto" w:fill="FFFFFF"/>
        <w:ind w:right="-23"/>
        <w:jc w:val="both"/>
        <w:rPr>
          <w:rFonts w:eastAsia="Calibri"/>
          <w:i/>
          <w:iCs/>
          <w:color w:val="auto"/>
          <w:lang w:eastAsia="en-US"/>
        </w:rPr>
      </w:pPr>
      <w:bookmarkStart w:id="0" w:name="_Hlk103175526"/>
    </w:p>
    <w:p w14:paraId="129CA7FB" w14:textId="514F999E" w:rsidR="000D03B7" w:rsidRDefault="000D03B7" w:rsidP="004753F2">
      <w:pPr>
        <w:shd w:val="clear" w:color="auto" w:fill="FFFFFF"/>
        <w:ind w:right="-23" w:firstLine="426"/>
        <w:jc w:val="both"/>
        <w:rPr>
          <w:rFonts w:eastAsia="Calibri"/>
          <w:color w:val="auto"/>
          <w:lang w:eastAsia="en-US"/>
        </w:rPr>
      </w:pPr>
      <w:r w:rsidRPr="000D03B7">
        <w:rPr>
          <w:rFonts w:eastAsia="Calibri"/>
          <w:color w:val="auto"/>
          <w:lang w:eastAsia="en-US"/>
        </w:rPr>
        <w:t>Aš</w:t>
      </w:r>
      <w:r w:rsidR="0025545E">
        <w:rPr>
          <w:rFonts w:eastAsia="Calibri"/>
          <w:color w:val="auto"/>
          <w:lang w:eastAsia="en-US"/>
        </w:rPr>
        <w:t xml:space="preserve">, </w:t>
      </w:r>
      <w:r w:rsidRPr="000D03B7">
        <w:rPr>
          <w:rFonts w:eastAsia="Calibri"/>
          <w:color w:val="auto"/>
          <w:lang w:eastAsia="en-US"/>
        </w:rPr>
        <w:t xml:space="preserve"> </w:t>
      </w:r>
      <w:r>
        <w:rPr>
          <w:rFonts w:eastAsia="Calibri"/>
          <w:color w:val="auto"/>
          <w:lang w:eastAsia="en-US"/>
        </w:rPr>
        <w:t>_________________________________________________________________________</w:t>
      </w:r>
      <w:r w:rsidR="0025545E">
        <w:rPr>
          <w:rFonts w:eastAsia="Calibri"/>
          <w:color w:val="auto"/>
          <w:lang w:eastAsia="en-US"/>
        </w:rPr>
        <w:t>__,</w:t>
      </w:r>
    </w:p>
    <w:p w14:paraId="384C0EBD" w14:textId="5E45DED9" w:rsidR="000D03B7" w:rsidRPr="000D03B7" w:rsidRDefault="000D03B7" w:rsidP="00BE48C0">
      <w:pPr>
        <w:shd w:val="clear" w:color="auto" w:fill="FFFFFF"/>
        <w:ind w:right="-23" w:firstLine="709"/>
        <w:jc w:val="both"/>
        <w:rPr>
          <w:rFonts w:eastAsia="Calibri"/>
          <w:i/>
          <w:color w:val="auto"/>
          <w:sz w:val="20"/>
          <w:lang w:eastAsia="en-US"/>
        </w:rPr>
      </w:pPr>
      <w:r w:rsidRPr="000D03B7">
        <w:rPr>
          <w:rFonts w:eastAsia="Calibri"/>
          <w:i/>
          <w:color w:val="auto"/>
          <w:sz w:val="20"/>
          <w:lang w:eastAsia="en-US"/>
        </w:rPr>
        <w:t>(</w:t>
      </w:r>
      <w:r w:rsidR="0025545E">
        <w:rPr>
          <w:rFonts w:eastAsia="Calibri"/>
          <w:i/>
          <w:color w:val="auto"/>
          <w:sz w:val="20"/>
          <w:lang w:eastAsia="en-US"/>
        </w:rPr>
        <w:t xml:space="preserve">juridinio asmens </w:t>
      </w:r>
      <w:r w:rsidRPr="000D03B7">
        <w:rPr>
          <w:rFonts w:eastAsia="Calibri"/>
          <w:i/>
          <w:color w:val="auto"/>
          <w:sz w:val="20"/>
          <w:lang w:eastAsia="en-US"/>
        </w:rPr>
        <w:t>pavadinimas, juridinio asmens kodas</w:t>
      </w:r>
      <w:r w:rsidR="0025545E">
        <w:rPr>
          <w:rFonts w:eastAsia="Calibri"/>
          <w:i/>
          <w:color w:val="auto"/>
          <w:sz w:val="20"/>
          <w:lang w:eastAsia="en-US"/>
        </w:rPr>
        <w:t xml:space="preserve"> </w:t>
      </w:r>
      <w:r w:rsidRPr="000D03B7">
        <w:rPr>
          <w:rFonts w:eastAsia="Calibri"/>
          <w:i/>
          <w:color w:val="auto"/>
          <w:sz w:val="20"/>
          <w:lang w:eastAsia="en-US"/>
        </w:rPr>
        <w:t>/</w:t>
      </w:r>
      <w:r w:rsidR="0025545E">
        <w:rPr>
          <w:rFonts w:eastAsia="Calibri"/>
          <w:i/>
          <w:color w:val="auto"/>
          <w:sz w:val="20"/>
          <w:lang w:eastAsia="en-US"/>
        </w:rPr>
        <w:t xml:space="preserve"> fizinio asmens </w:t>
      </w:r>
      <w:r w:rsidRPr="000D03B7">
        <w:rPr>
          <w:rFonts w:eastAsia="Calibri"/>
          <w:i/>
          <w:color w:val="auto"/>
          <w:sz w:val="20"/>
          <w:lang w:eastAsia="en-US"/>
        </w:rPr>
        <w:t>vardas pavardė, gimimo data)</w:t>
      </w:r>
    </w:p>
    <w:p w14:paraId="75C5332A" w14:textId="77777777" w:rsidR="0025545E" w:rsidRDefault="0025545E" w:rsidP="00BE48C0">
      <w:pPr>
        <w:shd w:val="clear" w:color="auto" w:fill="FFFFFF"/>
        <w:ind w:right="-23"/>
        <w:jc w:val="both"/>
        <w:rPr>
          <w:rFonts w:eastAsia="Calibri"/>
          <w:color w:val="auto"/>
          <w:lang w:eastAsia="en-US"/>
        </w:rPr>
      </w:pPr>
    </w:p>
    <w:p w14:paraId="27661481" w14:textId="77777777" w:rsidR="000D03B7" w:rsidRDefault="000D03B7" w:rsidP="00BE48C0">
      <w:pPr>
        <w:shd w:val="clear" w:color="auto" w:fill="FFFFFF"/>
        <w:ind w:right="-23"/>
        <w:jc w:val="both"/>
        <w:rPr>
          <w:rFonts w:eastAsia="Calibri"/>
          <w:color w:val="auto"/>
          <w:lang w:eastAsia="en-US"/>
        </w:rPr>
      </w:pPr>
      <w:r>
        <w:rPr>
          <w:rFonts w:eastAsia="Calibri"/>
          <w:color w:val="auto"/>
          <w:lang w:eastAsia="en-US"/>
        </w:rPr>
        <w:t>atstovaujamas (-a) ________________________________________________________________</w:t>
      </w:r>
    </w:p>
    <w:p w14:paraId="6F0A34F2" w14:textId="12C310AB" w:rsidR="000D03B7" w:rsidRPr="000D03B7" w:rsidRDefault="000D03B7" w:rsidP="00BE48C0">
      <w:pPr>
        <w:shd w:val="clear" w:color="auto" w:fill="FFFFFF"/>
        <w:ind w:right="-23" w:firstLine="4111"/>
        <w:jc w:val="both"/>
        <w:rPr>
          <w:rFonts w:eastAsia="Calibri"/>
          <w:i/>
          <w:color w:val="auto"/>
          <w:sz w:val="20"/>
          <w:lang w:eastAsia="en-US"/>
        </w:rPr>
      </w:pPr>
      <w:r w:rsidRPr="000D03B7">
        <w:rPr>
          <w:rFonts w:eastAsia="Calibri"/>
          <w:i/>
          <w:color w:val="auto"/>
          <w:sz w:val="20"/>
          <w:lang w:eastAsia="en-US"/>
        </w:rPr>
        <w:t>(atstovo pareigos, vardas, pavardė)</w:t>
      </w:r>
    </w:p>
    <w:p w14:paraId="2948BA43" w14:textId="77777777" w:rsidR="0025545E" w:rsidRDefault="0025545E" w:rsidP="00BE48C0">
      <w:pPr>
        <w:shd w:val="clear" w:color="auto" w:fill="FFFFFF"/>
        <w:ind w:right="-23"/>
        <w:jc w:val="both"/>
        <w:rPr>
          <w:rFonts w:eastAsia="Calibri"/>
          <w:color w:val="auto"/>
          <w:lang w:eastAsia="en-US"/>
        </w:rPr>
      </w:pPr>
    </w:p>
    <w:p w14:paraId="34BF396E" w14:textId="045A5C00" w:rsidR="000D03B7" w:rsidRPr="000D03B7" w:rsidRDefault="000D03B7" w:rsidP="00BE48C0">
      <w:pPr>
        <w:shd w:val="clear" w:color="auto" w:fill="FFFFFF"/>
        <w:ind w:right="-23"/>
        <w:jc w:val="both"/>
        <w:rPr>
          <w:rFonts w:eastAsia="Calibri"/>
          <w:color w:val="auto"/>
          <w:lang w:eastAsia="en-US"/>
        </w:rPr>
      </w:pPr>
      <w:r>
        <w:rPr>
          <w:rFonts w:eastAsia="Calibri"/>
          <w:color w:val="auto"/>
          <w:lang w:eastAsia="en-US"/>
        </w:rPr>
        <w:t xml:space="preserve">(toliau vadinamas (-a) – </w:t>
      </w:r>
      <w:r w:rsidR="00E7747D">
        <w:rPr>
          <w:rFonts w:eastAsia="Calibri"/>
          <w:b/>
          <w:color w:val="auto"/>
          <w:lang w:eastAsia="en-US"/>
        </w:rPr>
        <w:t>t</w:t>
      </w:r>
      <w:r w:rsidRPr="00B34AA1">
        <w:rPr>
          <w:rFonts w:eastAsia="Calibri"/>
          <w:b/>
          <w:color w:val="auto"/>
          <w:lang w:eastAsia="en-US"/>
        </w:rPr>
        <w:t>iekėju</w:t>
      </w:r>
      <w:r>
        <w:rPr>
          <w:rFonts w:eastAsia="Calibri"/>
          <w:color w:val="auto"/>
          <w:lang w:eastAsia="en-US"/>
        </w:rPr>
        <w:t xml:space="preserve">) </w:t>
      </w:r>
      <w:r w:rsidRPr="000D03B7">
        <w:rPr>
          <w:rFonts w:eastAsia="Calibri"/>
          <w:color w:val="auto"/>
          <w:lang w:eastAsia="en-US"/>
        </w:rPr>
        <w:t>deklaruoju ir patvirtinu, kad</w:t>
      </w:r>
      <w:r>
        <w:rPr>
          <w:rFonts w:eastAsia="Calibri"/>
          <w:color w:val="auto"/>
          <w:lang w:eastAsia="en-US"/>
        </w:rPr>
        <w:t xml:space="preserve"> </w:t>
      </w:r>
      <w:r w:rsidRPr="000D03B7">
        <w:rPr>
          <w:rFonts w:eastAsia="Calibri"/>
          <w:color w:val="auto"/>
          <w:lang w:eastAsia="en-US"/>
        </w:rPr>
        <w:t xml:space="preserve">nei pasiūlymo pateikimo metu, nei </w:t>
      </w:r>
      <w:r w:rsidR="00E7747D">
        <w:rPr>
          <w:rFonts w:eastAsia="Calibri"/>
          <w:color w:val="auto"/>
          <w:lang w:eastAsia="en-US"/>
        </w:rPr>
        <w:t>p</w:t>
      </w:r>
      <w:r w:rsidRPr="000D03B7">
        <w:rPr>
          <w:rFonts w:eastAsia="Calibri"/>
          <w:color w:val="auto"/>
          <w:lang w:eastAsia="en-US"/>
        </w:rPr>
        <w:t>irkimo sutarties vykdymo metu, aš, mano pasitelkti asmenys (ūkio subjektai, kurių pajėgumais remiuosi, subtiekėjai), mano siūlomos prekės, jų gamintojai, paslaugos ir jas teikiantys subjektai, tai</w:t>
      </w:r>
      <w:r w:rsidR="00307ACA">
        <w:rPr>
          <w:rFonts w:eastAsia="Calibri"/>
          <w:color w:val="auto"/>
          <w:lang w:eastAsia="en-US"/>
        </w:rPr>
        <w:t>p</w:t>
      </w:r>
      <w:r w:rsidRPr="000D03B7">
        <w:rPr>
          <w:rFonts w:eastAsia="Calibri"/>
          <w:color w:val="auto"/>
          <w:lang w:eastAsia="en-US"/>
        </w:rPr>
        <w:t xml:space="preserve"> pat mano ir visų nurodytų subjektų kontroliuojantys asmenys nekelia ir nekels grėsmės </w:t>
      </w:r>
      <w:r w:rsidR="004E62A6">
        <w:rPr>
          <w:rFonts w:eastAsia="Calibri"/>
          <w:color w:val="auto"/>
          <w:lang w:eastAsia="en-US"/>
        </w:rPr>
        <w:t xml:space="preserve">Lietuvos </w:t>
      </w:r>
      <w:r w:rsidR="00E52378">
        <w:rPr>
          <w:rFonts w:eastAsia="Calibri"/>
          <w:color w:val="auto"/>
          <w:lang w:eastAsia="en-US"/>
        </w:rPr>
        <w:t>Respublikos</w:t>
      </w:r>
      <w:r w:rsidRPr="000D03B7">
        <w:rPr>
          <w:rFonts w:eastAsia="Calibri"/>
          <w:color w:val="auto"/>
          <w:lang w:eastAsia="en-US"/>
        </w:rPr>
        <w:t xml:space="preserve"> nacionaliniam saugumui, kaip tai apibrėžta </w:t>
      </w:r>
      <w:r w:rsidR="00B34AA1" w:rsidRPr="000D03B7">
        <w:rPr>
          <w:rFonts w:eastAsia="Calibri"/>
          <w:color w:val="auto"/>
          <w:lang w:eastAsia="en-US"/>
        </w:rPr>
        <w:t>L</w:t>
      </w:r>
      <w:r w:rsidR="00B34AA1">
        <w:rPr>
          <w:rFonts w:eastAsia="Calibri"/>
          <w:color w:val="auto"/>
          <w:lang w:eastAsia="en-US"/>
        </w:rPr>
        <w:t xml:space="preserve">ietuvos </w:t>
      </w:r>
      <w:r w:rsidR="00B34AA1" w:rsidRPr="000D03B7">
        <w:rPr>
          <w:rFonts w:eastAsia="Calibri"/>
          <w:color w:val="auto"/>
          <w:lang w:eastAsia="en-US"/>
        </w:rPr>
        <w:t>R</w:t>
      </w:r>
      <w:r w:rsidR="00B34AA1">
        <w:rPr>
          <w:rFonts w:eastAsia="Calibri"/>
          <w:color w:val="auto"/>
          <w:lang w:eastAsia="en-US"/>
        </w:rPr>
        <w:t>espublikos</w:t>
      </w:r>
      <w:r w:rsidR="00B34AA1" w:rsidRPr="000D03B7">
        <w:rPr>
          <w:rFonts w:eastAsia="Calibri"/>
          <w:color w:val="auto"/>
          <w:lang w:eastAsia="en-US"/>
        </w:rPr>
        <w:t xml:space="preserve"> pirkimų, atliekamų vandentvarkos, energetikos, transporto ar pašto paslaugų srities perkančiųjų subjektų, įstatyme</w:t>
      </w:r>
      <w:r w:rsidR="00B34AA1">
        <w:rPr>
          <w:rFonts w:eastAsia="Calibri"/>
          <w:color w:val="auto"/>
          <w:lang w:eastAsia="en-US"/>
        </w:rPr>
        <w:t>,</w:t>
      </w:r>
      <w:r w:rsidR="00B34AA1" w:rsidRPr="000D03B7">
        <w:rPr>
          <w:rFonts w:eastAsia="Calibri"/>
          <w:color w:val="auto"/>
          <w:lang w:eastAsia="en-US"/>
        </w:rPr>
        <w:t xml:space="preserve"> </w:t>
      </w:r>
      <w:r w:rsidRPr="000D03B7">
        <w:rPr>
          <w:rFonts w:eastAsia="Calibri"/>
          <w:color w:val="auto"/>
          <w:lang w:eastAsia="en-US"/>
        </w:rPr>
        <w:t>L</w:t>
      </w:r>
      <w:r>
        <w:rPr>
          <w:rFonts w:eastAsia="Calibri"/>
          <w:color w:val="auto"/>
          <w:lang w:eastAsia="en-US"/>
        </w:rPr>
        <w:t xml:space="preserve">ietuvos </w:t>
      </w:r>
      <w:r w:rsidRPr="000D03B7">
        <w:rPr>
          <w:rFonts w:eastAsia="Calibri"/>
          <w:color w:val="auto"/>
          <w:lang w:eastAsia="en-US"/>
        </w:rPr>
        <w:t>R</w:t>
      </w:r>
      <w:r>
        <w:rPr>
          <w:rFonts w:eastAsia="Calibri"/>
          <w:color w:val="auto"/>
          <w:lang w:eastAsia="en-US"/>
        </w:rPr>
        <w:t>espublikos</w:t>
      </w:r>
      <w:r w:rsidRPr="000D03B7">
        <w:rPr>
          <w:rFonts w:eastAsia="Calibri"/>
          <w:color w:val="auto"/>
          <w:lang w:eastAsia="en-US"/>
        </w:rPr>
        <w:t xml:space="preserve"> viešųjų pirkimų įstatyme</w:t>
      </w:r>
      <w:r w:rsidR="00B34AA1">
        <w:rPr>
          <w:rFonts w:eastAsia="Calibri"/>
          <w:color w:val="auto"/>
          <w:lang w:eastAsia="en-US"/>
        </w:rPr>
        <w:t>,</w:t>
      </w:r>
      <w:r>
        <w:rPr>
          <w:rFonts w:eastAsia="Calibri"/>
          <w:color w:val="auto"/>
          <w:lang w:eastAsia="en-US"/>
        </w:rPr>
        <w:t xml:space="preserve"> </w:t>
      </w:r>
      <w:r w:rsidRPr="000D03B7">
        <w:rPr>
          <w:rFonts w:eastAsia="Calibri"/>
          <w:color w:val="auto"/>
          <w:lang w:eastAsia="en-US"/>
        </w:rPr>
        <w:t>L</w:t>
      </w:r>
      <w:r>
        <w:rPr>
          <w:rFonts w:eastAsia="Calibri"/>
          <w:color w:val="auto"/>
          <w:lang w:eastAsia="en-US"/>
        </w:rPr>
        <w:t xml:space="preserve">ietuvos </w:t>
      </w:r>
      <w:r w:rsidRPr="000D03B7">
        <w:rPr>
          <w:rFonts w:eastAsia="Calibri"/>
          <w:color w:val="auto"/>
          <w:lang w:eastAsia="en-US"/>
        </w:rPr>
        <w:t>R</w:t>
      </w:r>
      <w:r>
        <w:rPr>
          <w:rFonts w:eastAsia="Calibri"/>
          <w:color w:val="auto"/>
          <w:lang w:eastAsia="en-US"/>
        </w:rPr>
        <w:t>espublikos</w:t>
      </w:r>
      <w:r w:rsidRPr="000D03B7">
        <w:rPr>
          <w:rFonts w:eastAsia="Calibri"/>
          <w:color w:val="auto"/>
          <w:lang w:eastAsia="en-US"/>
        </w:rPr>
        <w:t xml:space="preserve"> nacionaliniam saugumui užtikrinti svarbių objektų apsaugos įstatyme, L</w:t>
      </w:r>
      <w:r>
        <w:rPr>
          <w:rFonts w:eastAsia="Calibri"/>
          <w:color w:val="auto"/>
          <w:lang w:eastAsia="en-US"/>
        </w:rPr>
        <w:t xml:space="preserve">ietuvos </w:t>
      </w:r>
      <w:r w:rsidRPr="000D03B7">
        <w:rPr>
          <w:rFonts w:eastAsia="Calibri"/>
          <w:color w:val="auto"/>
          <w:lang w:eastAsia="en-US"/>
        </w:rPr>
        <w:t>R</w:t>
      </w:r>
      <w:r>
        <w:rPr>
          <w:rFonts w:eastAsia="Calibri"/>
          <w:color w:val="auto"/>
          <w:lang w:eastAsia="en-US"/>
        </w:rPr>
        <w:t>espublikos</w:t>
      </w:r>
      <w:r w:rsidRPr="000D03B7">
        <w:rPr>
          <w:rFonts w:eastAsia="Calibri"/>
          <w:color w:val="auto"/>
          <w:lang w:eastAsia="en-US"/>
        </w:rPr>
        <w:t xml:space="preserve"> tarptautinių sankcijų įstatyme ir kituose Europos Sąjungos, L</w:t>
      </w:r>
      <w:r>
        <w:rPr>
          <w:rFonts w:eastAsia="Calibri"/>
          <w:color w:val="auto"/>
          <w:lang w:eastAsia="en-US"/>
        </w:rPr>
        <w:t xml:space="preserve">ietuvos </w:t>
      </w:r>
      <w:r w:rsidRPr="000D03B7">
        <w:rPr>
          <w:rFonts w:eastAsia="Calibri"/>
          <w:color w:val="auto"/>
          <w:lang w:eastAsia="en-US"/>
        </w:rPr>
        <w:t>R</w:t>
      </w:r>
      <w:r>
        <w:rPr>
          <w:rFonts w:eastAsia="Calibri"/>
          <w:color w:val="auto"/>
          <w:lang w:eastAsia="en-US"/>
        </w:rPr>
        <w:t>espublikos</w:t>
      </w:r>
      <w:r w:rsidRPr="000D03B7">
        <w:rPr>
          <w:rFonts w:eastAsia="Calibri"/>
          <w:color w:val="auto"/>
          <w:lang w:eastAsia="en-US"/>
        </w:rPr>
        <w:t xml:space="preserve"> ir tarptautiniuose teisės aktuose.</w:t>
      </w:r>
    </w:p>
    <w:p w14:paraId="270B1238" w14:textId="77777777" w:rsidR="000D03B7" w:rsidRPr="000D03B7" w:rsidRDefault="000D03B7" w:rsidP="00BE48C0">
      <w:pPr>
        <w:shd w:val="clear" w:color="auto" w:fill="FFFFFF"/>
        <w:ind w:right="-23"/>
        <w:jc w:val="both"/>
        <w:rPr>
          <w:rFonts w:eastAsia="Calibri"/>
          <w:color w:val="auto"/>
          <w:lang w:eastAsia="en-US"/>
        </w:rPr>
      </w:pPr>
    </w:p>
    <w:p w14:paraId="6EC6BF57" w14:textId="5FC19CFB" w:rsidR="000D03B7" w:rsidRPr="00206A9F" w:rsidRDefault="000D03B7" w:rsidP="004753F2">
      <w:pPr>
        <w:shd w:val="clear" w:color="auto" w:fill="FFFFFF"/>
        <w:tabs>
          <w:tab w:val="left" w:pos="426"/>
        </w:tabs>
        <w:spacing w:after="120"/>
        <w:ind w:firstLine="567"/>
        <w:jc w:val="both"/>
        <w:rPr>
          <w:rFonts w:eastAsia="Calibri"/>
          <w:color w:val="auto"/>
          <w:lang w:eastAsia="en-US"/>
        </w:rPr>
      </w:pPr>
      <w:r w:rsidRPr="00226C0B">
        <w:rPr>
          <w:rFonts w:eastAsia="Calibri"/>
          <w:color w:val="auto"/>
          <w:lang w:eastAsia="en-US"/>
        </w:rPr>
        <w:t xml:space="preserve">Aš, </w:t>
      </w:r>
      <w:r w:rsidRPr="00206A9F">
        <w:rPr>
          <w:rFonts w:eastAsia="Calibri"/>
          <w:color w:val="auto"/>
          <w:lang w:eastAsia="en-US"/>
        </w:rPr>
        <w:t xml:space="preserve">Tiekėjas, </w:t>
      </w:r>
      <w:r w:rsidRPr="00206A9F">
        <w:rPr>
          <w:rFonts w:eastAsia="Calibri"/>
          <w:b/>
          <w:color w:val="auto"/>
          <w:lang w:eastAsia="en-US"/>
        </w:rPr>
        <w:t>deklaruoju ir patvirtinu</w:t>
      </w:r>
      <w:r w:rsidRPr="00206A9F">
        <w:rPr>
          <w:rFonts w:eastAsia="Calibri"/>
          <w:color w:val="auto"/>
          <w:lang w:eastAsia="en-US"/>
        </w:rPr>
        <w:t>:</w:t>
      </w:r>
    </w:p>
    <w:p w14:paraId="034E9DAF" w14:textId="5D7324E7" w:rsidR="000D03B7" w:rsidRPr="00206A9F" w:rsidRDefault="000D03B7" w:rsidP="004753F2">
      <w:pPr>
        <w:numPr>
          <w:ilvl w:val="0"/>
          <w:numId w:val="39"/>
        </w:numPr>
        <w:shd w:val="clear" w:color="auto" w:fill="FFFFFF"/>
        <w:tabs>
          <w:tab w:val="left" w:pos="851"/>
        </w:tabs>
        <w:spacing w:before="240"/>
        <w:ind w:left="0" w:right="-23" w:firstLine="567"/>
        <w:contextualSpacing/>
        <w:jc w:val="both"/>
        <w:rPr>
          <w:i/>
          <w:iCs/>
          <w:color w:val="auto"/>
          <w:lang w:eastAsia="en-US"/>
        </w:rPr>
      </w:pPr>
      <w:r w:rsidRPr="00206A9F">
        <w:rPr>
          <w:color w:val="auto"/>
          <w:lang w:eastAsia="en-US"/>
        </w:rPr>
        <w:t xml:space="preserve">Pirkimo vykdymo ir </w:t>
      </w:r>
      <w:r w:rsidR="0029703B" w:rsidRPr="00206A9F">
        <w:rPr>
          <w:color w:val="auto"/>
          <w:lang w:eastAsia="en-US"/>
        </w:rPr>
        <w:t>p</w:t>
      </w:r>
      <w:r w:rsidR="00B34AA1" w:rsidRPr="00206A9F">
        <w:rPr>
          <w:color w:val="auto"/>
          <w:lang w:eastAsia="en-US"/>
        </w:rPr>
        <w:t>irkimo s</w:t>
      </w:r>
      <w:r w:rsidRPr="00206A9F">
        <w:rPr>
          <w:color w:val="auto"/>
          <w:lang w:eastAsia="en-US"/>
        </w:rPr>
        <w:t xml:space="preserve">utarties vykdymo metu, aš (Tiekėjas) ir visi mano ūkio subjektai, kurių pajėgumais remiuosi </w:t>
      </w:r>
      <w:r w:rsidR="00B34AA1" w:rsidRPr="00206A9F">
        <w:rPr>
          <w:color w:val="auto"/>
          <w:lang w:eastAsia="en-US"/>
        </w:rPr>
        <w:t>ir</w:t>
      </w:r>
      <w:r w:rsidR="001547D9" w:rsidRPr="00206A9F">
        <w:rPr>
          <w:color w:val="auto"/>
          <w:lang w:eastAsia="en-US"/>
        </w:rPr>
        <w:t xml:space="preserve"> (</w:t>
      </w:r>
      <w:r w:rsidRPr="00206A9F">
        <w:rPr>
          <w:color w:val="auto"/>
          <w:lang w:eastAsia="en-US"/>
        </w:rPr>
        <w:t>ar</w:t>
      </w:r>
      <w:r w:rsidR="001547D9" w:rsidRPr="00206A9F">
        <w:rPr>
          <w:color w:val="auto"/>
          <w:lang w:eastAsia="en-US"/>
        </w:rPr>
        <w:t>)</w:t>
      </w:r>
      <w:r w:rsidRPr="00206A9F">
        <w:rPr>
          <w:color w:val="auto"/>
          <w:lang w:eastAsia="en-US"/>
        </w:rPr>
        <w:t xml:space="preserve"> remsiuosi, šiuo metu ar ateityje pasitelkti </w:t>
      </w:r>
      <w:r w:rsidR="00B34AA1" w:rsidRPr="00206A9F">
        <w:rPr>
          <w:color w:val="auto"/>
          <w:lang w:eastAsia="en-US"/>
        </w:rPr>
        <w:t>subrangovai</w:t>
      </w:r>
      <w:r w:rsidR="001547D9" w:rsidRPr="00206A9F">
        <w:rPr>
          <w:color w:val="auto"/>
          <w:lang w:eastAsia="en-US"/>
        </w:rPr>
        <w:t xml:space="preserve"> </w:t>
      </w:r>
      <w:r w:rsidR="00B34AA1" w:rsidRPr="00206A9F">
        <w:rPr>
          <w:color w:val="auto"/>
          <w:lang w:eastAsia="en-US"/>
        </w:rPr>
        <w:t>/</w:t>
      </w:r>
      <w:r w:rsidR="001547D9" w:rsidRPr="00206A9F">
        <w:rPr>
          <w:color w:val="auto"/>
          <w:lang w:eastAsia="en-US"/>
        </w:rPr>
        <w:t xml:space="preserve"> </w:t>
      </w:r>
      <w:r w:rsidR="00206A9F" w:rsidRPr="00206A9F">
        <w:rPr>
          <w:color w:val="auto"/>
          <w:lang w:eastAsia="en-US"/>
        </w:rPr>
        <w:t xml:space="preserve">subtiekėjai </w:t>
      </w:r>
      <w:r w:rsidRPr="00206A9F">
        <w:rPr>
          <w:color w:val="auto"/>
          <w:lang w:eastAsia="en-US"/>
        </w:rPr>
        <w:t>bei kiekvieno iš jų, įskaitant mane, kontroliuojantys asmenys nėra registruoti nurodytoje šalyje ar teritorijoje:</w:t>
      </w:r>
    </w:p>
    <w:p w14:paraId="7A03E497" w14:textId="5514CC07" w:rsidR="000D03B7" w:rsidRPr="00206A9F" w:rsidRDefault="000D03B7" w:rsidP="004753F2">
      <w:pPr>
        <w:shd w:val="clear" w:color="auto" w:fill="FFFFFF"/>
        <w:tabs>
          <w:tab w:val="left" w:pos="284"/>
          <w:tab w:val="left" w:pos="851"/>
        </w:tabs>
        <w:ind w:right="-23" w:firstLine="567"/>
        <w:jc w:val="both"/>
        <w:rPr>
          <w:rFonts w:eastAsia="Calibri"/>
          <w:color w:val="auto"/>
          <w:lang w:eastAsia="en-US"/>
        </w:rPr>
      </w:pPr>
      <w:r w:rsidRPr="00206A9F">
        <w:rPr>
          <w:rFonts w:eastAsia="Calibri"/>
          <w:color w:val="auto"/>
          <w:lang w:eastAsia="en-US"/>
        </w:rPr>
        <w:t>1.</w:t>
      </w:r>
      <w:r w:rsidRPr="00206A9F">
        <w:rPr>
          <w:rFonts w:eastAsia="Calibri"/>
          <w:color w:val="auto"/>
          <w:lang w:eastAsia="en-US"/>
        </w:rPr>
        <w:tab/>
        <w:t>Rusijos Federacija;</w:t>
      </w:r>
    </w:p>
    <w:p w14:paraId="02656089" w14:textId="5CBA8A12" w:rsidR="000D03B7" w:rsidRPr="00206A9F" w:rsidRDefault="000D03B7" w:rsidP="004753F2">
      <w:pPr>
        <w:shd w:val="clear" w:color="auto" w:fill="FFFFFF"/>
        <w:tabs>
          <w:tab w:val="left" w:pos="284"/>
          <w:tab w:val="left" w:pos="851"/>
        </w:tabs>
        <w:ind w:right="-23" w:firstLine="567"/>
        <w:jc w:val="both"/>
        <w:rPr>
          <w:rFonts w:eastAsia="Calibri"/>
          <w:color w:val="auto"/>
          <w:lang w:eastAsia="en-US"/>
        </w:rPr>
      </w:pPr>
      <w:r w:rsidRPr="00206A9F">
        <w:rPr>
          <w:rFonts w:eastAsia="Calibri"/>
          <w:color w:val="auto"/>
          <w:lang w:eastAsia="en-US"/>
        </w:rPr>
        <w:t>2.</w:t>
      </w:r>
      <w:r w:rsidRPr="00206A9F">
        <w:rPr>
          <w:rFonts w:eastAsia="Calibri"/>
          <w:color w:val="auto"/>
          <w:lang w:eastAsia="en-US"/>
        </w:rPr>
        <w:tab/>
        <w:t>Baltarusijos Respublika;</w:t>
      </w:r>
    </w:p>
    <w:p w14:paraId="06350C90" w14:textId="1F3F92DC" w:rsidR="000D03B7" w:rsidRPr="00206A9F" w:rsidRDefault="000D03B7" w:rsidP="004753F2">
      <w:pPr>
        <w:shd w:val="clear" w:color="auto" w:fill="FFFFFF"/>
        <w:tabs>
          <w:tab w:val="left" w:pos="284"/>
          <w:tab w:val="left" w:pos="851"/>
        </w:tabs>
        <w:ind w:right="-23" w:firstLine="567"/>
        <w:jc w:val="both"/>
        <w:rPr>
          <w:rFonts w:eastAsia="Calibri"/>
          <w:color w:val="auto"/>
          <w:lang w:eastAsia="en-US"/>
        </w:rPr>
      </w:pPr>
      <w:r w:rsidRPr="00206A9F">
        <w:rPr>
          <w:rFonts w:eastAsia="Calibri"/>
          <w:color w:val="auto"/>
          <w:lang w:eastAsia="en-US"/>
        </w:rPr>
        <w:t>3.</w:t>
      </w:r>
      <w:r w:rsidRPr="00206A9F">
        <w:rPr>
          <w:rFonts w:eastAsia="Calibri"/>
          <w:color w:val="auto"/>
          <w:lang w:eastAsia="en-US"/>
        </w:rPr>
        <w:tab/>
        <w:t>Rusijos Federacijos aneksuotas Krymas;</w:t>
      </w:r>
    </w:p>
    <w:p w14:paraId="3C2FAAE9" w14:textId="29FF2240" w:rsidR="000D03B7" w:rsidRPr="00206A9F" w:rsidRDefault="000D03B7" w:rsidP="004753F2">
      <w:pPr>
        <w:shd w:val="clear" w:color="auto" w:fill="FFFFFF"/>
        <w:tabs>
          <w:tab w:val="left" w:pos="284"/>
          <w:tab w:val="left" w:pos="851"/>
        </w:tabs>
        <w:ind w:right="-23" w:firstLine="567"/>
        <w:jc w:val="both"/>
        <w:rPr>
          <w:rFonts w:eastAsia="Calibri"/>
          <w:color w:val="auto"/>
          <w:lang w:eastAsia="en-US"/>
        </w:rPr>
      </w:pPr>
      <w:r w:rsidRPr="00206A9F">
        <w:rPr>
          <w:rFonts w:eastAsia="Calibri"/>
          <w:color w:val="auto"/>
          <w:lang w:eastAsia="en-US"/>
        </w:rPr>
        <w:t>4.</w:t>
      </w:r>
      <w:r w:rsidRPr="00206A9F">
        <w:rPr>
          <w:rFonts w:eastAsia="Calibri"/>
          <w:color w:val="auto"/>
          <w:lang w:eastAsia="en-US"/>
        </w:rPr>
        <w:tab/>
        <w:t xml:space="preserve">Moldovos Respublikos Vyriausybės nekontroliuojama </w:t>
      </w:r>
      <w:proofErr w:type="spellStart"/>
      <w:r w:rsidRPr="00206A9F">
        <w:rPr>
          <w:rFonts w:eastAsia="Calibri"/>
          <w:color w:val="auto"/>
          <w:lang w:eastAsia="en-US"/>
        </w:rPr>
        <w:t>Padniestrės</w:t>
      </w:r>
      <w:proofErr w:type="spellEnd"/>
      <w:r w:rsidRPr="00206A9F">
        <w:rPr>
          <w:rFonts w:eastAsia="Calibri"/>
          <w:color w:val="auto"/>
          <w:lang w:eastAsia="en-US"/>
        </w:rPr>
        <w:t xml:space="preserve"> teritorija;</w:t>
      </w:r>
    </w:p>
    <w:p w14:paraId="0BBC78C5" w14:textId="77777777" w:rsidR="000D03B7" w:rsidRPr="00206A9F" w:rsidRDefault="000D03B7" w:rsidP="004753F2">
      <w:pPr>
        <w:shd w:val="clear" w:color="auto" w:fill="FFFFFF"/>
        <w:tabs>
          <w:tab w:val="left" w:pos="284"/>
          <w:tab w:val="left" w:pos="851"/>
        </w:tabs>
        <w:spacing w:after="120"/>
        <w:ind w:right="-23" w:firstLine="567"/>
        <w:jc w:val="both"/>
        <w:rPr>
          <w:rFonts w:eastAsia="Calibri"/>
          <w:color w:val="auto"/>
          <w:lang w:eastAsia="en-US"/>
        </w:rPr>
      </w:pPr>
      <w:r w:rsidRPr="00206A9F">
        <w:rPr>
          <w:rFonts w:eastAsia="Calibri"/>
          <w:color w:val="auto"/>
          <w:lang w:eastAsia="en-US"/>
        </w:rPr>
        <w:t>5.</w:t>
      </w:r>
      <w:r w:rsidRPr="00206A9F">
        <w:rPr>
          <w:rFonts w:eastAsia="Calibri"/>
          <w:color w:val="auto"/>
          <w:lang w:eastAsia="en-US"/>
        </w:rPr>
        <w:tab/>
      </w:r>
      <w:proofErr w:type="spellStart"/>
      <w:r w:rsidRPr="00206A9F">
        <w:rPr>
          <w:rFonts w:eastAsia="Calibri"/>
          <w:color w:val="auto"/>
          <w:lang w:eastAsia="en-US"/>
        </w:rPr>
        <w:t>Sakartvelo</w:t>
      </w:r>
      <w:proofErr w:type="spellEnd"/>
      <w:r w:rsidRPr="00206A9F">
        <w:rPr>
          <w:rFonts w:eastAsia="Calibri"/>
          <w:color w:val="auto"/>
          <w:lang w:eastAsia="en-US"/>
        </w:rPr>
        <w:t xml:space="preserve"> Vyriausybės nekontroliuojamos Abchazijos ir Pietų Osetijos teritorijos.</w:t>
      </w:r>
    </w:p>
    <w:bookmarkEnd w:id="0"/>
    <w:p w14:paraId="236D0DA6" w14:textId="7FDB5E1D" w:rsidR="000D03B7" w:rsidRPr="00206A9F" w:rsidRDefault="005E2C1E" w:rsidP="004753F2">
      <w:pPr>
        <w:numPr>
          <w:ilvl w:val="0"/>
          <w:numId w:val="39"/>
        </w:numPr>
        <w:shd w:val="clear" w:color="auto" w:fill="FFFFFF"/>
        <w:tabs>
          <w:tab w:val="left" w:pos="851"/>
        </w:tabs>
        <w:spacing w:before="120"/>
        <w:ind w:left="0" w:right="-23" w:firstLine="567"/>
        <w:contextualSpacing/>
        <w:jc w:val="both"/>
        <w:rPr>
          <w:color w:val="auto"/>
          <w:lang w:eastAsia="en-US"/>
        </w:rPr>
      </w:pPr>
      <w:r w:rsidRPr="00206A9F">
        <w:rPr>
          <w:color w:val="auto"/>
          <w:lang w:eastAsia="en-US"/>
        </w:rPr>
        <w:t>S</w:t>
      </w:r>
      <w:r w:rsidR="000D03B7" w:rsidRPr="00206A9F">
        <w:rPr>
          <w:color w:val="auto"/>
          <w:lang w:eastAsia="en-US"/>
        </w:rPr>
        <w:t xml:space="preserve">iūlysiu ir </w:t>
      </w:r>
      <w:r w:rsidR="0029703B" w:rsidRPr="00206A9F">
        <w:rPr>
          <w:color w:val="auto"/>
          <w:lang w:eastAsia="en-US"/>
        </w:rPr>
        <w:t>p</w:t>
      </w:r>
      <w:r w:rsidR="00B34AA1" w:rsidRPr="00206A9F">
        <w:rPr>
          <w:color w:val="auto"/>
          <w:lang w:eastAsia="en-US"/>
        </w:rPr>
        <w:t xml:space="preserve">irkimo </w:t>
      </w:r>
      <w:r w:rsidR="000D03B7" w:rsidRPr="00206A9F">
        <w:rPr>
          <w:color w:val="auto"/>
          <w:shd w:val="clear" w:color="auto" w:fill="FFFFFF"/>
          <w:lang w:eastAsia="en-US"/>
        </w:rPr>
        <w:t xml:space="preserve">sutarties vykdymo metu </w:t>
      </w:r>
      <w:r w:rsidR="000D03B7" w:rsidRPr="00206A9F">
        <w:rPr>
          <w:shd w:val="clear" w:color="auto" w:fill="FFFFFF"/>
          <w:lang w:eastAsia="en-US"/>
        </w:rPr>
        <w:t>teiksiu paslaugas</w:t>
      </w:r>
      <w:r w:rsidR="00206A9F" w:rsidRPr="00206A9F">
        <w:rPr>
          <w:shd w:val="clear" w:color="auto" w:fill="FFFFFF"/>
          <w:lang w:eastAsia="en-US"/>
        </w:rPr>
        <w:t>, kurių</w:t>
      </w:r>
      <w:r w:rsidR="000D03B7" w:rsidRPr="00206A9F">
        <w:rPr>
          <w:shd w:val="clear" w:color="auto" w:fill="FFFFFF"/>
          <w:lang w:eastAsia="en-US"/>
        </w:rPr>
        <w:t xml:space="preserve"> teikimo vieta nėra nurodyta šioje šalyje ar teritorijoje:</w:t>
      </w:r>
    </w:p>
    <w:p w14:paraId="1CC07833" w14:textId="2EE25F1B" w:rsidR="004753F2" w:rsidRPr="00206A9F" w:rsidRDefault="0029703B" w:rsidP="004753F2">
      <w:pPr>
        <w:pStyle w:val="Sraopastraipa"/>
        <w:numPr>
          <w:ilvl w:val="0"/>
          <w:numId w:val="41"/>
        </w:numPr>
        <w:shd w:val="clear" w:color="auto" w:fill="FFFFFF"/>
        <w:tabs>
          <w:tab w:val="left" w:pos="851"/>
        </w:tabs>
        <w:ind w:left="0" w:right="-23" w:firstLine="567"/>
        <w:jc w:val="both"/>
        <w:rPr>
          <w:rFonts w:eastAsia="Calibri"/>
          <w:shd w:val="clear" w:color="auto" w:fill="FFFFFF"/>
          <w:lang w:eastAsia="en-US"/>
        </w:rPr>
      </w:pPr>
      <w:r w:rsidRPr="00206A9F">
        <w:rPr>
          <w:rFonts w:eastAsia="Calibri"/>
          <w:shd w:val="clear" w:color="auto" w:fill="FFFFFF"/>
          <w:lang w:eastAsia="en-US"/>
        </w:rPr>
        <w:t>Rusijos Federacija;</w:t>
      </w:r>
    </w:p>
    <w:p w14:paraId="065B11A0" w14:textId="72E033FD" w:rsidR="004753F2" w:rsidRPr="00206A9F" w:rsidRDefault="0029703B" w:rsidP="004753F2">
      <w:pPr>
        <w:pStyle w:val="Sraopastraipa"/>
        <w:numPr>
          <w:ilvl w:val="0"/>
          <w:numId w:val="41"/>
        </w:numPr>
        <w:shd w:val="clear" w:color="auto" w:fill="FFFFFF"/>
        <w:tabs>
          <w:tab w:val="left" w:pos="851"/>
        </w:tabs>
        <w:ind w:left="0" w:right="-23" w:firstLine="567"/>
        <w:jc w:val="both"/>
        <w:rPr>
          <w:rFonts w:eastAsia="Calibri"/>
          <w:shd w:val="clear" w:color="auto" w:fill="FFFFFF"/>
          <w:lang w:eastAsia="en-US"/>
        </w:rPr>
      </w:pPr>
      <w:r w:rsidRPr="00206A9F">
        <w:rPr>
          <w:rFonts w:eastAsia="Calibri"/>
          <w:shd w:val="clear" w:color="auto" w:fill="FFFFFF"/>
          <w:lang w:eastAsia="en-US"/>
        </w:rPr>
        <w:t>Baltarusijos Respublika;</w:t>
      </w:r>
    </w:p>
    <w:p w14:paraId="67FC90C4" w14:textId="0634DA51" w:rsidR="004753F2" w:rsidRDefault="000D03B7" w:rsidP="004753F2">
      <w:pPr>
        <w:pStyle w:val="Sraopastraipa"/>
        <w:numPr>
          <w:ilvl w:val="0"/>
          <w:numId w:val="41"/>
        </w:numPr>
        <w:shd w:val="clear" w:color="auto" w:fill="FFFFFF"/>
        <w:tabs>
          <w:tab w:val="left" w:pos="851"/>
        </w:tabs>
        <w:ind w:left="0" w:right="-23" w:firstLine="567"/>
        <w:jc w:val="both"/>
        <w:rPr>
          <w:rFonts w:eastAsia="Calibri"/>
          <w:shd w:val="clear" w:color="auto" w:fill="FFFFFF"/>
          <w:lang w:eastAsia="en-US"/>
        </w:rPr>
      </w:pPr>
      <w:r w:rsidRPr="004753F2">
        <w:rPr>
          <w:rFonts w:eastAsia="Calibri"/>
          <w:shd w:val="clear" w:color="auto" w:fill="FFFFFF"/>
          <w:lang w:eastAsia="en-US"/>
        </w:rPr>
        <w:t>Rusijo</w:t>
      </w:r>
      <w:r w:rsidR="0029703B">
        <w:rPr>
          <w:rFonts w:eastAsia="Calibri"/>
          <w:shd w:val="clear" w:color="auto" w:fill="FFFFFF"/>
          <w:lang w:eastAsia="en-US"/>
        </w:rPr>
        <w:t>s Federacijos aneksuotas Krymas;</w:t>
      </w:r>
      <w:r w:rsidRPr="004753F2">
        <w:rPr>
          <w:rFonts w:eastAsia="Calibri"/>
          <w:shd w:val="clear" w:color="auto" w:fill="FFFFFF"/>
          <w:lang w:eastAsia="en-US"/>
        </w:rPr>
        <w:t xml:space="preserve"> </w:t>
      </w:r>
    </w:p>
    <w:p w14:paraId="32F92A56" w14:textId="2C8741CF" w:rsidR="004753F2" w:rsidRDefault="000D03B7" w:rsidP="004753F2">
      <w:pPr>
        <w:pStyle w:val="Sraopastraipa"/>
        <w:numPr>
          <w:ilvl w:val="0"/>
          <w:numId w:val="41"/>
        </w:numPr>
        <w:shd w:val="clear" w:color="auto" w:fill="FFFFFF"/>
        <w:tabs>
          <w:tab w:val="left" w:pos="851"/>
        </w:tabs>
        <w:ind w:left="0" w:right="-23" w:firstLine="567"/>
        <w:jc w:val="both"/>
        <w:rPr>
          <w:rFonts w:eastAsia="Calibri"/>
          <w:shd w:val="clear" w:color="auto" w:fill="FFFFFF"/>
          <w:lang w:eastAsia="en-US"/>
        </w:rPr>
      </w:pPr>
      <w:r w:rsidRPr="004753F2">
        <w:rPr>
          <w:rFonts w:eastAsia="Calibri"/>
          <w:shd w:val="clear" w:color="auto" w:fill="FFFFFF"/>
          <w:lang w:eastAsia="en-US"/>
        </w:rPr>
        <w:t>Moldovos Respublikos Vyriausybės nekontro</w:t>
      </w:r>
      <w:r w:rsidR="0029703B">
        <w:rPr>
          <w:rFonts w:eastAsia="Calibri"/>
          <w:shd w:val="clear" w:color="auto" w:fill="FFFFFF"/>
          <w:lang w:eastAsia="en-US"/>
        </w:rPr>
        <w:t xml:space="preserve">liuojama </w:t>
      </w:r>
      <w:proofErr w:type="spellStart"/>
      <w:r w:rsidR="0029703B">
        <w:rPr>
          <w:rFonts w:eastAsia="Calibri"/>
          <w:shd w:val="clear" w:color="auto" w:fill="FFFFFF"/>
          <w:lang w:eastAsia="en-US"/>
        </w:rPr>
        <w:t>Padniestrės</w:t>
      </w:r>
      <w:proofErr w:type="spellEnd"/>
      <w:r w:rsidR="0029703B">
        <w:rPr>
          <w:rFonts w:eastAsia="Calibri"/>
          <w:shd w:val="clear" w:color="auto" w:fill="FFFFFF"/>
          <w:lang w:eastAsia="en-US"/>
        </w:rPr>
        <w:t xml:space="preserve"> teritorija;</w:t>
      </w:r>
    </w:p>
    <w:p w14:paraId="3BEDFDD0" w14:textId="1BD9F199" w:rsidR="000D03B7" w:rsidRPr="004753F2" w:rsidRDefault="000D03B7" w:rsidP="004753F2">
      <w:pPr>
        <w:pStyle w:val="Sraopastraipa"/>
        <w:numPr>
          <w:ilvl w:val="0"/>
          <w:numId w:val="41"/>
        </w:numPr>
        <w:shd w:val="clear" w:color="auto" w:fill="FFFFFF"/>
        <w:tabs>
          <w:tab w:val="left" w:pos="851"/>
        </w:tabs>
        <w:ind w:left="0" w:right="-23" w:firstLine="567"/>
        <w:jc w:val="both"/>
        <w:rPr>
          <w:rFonts w:eastAsia="Calibri"/>
          <w:shd w:val="clear" w:color="auto" w:fill="FFFFFF"/>
          <w:lang w:eastAsia="en-US"/>
        </w:rPr>
      </w:pPr>
      <w:proofErr w:type="spellStart"/>
      <w:r w:rsidRPr="004753F2">
        <w:rPr>
          <w:rFonts w:eastAsia="Calibri"/>
          <w:shd w:val="clear" w:color="auto" w:fill="FFFFFF"/>
          <w:lang w:eastAsia="en-US"/>
        </w:rPr>
        <w:t>Sakartvelo</w:t>
      </w:r>
      <w:proofErr w:type="spellEnd"/>
      <w:r w:rsidRPr="004753F2">
        <w:rPr>
          <w:rFonts w:eastAsia="Calibri"/>
          <w:shd w:val="clear" w:color="auto" w:fill="FFFFFF"/>
          <w:lang w:eastAsia="en-US"/>
        </w:rPr>
        <w:t xml:space="preserve"> Vyriausybės nekontroliuojamos Abchazijos ir Pietų Osetijos teritorijos.</w:t>
      </w:r>
      <w:r w:rsidRPr="004753F2" w:rsidDel="00A01235">
        <w:rPr>
          <w:rFonts w:eastAsia="Calibri"/>
          <w:shd w:val="clear" w:color="auto" w:fill="FFFFFF"/>
          <w:lang w:eastAsia="en-US"/>
        </w:rPr>
        <w:t xml:space="preserve"> </w:t>
      </w:r>
    </w:p>
    <w:p w14:paraId="2550088B" w14:textId="645E4CF1" w:rsidR="005E2C1E" w:rsidRPr="000D03B7" w:rsidRDefault="005E2C1E" w:rsidP="004753F2">
      <w:pPr>
        <w:shd w:val="clear" w:color="auto" w:fill="FFFFFF"/>
        <w:tabs>
          <w:tab w:val="left" w:pos="426"/>
          <w:tab w:val="left" w:pos="851"/>
        </w:tabs>
        <w:spacing w:after="120"/>
        <w:ind w:right="-23" w:firstLine="567"/>
        <w:jc w:val="both"/>
        <w:rPr>
          <w:rFonts w:eastAsia="Calibri"/>
          <w:shd w:val="clear" w:color="auto" w:fill="FFFFFF"/>
          <w:lang w:eastAsia="en-US"/>
        </w:rPr>
      </w:pPr>
    </w:p>
    <w:p w14:paraId="086B4C5C" w14:textId="2272ED0D" w:rsidR="000D03B7" w:rsidRPr="000D03B7" w:rsidRDefault="000D03B7" w:rsidP="004753F2">
      <w:pPr>
        <w:ind w:firstLine="567"/>
        <w:jc w:val="both"/>
        <w:rPr>
          <w:rFonts w:eastAsia="Calibri"/>
          <w:color w:val="auto"/>
          <w:lang w:eastAsia="en-US"/>
        </w:rPr>
      </w:pPr>
      <w:r w:rsidRPr="000D03B7">
        <w:rPr>
          <w:rFonts w:eastAsia="Calibri"/>
          <w:color w:val="auto"/>
          <w:lang w:eastAsia="en-US"/>
        </w:rPr>
        <w:lastRenderedPageBreak/>
        <w:t>3) Aš (</w:t>
      </w:r>
      <w:r w:rsidR="00B34AA1">
        <w:rPr>
          <w:rFonts w:eastAsia="Calibri"/>
          <w:color w:val="auto"/>
          <w:lang w:eastAsia="en-US"/>
        </w:rPr>
        <w:t>T</w:t>
      </w:r>
      <w:r w:rsidRPr="000D03B7">
        <w:rPr>
          <w:rFonts w:eastAsia="Calibri"/>
          <w:color w:val="auto"/>
          <w:lang w:eastAsia="en-US"/>
        </w:rPr>
        <w:t xml:space="preserve">iekėjas) </w:t>
      </w:r>
      <w:r w:rsidRPr="000D03B7">
        <w:rPr>
          <w:rFonts w:eastAsia="Calibri"/>
          <w:b/>
          <w:color w:val="auto"/>
          <w:lang w:eastAsia="en-US"/>
        </w:rPr>
        <w:t>deklaruoju ir patvirtinu</w:t>
      </w:r>
      <w:r w:rsidRPr="000D03B7">
        <w:rPr>
          <w:rFonts w:eastAsia="Calibri"/>
          <w:color w:val="auto"/>
          <w:lang w:eastAsia="en-US"/>
        </w:rPr>
        <w:t>, kad Rusija nedalyvauja mano atstovaujamos įmonės sutartyje, viršijant 2014 m. liepos 31 d. Tarybos reglamento (ES) Nr. 833/2014 5</w:t>
      </w:r>
      <w:r w:rsidR="0046650E">
        <w:rPr>
          <w:rFonts w:eastAsia="Calibri"/>
          <w:color w:val="auto"/>
          <w:lang w:eastAsia="en-US"/>
        </w:rPr>
        <w:t xml:space="preserve"> </w:t>
      </w:r>
      <w:r w:rsidRPr="000D03B7">
        <w:rPr>
          <w:rFonts w:eastAsia="Calibri"/>
          <w:color w:val="auto"/>
          <w:lang w:eastAsia="en-US"/>
        </w:rPr>
        <w:t>k straipsnyje nustatytas ribas su pakeitimais, padarytais 2022 m. balandžio 8 d. Tarybos reglamentu (ES) Nr. 2022/576 dėl ribojamųjų priemonių, susijusių su padėtį destabilizuojančiais Rusijos veiksmais Ukrainoje.</w:t>
      </w:r>
    </w:p>
    <w:p w14:paraId="175D1BAC" w14:textId="1B50923C" w:rsidR="000D03B7" w:rsidRPr="000D03B7" w:rsidRDefault="000D03B7" w:rsidP="004753F2">
      <w:pPr>
        <w:ind w:firstLine="567"/>
        <w:jc w:val="both"/>
        <w:rPr>
          <w:rFonts w:eastAsia="Calibri"/>
          <w:color w:val="auto"/>
          <w:lang w:eastAsia="en-US"/>
        </w:rPr>
      </w:pPr>
      <w:r w:rsidRPr="000D03B7">
        <w:rPr>
          <w:rFonts w:eastAsia="Calibri"/>
          <w:color w:val="auto"/>
          <w:lang w:eastAsia="en-US"/>
        </w:rPr>
        <w:t>Aš (</w:t>
      </w:r>
      <w:r w:rsidR="00B34AA1">
        <w:rPr>
          <w:rFonts w:eastAsia="Calibri"/>
          <w:color w:val="auto"/>
          <w:lang w:eastAsia="en-US"/>
        </w:rPr>
        <w:t>T</w:t>
      </w:r>
      <w:r w:rsidRPr="000D03B7">
        <w:rPr>
          <w:rFonts w:eastAsia="Calibri"/>
          <w:color w:val="auto"/>
          <w:lang w:eastAsia="en-US"/>
        </w:rPr>
        <w:t xml:space="preserve">iekėjas) </w:t>
      </w:r>
      <w:r w:rsidRPr="000D03B7">
        <w:rPr>
          <w:rFonts w:eastAsia="Calibri"/>
          <w:b/>
          <w:color w:val="auto"/>
          <w:lang w:eastAsia="en-US"/>
        </w:rPr>
        <w:t>deklaruoju ir patvirtinu, kad</w:t>
      </w:r>
      <w:r w:rsidRPr="000D03B7">
        <w:rPr>
          <w:rFonts w:eastAsia="Calibri"/>
          <w:color w:val="auto"/>
          <w:lang w:eastAsia="en-US"/>
        </w:rPr>
        <w:t xml:space="preserve">: </w:t>
      </w:r>
    </w:p>
    <w:p w14:paraId="69FB5C70" w14:textId="0790CD88" w:rsidR="000D03B7" w:rsidRPr="000D03B7" w:rsidRDefault="00226C0B" w:rsidP="004753F2">
      <w:pPr>
        <w:ind w:firstLine="567"/>
        <w:jc w:val="both"/>
        <w:rPr>
          <w:rFonts w:eastAsia="Calibri"/>
          <w:color w:val="auto"/>
          <w:lang w:eastAsia="en-US"/>
        </w:rPr>
      </w:pPr>
      <w:r>
        <w:rPr>
          <w:rFonts w:eastAsia="Calibri"/>
          <w:color w:val="auto"/>
          <w:lang w:eastAsia="en-US"/>
        </w:rPr>
        <w:t>1</w:t>
      </w:r>
      <w:r w:rsidR="000D03B7" w:rsidRPr="000D03B7">
        <w:rPr>
          <w:rFonts w:eastAsia="Calibri"/>
          <w:color w:val="auto"/>
          <w:lang w:eastAsia="en-US"/>
        </w:rPr>
        <w:t xml:space="preserve">) mano atstovaujama bendrovė (ir nė vienas iš mūsų </w:t>
      </w:r>
      <w:r>
        <w:rPr>
          <w:rFonts w:eastAsia="Calibri"/>
          <w:color w:val="auto"/>
          <w:lang w:eastAsia="en-US"/>
        </w:rPr>
        <w:t>jungtinės veiklos</w:t>
      </w:r>
      <w:r w:rsidR="000D03B7" w:rsidRPr="000D03B7">
        <w:rPr>
          <w:rFonts w:eastAsia="Calibri"/>
          <w:color w:val="auto"/>
          <w:lang w:eastAsia="en-US"/>
        </w:rPr>
        <w:t xml:space="preserve"> narių) nėra Rusijos pilietis arba fizinis ar juridinis asmuo, subjektas</w:t>
      </w:r>
      <w:r>
        <w:rPr>
          <w:rFonts w:eastAsia="Calibri"/>
          <w:color w:val="auto"/>
          <w:lang w:eastAsia="en-US"/>
        </w:rPr>
        <w:t xml:space="preserve"> ar įstaiga, įsteigta Rusijoje;</w:t>
      </w:r>
    </w:p>
    <w:p w14:paraId="6B163569" w14:textId="2DFCC665" w:rsidR="000D03B7" w:rsidRPr="000D03B7" w:rsidRDefault="00226C0B" w:rsidP="004753F2">
      <w:pPr>
        <w:ind w:firstLine="567"/>
        <w:jc w:val="both"/>
        <w:rPr>
          <w:rFonts w:eastAsia="Calibri"/>
          <w:color w:val="auto"/>
          <w:lang w:eastAsia="en-US"/>
        </w:rPr>
      </w:pPr>
      <w:r>
        <w:rPr>
          <w:rFonts w:eastAsia="Calibri"/>
          <w:color w:val="auto"/>
          <w:lang w:eastAsia="en-US"/>
        </w:rPr>
        <w:t>2</w:t>
      </w:r>
      <w:r w:rsidR="000D03B7" w:rsidRPr="000D03B7">
        <w:rPr>
          <w:rFonts w:eastAsia="Calibri"/>
          <w:color w:val="auto"/>
          <w:lang w:eastAsia="en-US"/>
        </w:rPr>
        <w:t xml:space="preserve">) mano atstovaujama bendrovė (ir nė viena iš įmonių, kurios yra mūsų konsorciumo narės), nėra juridinis asmuo, subjektas ar įstaiga, kuriuose daugiau kaip 50 % nuosavybės teisių tiesiogiai ar netiesiogiai priklauso </w:t>
      </w:r>
      <w:r w:rsidR="00445302">
        <w:rPr>
          <w:rFonts w:eastAsia="Calibri"/>
          <w:color w:val="auto"/>
          <w:lang w:eastAsia="en-US"/>
        </w:rPr>
        <w:t>1</w:t>
      </w:r>
      <w:r w:rsidR="000D03B7" w:rsidRPr="000D03B7">
        <w:rPr>
          <w:rFonts w:eastAsia="Calibri"/>
          <w:color w:val="auto"/>
          <w:lang w:eastAsia="en-US"/>
        </w:rPr>
        <w:t xml:space="preserve"> punkte nurodytam subjektui. </w:t>
      </w:r>
    </w:p>
    <w:p w14:paraId="4E0BFF98" w14:textId="3A6A8826" w:rsidR="000D03B7" w:rsidRPr="000D03B7" w:rsidRDefault="00226C0B" w:rsidP="004753F2">
      <w:pPr>
        <w:ind w:firstLine="567"/>
        <w:jc w:val="both"/>
        <w:rPr>
          <w:rFonts w:eastAsia="Calibri"/>
          <w:color w:val="auto"/>
          <w:lang w:eastAsia="en-US"/>
        </w:rPr>
      </w:pPr>
      <w:r>
        <w:rPr>
          <w:rFonts w:eastAsia="Calibri"/>
          <w:color w:val="auto"/>
          <w:lang w:eastAsia="en-US"/>
        </w:rPr>
        <w:t>3</w:t>
      </w:r>
      <w:r w:rsidR="000D03B7" w:rsidRPr="000D03B7">
        <w:rPr>
          <w:rFonts w:eastAsia="Calibri"/>
          <w:color w:val="auto"/>
          <w:lang w:eastAsia="en-US"/>
        </w:rPr>
        <w:t>) nei aš, nei bendrovė, kuriai atstovaujame (ir nė vienas iš mūsų konsorciumo narių), nesame fiziniu ar juridiniu asmeniu, subjektu ar organiz</w:t>
      </w:r>
      <w:r w:rsidR="00EF4694">
        <w:rPr>
          <w:rFonts w:eastAsia="Calibri"/>
          <w:color w:val="auto"/>
          <w:lang w:eastAsia="en-US"/>
        </w:rPr>
        <w:t>acija, veikianti 1 arba 2</w:t>
      </w:r>
      <w:r w:rsidR="000D03B7" w:rsidRPr="000D03B7">
        <w:rPr>
          <w:rFonts w:eastAsia="Calibri"/>
          <w:color w:val="auto"/>
          <w:lang w:eastAsia="en-US"/>
        </w:rPr>
        <w:t xml:space="preserve"> punkte nurodyto subjekto vardu arba jo nurodymu; </w:t>
      </w:r>
    </w:p>
    <w:p w14:paraId="3D594D33" w14:textId="51548058" w:rsidR="000D03B7" w:rsidRPr="000D03B7" w:rsidRDefault="00226C0B" w:rsidP="004753F2">
      <w:pPr>
        <w:ind w:firstLine="567"/>
        <w:jc w:val="both"/>
        <w:rPr>
          <w:rFonts w:eastAsia="Calibri"/>
          <w:color w:val="auto"/>
          <w:lang w:eastAsia="en-US"/>
        </w:rPr>
      </w:pPr>
      <w:r>
        <w:rPr>
          <w:rFonts w:eastAsia="Calibri"/>
          <w:color w:val="auto"/>
          <w:lang w:eastAsia="en-US"/>
        </w:rPr>
        <w:t>4</w:t>
      </w:r>
      <w:r w:rsidR="000D03B7" w:rsidRPr="000D03B7">
        <w:rPr>
          <w:rFonts w:eastAsia="Calibri"/>
          <w:color w:val="auto"/>
          <w:lang w:eastAsia="en-US"/>
        </w:rPr>
        <w:t>) mano atstovaujamos bendrovės subrangovai, tiekėjai arba ūkio subjektai, kurių pajėgumais remiamasi ir kuriems tenka daugiau kaip 10</w:t>
      </w:r>
      <w:r w:rsidR="0046650E">
        <w:rPr>
          <w:rFonts w:eastAsia="Calibri"/>
          <w:color w:val="auto"/>
          <w:lang w:eastAsia="en-US"/>
        </w:rPr>
        <w:t xml:space="preserve"> </w:t>
      </w:r>
      <w:r w:rsidR="000D03B7" w:rsidRPr="000D03B7">
        <w:rPr>
          <w:rFonts w:eastAsia="Calibri"/>
          <w:color w:val="auto"/>
          <w:lang w:eastAsia="en-US"/>
        </w:rPr>
        <w:t xml:space="preserve">% sutarties vertės nepriklauso nuo </w:t>
      </w:r>
      <w:r>
        <w:rPr>
          <w:rFonts w:eastAsia="Calibri"/>
          <w:color w:val="auto"/>
          <w:lang w:eastAsia="en-US"/>
        </w:rPr>
        <w:t>šiame skyriuje 1</w:t>
      </w:r>
      <w:r w:rsidR="00445302">
        <w:rPr>
          <w:rFonts w:eastAsia="Calibri"/>
          <w:color w:val="auto"/>
          <w:lang w:eastAsia="en-US"/>
        </w:rPr>
        <w:t xml:space="preserve">, 2 ir </w:t>
      </w:r>
      <w:r w:rsidR="0046650E">
        <w:rPr>
          <w:rFonts w:eastAsia="Calibri"/>
          <w:color w:val="auto"/>
          <w:lang w:eastAsia="en-US"/>
        </w:rPr>
        <w:t>3</w:t>
      </w:r>
      <w:r w:rsidR="000D03B7" w:rsidRPr="000D03B7">
        <w:rPr>
          <w:rFonts w:eastAsia="Calibri"/>
          <w:color w:val="auto"/>
          <w:lang w:eastAsia="en-US"/>
        </w:rPr>
        <w:t xml:space="preserve"> punktuose išvardytų subjektų.</w:t>
      </w:r>
    </w:p>
    <w:p w14:paraId="25F37558" w14:textId="77777777" w:rsidR="000D03B7" w:rsidRPr="000D03B7" w:rsidRDefault="000D03B7" w:rsidP="004753F2">
      <w:pPr>
        <w:ind w:firstLine="567"/>
        <w:jc w:val="both"/>
        <w:rPr>
          <w:rFonts w:eastAsia="Calibri"/>
          <w:color w:val="auto"/>
          <w:lang w:eastAsia="en-US"/>
        </w:rPr>
      </w:pPr>
    </w:p>
    <w:p w14:paraId="07E98651" w14:textId="0CB0D60F" w:rsidR="000D03B7" w:rsidRPr="000D03B7" w:rsidRDefault="00226C0B" w:rsidP="004753F2">
      <w:pPr>
        <w:spacing w:after="120"/>
        <w:ind w:firstLine="567"/>
        <w:jc w:val="both"/>
        <w:rPr>
          <w:rFonts w:eastAsia="Calibri"/>
          <w:shd w:val="clear" w:color="auto" w:fill="FFFFFF"/>
          <w:lang w:eastAsia="en-US"/>
        </w:rPr>
      </w:pPr>
      <w:r>
        <w:rPr>
          <w:rFonts w:eastAsia="Calibri"/>
          <w:color w:val="auto"/>
          <w:lang w:eastAsia="en-US"/>
        </w:rPr>
        <w:t>Taip pat aš (T</w:t>
      </w:r>
      <w:r w:rsidR="000D03B7" w:rsidRPr="000D03B7">
        <w:rPr>
          <w:rFonts w:eastAsia="Calibri"/>
          <w:color w:val="auto"/>
          <w:lang w:eastAsia="en-US"/>
        </w:rPr>
        <w:t xml:space="preserve">iekėjas) </w:t>
      </w:r>
      <w:r w:rsidR="000D03B7" w:rsidRPr="000D03B7">
        <w:rPr>
          <w:rFonts w:eastAsia="Calibri"/>
          <w:b/>
          <w:color w:val="auto"/>
          <w:lang w:eastAsia="en-US"/>
        </w:rPr>
        <w:t>deklaruoju ir pa</w:t>
      </w:r>
      <w:r w:rsidRPr="00226C0B">
        <w:rPr>
          <w:rFonts w:eastAsia="Calibri"/>
          <w:b/>
          <w:color w:val="auto"/>
          <w:lang w:eastAsia="en-US"/>
        </w:rPr>
        <w:t>tvirtinu</w:t>
      </w:r>
      <w:r>
        <w:rPr>
          <w:rFonts w:eastAsia="Calibri"/>
          <w:color w:val="auto"/>
          <w:lang w:eastAsia="en-US"/>
        </w:rPr>
        <w:t>, kad man (T</w:t>
      </w:r>
      <w:r w:rsidR="000D03B7" w:rsidRPr="000D03B7">
        <w:rPr>
          <w:rFonts w:eastAsia="Calibri"/>
          <w:color w:val="auto"/>
          <w:lang w:eastAsia="en-US"/>
        </w:rPr>
        <w:t>iekėjui) ir mano siūlomam objektui netaikomos ir kitos Lietuvos Respublikoje įgyvendinamos tarptautinės sankcijos, kaip tai apibrėžta Lietuvos Respublikos ekonominių ir kitų tarptautinių sankcijų įgyvendinimo įstatyme ir kituose tarptautiniuose, Europos Sąjungos ir Lietuvos Respublikos teisės aktuose.</w:t>
      </w:r>
    </w:p>
    <w:p w14:paraId="3A9D8AF6" w14:textId="2F589959" w:rsidR="000D03B7" w:rsidRPr="000D03B7" w:rsidRDefault="000D03B7" w:rsidP="004753F2">
      <w:pPr>
        <w:spacing w:after="120"/>
        <w:ind w:firstLine="567"/>
        <w:jc w:val="both"/>
        <w:rPr>
          <w:rFonts w:eastAsia="Calibri"/>
          <w:color w:val="auto"/>
          <w:shd w:val="clear" w:color="auto" w:fill="E6E6E6"/>
          <w:lang w:eastAsia="en-US"/>
        </w:rPr>
      </w:pPr>
      <w:r w:rsidRPr="000D03B7">
        <w:rPr>
          <w:rFonts w:eastAsia="Calibri"/>
          <w:lang w:eastAsia="en-US"/>
        </w:rPr>
        <w:t>4</w:t>
      </w:r>
      <w:r w:rsidR="00B34AA1">
        <w:rPr>
          <w:rFonts w:eastAsia="Calibri"/>
          <w:lang w:eastAsia="en-US"/>
        </w:rPr>
        <w:t>) Aš (T</w:t>
      </w:r>
      <w:r w:rsidRPr="000D03B7">
        <w:rPr>
          <w:rFonts w:eastAsia="Calibri"/>
          <w:lang w:eastAsia="en-US"/>
        </w:rPr>
        <w:t xml:space="preserve">iekėjas) </w:t>
      </w:r>
      <w:r w:rsidRPr="00B34AA1">
        <w:rPr>
          <w:rFonts w:eastAsia="Calibri"/>
          <w:b/>
          <w:lang w:eastAsia="en-US"/>
        </w:rPr>
        <w:t>deklaruoju ir patvirtinu, kad</w:t>
      </w:r>
      <w:r w:rsidRPr="000D03B7">
        <w:rPr>
          <w:rFonts w:eastAsia="Calibri"/>
          <w:lang w:eastAsia="en-US"/>
        </w:rPr>
        <w:t xml:space="preserve"> vykdant </w:t>
      </w:r>
      <w:r w:rsidR="00FD1C41">
        <w:rPr>
          <w:rFonts w:eastAsia="Calibri"/>
          <w:lang w:eastAsia="en-US"/>
        </w:rPr>
        <w:t>p</w:t>
      </w:r>
      <w:r w:rsidR="00226C0B">
        <w:rPr>
          <w:rFonts w:eastAsia="Calibri"/>
          <w:lang w:eastAsia="en-US"/>
        </w:rPr>
        <w:t xml:space="preserve">irkimo </w:t>
      </w:r>
      <w:r w:rsidRPr="000D03B7">
        <w:rPr>
          <w:rFonts w:eastAsia="Calibri"/>
          <w:lang w:eastAsia="en-US"/>
        </w:rPr>
        <w:t xml:space="preserve">sutartį, aš, įskaitant visus mano darbuotojus, pasitelktus </w:t>
      </w:r>
      <w:r w:rsidR="00226C0B">
        <w:rPr>
          <w:rFonts w:eastAsia="Calibri"/>
          <w:lang w:eastAsia="en-US"/>
        </w:rPr>
        <w:t>ūkio subjektus, subrangovus</w:t>
      </w:r>
      <w:r w:rsidR="00730414">
        <w:rPr>
          <w:rFonts w:eastAsia="Calibri"/>
          <w:lang w:eastAsia="en-US"/>
        </w:rPr>
        <w:t xml:space="preserve"> </w:t>
      </w:r>
      <w:r w:rsidR="00226C0B">
        <w:rPr>
          <w:rFonts w:eastAsia="Calibri"/>
          <w:lang w:eastAsia="en-US"/>
        </w:rPr>
        <w:t>/</w:t>
      </w:r>
      <w:r w:rsidR="00730414">
        <w:rPr>
          <w:rFonts w:eastAsia="Calibri"/>
          <w:lang w:eastAsia="en-US"/>
        </w:rPr>
        <w:t xml:space="preserve"> </w:t>
      </w:r>
      <w:r w:rsidRPr="000D03B7">
        <w:rPr>
          <w:rFonts w:eastAsia="Calibri"/>
          <w:lang w:eastAsia="en-US"/>
        </w:rPr>
        <w:t>subtiekėjus ir kitus su manimi susijusius asmenis, vadovausiuos</w:t>
      </w:r>
      <w:r w:rsidR="00730414">
        <w:rPr>
          <w:rFonts w:eastAsia="Calibri"/>
          <w:lang w:eastAsia="en-US"/>
        </w:rPr>
        <w:t>i</w:t>
      </w:r>
      <w:r w:rsidRPr="000D03B7">
        <w:rPr>
          <w:rFonts w:eastAsia="Calibri"/>
          <w:lang w:eastAsia="en-US"/>
        </w:rPr>
        <w:t xml:space="preserve"> </w:t>
      </w:r>
      <w:r w:rsidRPr="00307B8D">
        <w:rPr>
          <w:rFonts w:eastAsia="Calibri"/>
          <w:lang w:eastAsia="en-US"/>
        </w:rPr>
        <w:t xml:space="preserve">ir laikysiuosi </w:t>
      </w:r>
      <w:bookmarkStart w:id="1" w:name="_Hlk103179241"/>
      <w:r w:rsidR="00E52378">
        <w:rPr>
          <w:rFonts w:eastAsia="Calibri"/>
          <w:color w:val="auto"/>
          <w:lang w:eastAsia="en-US"/>
        </w:rPr>
        <w:t>Lietuvos Respublikos</w:t>
      </w:r>
      <w:r w:rsidR="00226C0B" w:rsidRPr="00307B8D">
        <w:rPr>
          <w:rFonts w:eastAsia="Calibri"/>
          <w:lang w:eastAsia="en-US"/>
        </w:rPr>
        <w:t xml:space="preserve"> nacionalinį saugumą reglamentuojančių teisės normų.</w:t>
      </w:r>
    </w:p>
    <w:bookmarkEnd w:id="1"/>
    <w:p w14:paraId="53BA8555" w14:textId="330E40A5" w:rsidR="0025545E" w:rsidRDefault="00FD1C41" w:rsidP="004753F2">
      <w:pPr>
        <w:tabs>
          <w:tab w:val="left" w:pos="567"/>
        </w:tabs>
        <w:spacing w:after="120"/>
        <w:ind w:firstLine="567"/>
        <w:jc w:val="both"/>
        <w:rPr>
          <w:iCs/>
          <w:color w:val="auto"/>
          <w:lang w:eastAsia="en-US"/>
        </w:rPr>
      </w:pPr>
      <w:r>
        <w:rPr>
          <w:iCs/>
          <w:color w:val="auto"/>
          <w:lang w:eastAsia="en-US"/>
        </w:rPr>
        <w:t>Tiekėjas, teikdamas paraišką / p</w:t>
      </w:r>
      <w:r w:rsidR="000D03B7" w:rsidRPr="000D03B7">
        <w:rPr>
          <w:iCs/>
          <w:color w:val="auto"/>
          <w:lang w:eastAsia="en-US"/>
        </w:rPr>
        <w:t>asiūlymą ir šią deklaraciją, patvirtina, kad jis ir jo pasiūlymas, įskaitant pasitelk</w:t>
      </w:r>
      <w:r>
        <w:rPr>
          <w:iCs/>
          <w:color w:val="auto"/>
          <w:lang w:eastAsia="en-US"/>
        </w:rPr>
        <w:t>tus asmenis, visiškai atitinka p</w:t>
      </w:r>
      <w:r w:rsidR="000D03B7" w:rsidRPr="000D03B7">
        <w:rPr>
          <w:iCs/>
          <w:color w:val="auto"/>
          <w:lang w:eastAsia="en-US"/>
        </w:rPr>
        <w:t>irkimo metu keliamus reikalavimus ir šioje deklaracijoje nurodytus patvirtinimus</w:t>
      </w:r>
      <w:r w:rsidR="0025545E">
        <w:rPr>
          <w:iCs/>
          <w:color w:val="auto"/>
          <w:lang w:eastAsia="en-US"/>
        </w:rPr>
        <w:t>.</w:t>
      </w:r>
    </w:p>
    <w:p w14:paraId="2885708E" w14:textId="32181393" w:rsidR="000D03B7" w:rsidRPr="000D03B7" w:rsidRDefault="00FD1C41" w:rsidP="004753F2">
      <w:pPr>
        <w:tabs>
          <w:tab w:val="left" w:pos="567"/>
        </w:tabs>
        <w:spacing w:after="120"/>
        <w:ind w:firstLine="567"/>
        <w:contextualSpacing/>
        <w:jc w:val="both"/>
        <w:rPr>
          <w:iCs/>
          <w:color w:val="auto"/>
          <w:lang w:eastAsia="en-US"/>
        </w:rPr>
      </w:pPr>
      <w:r>
        <w:rPr>
          <w:iCs/>
          <w:color w:val="auto"/>
          <w:lang w:eastAsia="en-US"/>
        </w:rPr>
        <w:t>Tiekėjas įsipareigoja p</w:t>
      </w:r>
      <w:r w:rsidR="000D03B7" w:rsidRPr="000D03B7">
        <w:rPr>
          <w:iCs/>
          <w:color w:val="auto"/>
          <w:lang w:eastAsia="en-US"/>
        </w:rPr>
        <w:t xml:space="preserve">irkimo ir </w:t>
      </w:r>
      <w:r>
        <w:rPr>
          <w:iCs/>
          <w:color w:val="auto"/>
          <w:lang w:eastAsia="en-US"/>
        </w:rPr>
        <w:t>p</w:t>
      </w:r>
      <w:r w:rsidR="0025545E">
        <w:rPr>
          <w:iCs/>
          <w:color w:val="auto"/>
          <w:lang w:eastAsia="en-US"/>
        </w:rPr>
        <w:t>irkimo s</w:t>
      </w:r>
      <w:r w:rsidR="000D03B7" w:rsidRPr="000D03B7">
        <w:rPr>
          <w:iCs/>
          <w:color w:val="auto"/>
          <w:lang w:eastAsia="en-US"/>
        </w:rPr>
        <w:t>utarties vykdymo metu</w:t>
      </w:r>
      <w:r w:rsidR="0025545E">
        <w:rPr>
          <w:iCs/>
          <w:color w:val="auto"/>
          <w:lang w:eastAsia="en-US"/>
        </w:rPr>
        <w:t xml:space="preserve"> (visą </w:t>
      </w:r>
      <w:r>
        <w:rPr>
          <w:iCs/>
          <w:color w:val="auto"/>
          <w:lang w:eastAsia="en-US"/>
        </w:rPr>
        <w:t>p</w:t>
      </w:r>
      <w:r w:rsidR="0025545E">
        <w:rPr>
          <w:iCs/>
          <w:color w:val="auto"/>
          <w:lang w:eastAsia="en-US"/>
        </w:rPr>
        <w:t>ir</w:t>
      </w:r>
      <w:r>
        <w:rPr>
          <w:iCs/>
          <w:color w:val="auto"/>
          <w:lang w:eastAsia="en-US"/>
        </w:rPr>
        <w:t>kimo sutarties galiojimo terminą</w:t>
      </w:r>
      <w:r w:rsidR="0025545E">
        <w:rPr>
          <w:iCs/>
          <w:color w:val="auto"/>
          <w:lang w:eastAsia="en-US"/>
        </w:rPr>
        <w:t>)</w:t>
      </w:r>
      <w:r w:rsidR="000D03B7" w:rsidRPr="000D03B7">
        <w:rPr>
          <w:iCs/>
          <w:color w:val="auto"/>
          <w:lang w:eastAsia="en-US"/>
        </w:rPr>
        <w:t xml:space="preserve"> pagal </w:t>
      </w:r>
      <w:r w:rsidR="0025545E">
        <w:rPr>
          <w:iCs/>
          <w:color w:val="auto"/>
          <w:lang w:eastAsia="en-US"/>
        </w:rPr>
        <w:t>UAB „Visagino energija“</w:t>
      </w:r>
      <w:r w:rsidR="000D03B7" w:rsidRPr="000D03B7">
        <w:rPr>
          <w:iCs/>
          <w:color w:val="auto"/>
          <w:lang w:eastAsia="en-US"/>
        </w:rPr>
        <w:t xml:space="preserve"> ar </w:t>
      </w:r>
      <w:r w:rsidR="0025545E">
        <w:rPr>
          <w:iCs/>
          <w:color w:val="auto"/>
          <w:lang w:eastAsia="en-US"/>
        </w:rPr>
        <w:t>jo į</w:t>
      </w:r>
      <w:r w:rsidR="000D03B7" w:rsidRPr="000D03B7">
        <w:rPr>
          <w:iCs/>
          <w:color w:val="auto"/>
          <w:lang w:eastAsia="en-US"/>
        </w:rPr>
        <w:t>galioto</w:t>
      </w:r>
      <w:r w:rsidR="0025545E">
        <w:rPr>
          <w:iCs/>
          <w:color w:val="auto"/>
          <w:lang w:eastAsia="en-US"/>
        </w:rPr>
        <w:t xml:space="preserve"> asmens</w:t>
      </w:r>
      <w:r w:rsidR="000D03B7" w:rsidRPr="000D03B7">
        <w:rPr>
          <w:iCs/>
          <w:color w:val="auto"/>
          <w:lang w:eastAsia="en-US"/>
        </w:rPr>
        <w:t xml:space="preserve"> pareikalavimą pateikti visus atitiktį nurodytiems reikalavimams patvirtinančius dokumentus</w:t>
      </w:r>
      <w:r w:rsidR="0025545E">
        <w:rPr>
          <w:iCs/>
          <w:color w:val="auto"/>
          <w:lang w:eastAsia="en-US"/>
        </w:rPr>
        <w:t>,</w:t>
      </w:r>
      <w:r w:rsidR="000D03B7" w:rsidRPr="000D03B7">
        <w:rPr>
          <w:iCs/>
          <w:color w:val="auto"/>
          <w:lang w:eastAsia="en-US"/>
        </w:rPr>
        <w:t xml:space="preserve"> kitus reikalaujamus duomenis</w:t>
      </w:r>
      <w:r w:rsidR="0025545E">
        <w:rPr>
          <w:iCs/>
          <w:color w:val="auto"/>
          <w:lang w:eastAsia="en-US"/>
        </w:rPr>
        <w:t>, paaiškinimus</w:t>
      </w:r>
      <w:r w:rsidR="000D03B7" w:rsidRPr="000D03B7">
        <w:rPr>
          <w:iCs/>
          <w:color w:val="auto"/>
          <w:lang w:eastAsia="en-US"/>
        </w:rPr>
        <w:t>.</w:t>
      </w:r>
    </w:p>
    <w:p w14:paraId="223BCC42" w14:textId="77777777" w:rsidR="000D03B7" w:rsidRPr="000D03B7" w:rsidRDefault="000D03B7" w:rsidP="00445302">
      <w:pPr>
        <w:tabs>
          <w:tab w:val="left" w:pos="567"/>
        </w:tabs>
        <w:contextualSpacing/>
        <w:jc w:val="center"/>
        <w:rPr>
          <w:iCs/>
          <w:color w:val="auto"/>
          <w:lang w:eastAsia="en-US"/>
        </w:rPr>
      </w:pPr>
    </w:p>
    <w:p w14:paraId="097E5872" w14:textId="77777777" w:rsidR="0025545E" w:rsidRDefault="0025545E" w:rsidP="00BE48C0">
      <w:pPr>
        <w:jc w:val="center"/>
        <w:rPr>
          <w:rFonts w:eastAsia="Calibri"/>
          <w:i/>
          <w:iCs/>
          <w:lang w:eastAsia="en-US"/>
        </w:rPr>
      </w:pPr>
    </w:p>
    <w:p w14:paraId="4F13CA55" w14:textId="77777777" w:rsidR="0025545E" w:rsidRDefault="0025545E" w:rsidP="00BE48C0">
      <w:pPr>
        <w:jc w:val="center"/>
        <w:rPr>
          <w:rFonts w:eastAsia="Calibri"/>
          <w:i/>
          <w:iCs/>
          <w:lang w:eastAsia="en-US"/>
        </w:rPr>
      </w:pPr>
    </w:p>
    <w:p w14:paraId="4545EC34" w14:textId="77777777" w:rsidR="0025545E" w:rsidRDefault="0025545E" w:rsidP="00BE48C0">
      <w:pPr>
        <w:jc w:val="center"/>
        <w:rPr>
          <w:rFonts w:eastAsia="Calibri"/>
          <w:i/>
          <w:iCs/>
          <w:lang w:eastAsia="en-US"/>
        </w:rPr>
      </w:pPr>
    </w:p>
    <w:p w14:paraId="08C1EA01" w14:textId="1BEB2A52" w:rsidR="000D03B7" w:rsidRPr="000D03B7" w:rsidRDefault="000D03B7" w:rsidP="00BE48C0">
      <w:pPr>
        <w:jc w:val="center"/>
        <w:rPr>
          <w:rFonts w:eastAsia="Calibri"/>
          <w:i/>
          <w:iCs/>
          <w:lang w:eastAsia="en-US"/>
        </w:rPr>
      </w:pPr>
      <w:r w:rsidRPr="000D03B7">
        <w:rPr>
          <w:rFonts w:eastAsia="Calibri"/>
          <w:i/>
          <w:iCs/>
          <w:lang w:eastAsia="en-US"/>
        </w:rPr>
        <w:t>_______________________________________</w:t>
      </w:r>
      <w:r w:rsidR="0025545E">
        <w:rPr>
          <w:rFonts w:eastAsia="Calibri"/>
          <w:i/>
          <w:iCs/>
          <w:lang w:eastAsia="en-US"/>
        </w:rPr>
        <w:t>_______________________________</w:t>
      </w:r>
    </w:p>
    <w:p w14:paraId="123ADCBE" w14:textId="6BFA3EAB" w:rsidR="000D03B7" w:rsidRDefault="000D03B7" w:rsidP="00BE48C0">
      <w:pPr>
        <w:jc w:val="center"/>
        <w:rPr>
          <w:rFonts w:eastAsia="Calibri"/>
          <w:i/>
          <w:color w:val="auto"/>
          <w:sz w:val="20"/>
          <w:lang w:eastAsia="en-US"/>
        </w:rPr>
      </w:pPr>
      <w:r w:rsidRPr="000D03B7">
        <w:rPr>
          <w:rFonts w:eastAsia="Calibri"/>
          <w:i/>
          <w:color w:val="auto"/>
          <w:sz w:val="20"/>
          <w:lang w:eastAsia="en-US"/>
        </w:rPr>
        <w:t>(Tiekėjo įgalioto asmens pareigos, vardas, pavardė, parašas)</w:t>
      </w:r>
    </w:p>
    <w:p w14:paraId="05C469FD" w14:textId="5B22D27F" w:rsidR="009A49B6" w:rsidRPr="000D03B7" w:rsidRDefault="009A49B6" w:rsidP="00BE48C0">
      <w:pPr>
        <w:jc w:val="center"/>
        <w:rPr>
          <w:rFonts w:eastAsia="Calibri"/>
          <w:i/>
          <w:color w:val="auto"/>
          <w:sz w:val="20"/>
          <w:lang w:eastAsia="en-US"/>
        </w:rPr>
      </w:pPr>
      <w:r>
        <w:rPr>
          <w:rFonts w:eastAsia="Calibri"/>
          <w:i/>
          <w:color w:val="auto"/>
          <w:sz w:val="20"/>
          <w:lang w:eastAsia="en-US"/>
        </w:rPr>
        <w:t>___________________</w:t>
      </w:r>
    </w:p>
    <w:sectPr w:rsidR="009A49B6" w:rsidRPr="000D03B7" w:rsidSect="008F1E76">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134" w:right="567" w:bottom="425" w:left="1701" w:header="624" w:footer="975" w:gutter="0"/>
      <w:cols w:space="708"/>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2A85" w16cex:dateUtc="2023-05-04T09:58:00Z"/>
  <w16cex:commentExtensible w16cex:durableId="27FE2AA6" w16cex:dateUtc="2023-05-04T09:59:00Z"/>
  <w16cex:commentExtensible w16cex:durableId="27FE2A8D" w16cex:dateUtc="2023-05-04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FFEBC" w16cid:durableId="27FE2A85"/>
  <w16cid:commentId w16cid:paraId="18777FBC" w16cid:durableId="27FE2AA6"/>
  <w16cid:commentId w16cid:paraId="2CC62D2E" w16cid:durableId="27FE2A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D89445" w14:textId="77777777" w:rsidR="00AA0518" w:rsidRDefault="00AA0518" w:rsidP="00112029">
      <w:r>
        <w:separator/>
      </w:r>
    </w:p>
  </w:endnote>
  <w:endnote w:type="continuationSeparator" w:id="0">
    <w:p w14:paraId="7CDE3C05" w14:textId="77777777" w:rsidR="00AA0518" w:rsidRDefault="00AA0518" w:rsidP="00112029">
      <w:r>
        <w:continuationSeparator/>
      </w:r>
    </w:p>
  </w:endnote>
  <w:endnote w:type="continuationNotice" w:id="1">
    <w:p w14:paraId="58A640F6" w14:textId="77777777" w:rsidR="00AA0518" w:rsidRDefault="00AA05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692BB" w14:textId="77777777" w:rsidR="00741B19" w:rsidRDefault="00741B19">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2E17F709" w14:textId="77777777" w:rsidR="00741B19" w:rsidRDefault="00741B19">
    <w:pPr>
      <w:pStyle w:val="Porat"/>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CF05C" w14:textId="1AFC0B2A" w:rsidR="00741B19" w:rsidRDefault="00741B19" w:rsidP="0025545E">
    <w:pPr>
      <w:pStyle w:val="Porat"/>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D182E" w14:textId="77777777" w:rsidR="00934018" w:rsidRDefault="00934018">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49FABE" w14:textId="77777777" w:rsidR="00AA0518" w:rsidRDefault="00AA0518" w:rsidP="00112029">
      <w:r>
        <w:separator/>
      </w:r>
    </w:p>
  </w:footnote>
  <w:footnote w:type="continuationSeparator" w:id="0">
    <w:p w14:paraId="3C8357D1" w14:textId="77777777" w:rsidR="00AA0518" w:rsidRDefault="00AA0518" w:rsidP="00112029">
      <w:r>
        <w:continuationSeparator/>
      </w:r>
    </w:p>
  </w:footnote>
  <w:footnote w:type="continuationNotice" w:id="1">
    <w:p w14:paraId="6C50FA9B" w14:textId="77777777" w:rsidR="00AA0518" w:rsidRDefault="00AA051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9EC2E" w14:textId="77777777" w:rsidR="00934018" w:rsidRDefault="00934018">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8148125"/>
      <w:docPartObj>
        <w:docPartGallery w:val="Page Numbers (Top of Page)"/>
        <w:docPartUnique/>
      </w:docPartObj>
    </w:sdtPr>
    <w:sdtEndPr/>
    <w:sdtContent>
      <w:p w14:paraId="2FA95478" w14:textId="1F1A6038" w:rsidR="00265C83" w:rsidRDefault="00265C83">
        <w:pPr>
          <w:pStyle w:val="Antrats"/>
          <w:jc w:val="center"/>
        </w:pPr>
        <w:r>
          <w:fldChar w:fldCharType="begin"/>
        </w:r>
        <w:r>
          <w:instrText>PAGE   \* MERGEFORMAT</w:instrText>
        </w:r>
        <w:r>
          <w:fldChar w:fldCharType="separate"/>
        </w:r>
        <w:r w:rsidR="00934018">
          <w:rPr>
            <w:noProof/>
          </w:rPr>
          <w:t>2</w:t>
        </w:r>
        <w:r>
          <w:fldChar w:fldCharType="end"/>
        </w:r>
      </w:p>
    </w:sdtContent>
  </w:sdt>
  <w:p w14:paraId="56C41DD9" w14:textId="77777777" w:rsidR="00741B19" w:rsidRDefault="00741B19" w:rsidP="00CE7B9A">
    <w:pPr>
      <w:pStyle w:val="Antrat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030" w:type="dxa"/>
      <w:tblLook w:val="04A0" w:firstRow="1" w:lastRow="0" w:firstColumn="1" w:lastColumn="0" w:noHBand="0" w:noVBand="1"/>
    </w:tblPr>
    <w:tblGrid>
      <w:gridCol w:w="7479"/>
      <w:gridCol w:w="2551"/>
    </w:tblGrid>
    <w:tr w:rsidR="009A49B6" w:rsidRPr="00720731" w14:paraId="32D83045" w14:textId="77777777" w:rsidTr="00787761">
      <w:tc>
        <w:tcPr>
          <w:tcW w:w="7479" w:type="dxa"/>
          <w:shd w:val="clear" w:color="auto" w:fill="auto"/>
        </w:tcPr>
        <w:p w14:paraId="5CFCBA8A" w14:textId="77777777" w:rsidR="009A49B6" w:rsidRPr="002128B6" w:rsidRDefault="009A49B6" w:rsidP="009A49B6">
          <w:pPr>
            <w:jc w:val="center"/>
            <w:rPr>
              <w:b/>
            </w:rPr>
          </w:pPr>
        </w:p>
      </w:tc>
      <w:tc>
        <w:tcPr>
          <w:tcW w:w="2551" w:type="dxa"/>
          <w:shd w:val="clear" w:color="auto" w:fill="auto"/>
        </w:tcPr>
        <w:p w14:paraId="668D1A0B" w14:textId="77777777" w:rsidR="009A49B6" w:rsidRPr="00194261" w:rsidRDefault="009A49B6" w:rsidP="009A49B6">
          <w:r>
            <w:t>Atviro konkurso</w:t>
          </w:r>
          <w:r w:rsidRPr="00194261">
            <w:t xml:space="preserve"> sąlygų</w:t>
          </w:r>
        </w:p>
        <w:p w14:paraId="4E2D1700" w14:textId="36C9BB3B" w:rsidR="009A49B6" w:rsidRPr="00720731" w:rsidRDefault="00934018" w:rsidP="009A49B6">
          <w:r>
            <w:t>14</w:t>
          </w:r>
          <w:bookmarkStart w:id="2" w:name="_GoBack"/>
          <w:bookmarkEnd w:id="2"/>
          <w:r w:rsidR="009A49B6" w:rsidRPr="00194261">
            <w:t xml:space="preserve"> priedas</w:t>
          </w:r>
        </w:p>
      </w:tc>
    </w:tr>
  </w:tbl>
  <w:p w14:paraId="2CB31FE0" w14:textId="77777777" w:rsidR="009A49B6" w:rsidRDefault="009A49B6">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80605"/>
    <w:multiLevelType w:val="multilevel"/>
    <w:tmpl w:val="5B762F0E"/>
    <w:lvl w:ilvl="0">
      <w:start w:val="2"/>
      <w:numFmt w:val="decimal"/>
      <w:lvlText w:val="%1."/>
      <w:lvlJc w:val="left"/>
      <w:pPr>
        <w:ind w:left="360" w:hanging="360"/>
      </w:pPr>
      <w:rPr>
        <w:rFonts w:hint="default"/>
      </w:rPr>
    </w:lvl>
    <w:lvl w:ilvl="1">
      <w:start w:val="8"/>
      <w:numFmt w:val="decimal"/>
      <w:lvlText w:val="%1.%2."/>
      <w:lvlJc w:val="left"/>
      <w:pPr>
        <w:ind w:left="4251" w:hanging="360"/>
      </w:pPr>
      <w:rPr>
        <w:rFonts w:hint="default"/>
      </w:rPr>
    </w:lvl>
    <w:lvl w:ilvl="2">
      <w:start w:val="1"/>
      <w:numFmt w:val="decimal"/>
      <w:lvlText w:val="%1.%2.%3."/>
      <w:lvlJc w:val="left"/>
      <w:pPr>
        <w:ind w:left="8502" w:hanging="720"/>
      </w:pPr>
      <w:rPr>
        <w:rFonts w:hint="default"/>
      </w:rPr>
    </w:lvl>
    <w:lvl w:ilvl="3">
      <w:start w:val="1"/>
      <w:numFmt w:val="decimal"/>
      <w:lvlText w:val="%1.%2.%3.%4."/>
      <w:lvlJc w:val="left"/>
      <w:pPr>
        <w:ind w:left="12393" w:hanging="720"/>
      </w:pPr>
      <w:rPr>
        <w:rFonts w:hint="default"/>
      </w:rPr>
    </w:lvl>
    <w:lvl w:ilvl="4">
      <w:start w:val="1"/>
      <w:numFmt w:val="decimal"/>
      <w:lvlText w:val="%1.%2.%3.%4.%5."/>
      <w:lvlJc w:val="left"/>
      <w:pPr>
        <w:ind w:left="16644" w:hanging="1080"/>
      </w:pPr>
      <w:rPr>
        <w:rFonts w:hint="default"/>
      </w:rPr>
    </w:lvl>
    <w:lvl w:ilvl="5">
      <w:start w:val="1"/>
      <w:numFmt w:val="decimal"/>
      <w:lvlText w:val="%1.%2.%3.%4.%5.%6."/>
      <w:lvlJc w:val="left"/>
      <w:pPr>
        <w:ind w:left="20535" w:hanging="1080"/>
      </w:pPr>
      <w:rPr>
        <w:rFonts w:hint="default"/>
      </w:rPr>
    </w:lvl>
    <w:lvl w:ilvl="6">
      <w:start w:val="1"/>
      <w:numFmt w:val="decimal"/>
      <w:lvlText w:val="%1.%2.%3.%4.%5.%6.%7."/>
      <w:lvlJc w:val="left"/>
      <w:pPr>
        <w:ind w:left="24786" w:hanging="1440"/>
      </w:pPr>
      <w:rPr>
        <w:rFonts w:hint="default"/>
      </w:rPr>
    </w:lvl>
    <w:lvl w:ilvl="7">
      <w:start w:val="1"/>
      <w:numFmt w:val="decimal"/>
      <w:lvlText w:val="%1.%2.%3.%4.%5.%6.%7.%8."/>
      <w:lvlJc w:val="left"/>
      <w:pPr>
        <w:ind w:left="28677" w:hanging="1440"/>
      </w:pPr>
      <w:rPr>
        <w:rFonts w:hint="default"/>
      </w:rPr>
    </w:lvl>
    <w:lvl w:ilvl="8">
      <w:start w:val="1"/>
      <w:numFmt w:val="decimal"/>
      <w:lvlText w:val="%1.%2.%3.%4.%5.%6.%7.%8.%9."/>
      <w:lvlJc w:val="left"/>
      <w:pPr>
        <w:ind w:left="-32608" w:hanging="1800"/>
      </w:pPr>
      <w:rPr>
        <w:rFonts w:hint="default"/>
      </w:rPr>
    </w:lvl>
  </w:abstractNum>
  <w:abstractNum w:abstractNumId="1" w15:restartNumberingAfterBreak="0">
    <w:nsid w:val="0371483C"/>
    <w:multiLevelType w:val="multilevel"/>
    <w:tmpl w:val="8258C998"/>
    <w:lvl w:ilvl="0">
      <w:start w:val="1"/>
      <w:numFmt w:val="upperRoman"/>
      <w:lvlText w:val="%1."/>
      <w:lvlJc w:val="left"/>
      <w:pPr>
        <w:ind w:left="2705" w:hanging="720"/>
      </w:pPr>
      <w:rPr>
        <w:rFonts w:eastAsia="Calibri" w:hint="default"/>
        <w:b/>
        <w:i w:val="0"/>
      </w:rPr>
    </w:lvl>
    <w:lvl w:ilvl="1">
      <w:start w:val="1"/>
      <w:numFmt w:val="decimal"/>
      <w:isLgl/>
      <w:lvlText w:val="%1.%2."/>
      <w:lvlJc w:val="left"/>
      <w:pPr>
        <w:ind w:left="891" w:hanging="465"/>
      </w:pPr>
      <w:rPr>
        <w:rFonts w:hint="default"/>
        <w:b w:val="0"/>
        <w:i w:val="0"/>
      </w:rPr>
    </w:lvl>
    <w:lvl w:ilvl="2">
      <w:start w:val="1"/>
      <w:numFmt w:val="decimal"/>
      <w:isLgl/>
      <w:lvlText w:val="%1.%2.%3."/>
      <w:lvlJc w:val="left"/>
      <w:pPr>
        <w:ind w:left="862" w:hanging="720"/>
      </w:pPr>
      <w:rPr>
        <w:rFonts w:hint="default"/>
        <w:b w:val="0"/>
        <w:i w:val="0"/>
      </w:rPr>
    </w:lvl>
    <w:lvl w:ilvl="3">
      <w:start w:val="1"/>
      <w:numFmt w:val="decimal"/>
      <w:isLgl/>
      <w:lvlText w:val="%1.%2.%3.%4."/>
      <w:lvlJc w:val="left"/>
      <w:pPr>
        <w:ind w:left="4690" w:hanging="720"/>
      </w:pPr>
      <w:rPr>
        <w:rFonts w:hint="default"/>
        <w:b w:val="0"/>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5622405"/>
    <w:multiLevelType w:val="hybridMultilevel"/>
    <w:tmpl w:val="E8A0C9B6"/>
    <w:lvl w:ilvl="0" w:tplc="04270011">
      <w:start w:val="1"/>
      <w:numFmt w:val="decimal"/>
      <w:lvlText w:val="%1)"/>
      <w:lvlJc w:val="left"/>
      <w:pPr>
        <w:ind w:left="2061" w:hanging="360"/>
      </w:pPr>
      <w:rPr>
        <w:rFonts w:hint="default"/>
      </w:rPr>
    </w:lvl>
    <w:lvl w:ilvl="1" w:tplc="04270019" w:tentative="1">
      <w:start w:val="1"/>
      <w:numFmt w:val="lowerLetter"/>
      <w:lvlText w:val="%2."/>
      <w:lvlJc w:val="left"/>
      <w:pPr>
        <w:ind w:left="2781" w:hanging="360"/>
      </w:pPr>
    </w:lvl>
    <w:lvl w:ilvl="2" w:tplc="0427001B" w:tentative="1">
      <w:start w:val="1"/>
      <w:numFmt w:val="lowerRoman"/>
      <w:lvlText w:val="%3."/>
      <w:lvlJc w:val="right"/>
      <w:pPr>
        <w:ind w:left="3501" w:hanging="180"/>
      </w:pPr>
    </w:lvl>
    <w:lvl w:ilvl="3" w:tplc="0427000F" w:tentative="1">
      <w:start w:val="1"/>
      <w:numFmt w:val="decimal"/>
      <w:lvlText w:val="%4."/>
      <w:lvlJc w:val="left"/>
      <w:pPr>
        <w:ind w:left="4221" w:hanging="360"/>
      </w:pPr>
    </w:lvl>
    <w:lvl w:ilvl="4" w:tplc="04270019" w:tentative="1">
      <w:start w:val="1"/>
      <w:numFmt w:val="lowerLetter"/>
      <w:lvlText w:val="%5."/>
      <w:lvlJc w:val="left"/>
      <w:pPr>
        <w:ind w:left="4941" w:hanging="360"/>
      </w:pPr>
    </w:lvl>
    <w:lvl w:ilvl="5" w:tplc="0427001B" w:tentative="1">
      <w:start w:val="1"/>
      <w:numFmt w:val="lowerRoman"/>
      <w:lvlText w:val="%6."/>
      <w:lvlJc w:val="right"/>
      <w:pPr>
        <w:ind w:left="5661" w:hanging="180"/>
      </w:pPr>
    </w:lvl>
    <w:lvl w:ilvl="6" w:tplc="0427000F" w:tentative="1">
      <w:start w:val="1"/>
      <w:numFmt w:val="decimal"/>
      <w:lvlText w:val="%7."/>
      <w:lvlJc w:val="left"/>
      <w:pPr>
        <w:ind w:left="6381" w:hanging="360"/>
      </w:pPr>
    </w:lvl>
    <w:lvl w:ilvl="7" w:tplc="04270019" w:tentative="1">
      <w:start w:val="1"/>
      <w:numFmt w:val="lowerLetter"/>
      <w:lvlText w:val="%8."/>
      <w:lvlJc w:val="left"/>
      <w:pPr>
        <w:ind w:left="7101" w:hanging="360"/>
      </w:pPr>
    </w:lvl>
    <w:lvl w:ilvl="8" w:tplc="0427001B" w:tentative="1">
      <w:start w:val="1"/>
      <w:numFmt w:val="lowerRoman"/>
      <w:lvlText w:val="%9."/>
      <w:lvlJc w:val="right"/>
      <w:pPr>
        <w:ind w:left="7821" w:hanging="180"/>
      </w:pPr>
    </w:lvl>
  </w:abstractNum>
  <w:abstractNum w:abstractNumId="3" w15:restartNumberingAfterBreak="0">
    <w:nsid w:val="058E5915"/>
    <w:multiLevelType w:val="multilevel"/>
    <w:tmpl w:val="8258C998"/>
    <w:lvl w:ilvl="0">
      <w:start w:val="1"/>
      <w:numFmt w:val="upperRoman"/>
      <w:lvlText w:val="%1."/>
      <w:lvlJc w:val="left"/>
      <w:pPr>
        <w:ind w:left="2705" w:hanging="720"/>
      </w:pPr>
      <w:rPr>
        <w:rFonts w:eastAsia="Calibri" w:hint="default"/>
        <w:b/>
        <w:i w:val="0"/>
      </w:rPr>
    </w:lvl>
    <w:lvl w:ilvl="1">
      <w:start w:val="1"/>
      <w:numFmt w:val="decimal"/>
      <w:isLgl/>
      <w:lvlText w:val="%1.%2."/>
      <w:lvlJc w:val="left"/>
      <w:pPr>
        <w:ind w:left="891" w:hanging="465"/>
      </w:pPr>
      <w:rPr>
        <w:rFonts w:hint="default"/>
        <w:b w:val="0"/>
        <w:i w:val="0"/>
      </w:rPr>
    </w:lvl>
    <w:lvl w:ilvl="2">
      <w:start w:val="1"/>
      <w:numFmt w:val="decimal"/>
      <w:isLgl/>
      <w:lvlText w:val="%1.%2.%3."/>
      <w:lvlJc w:val="left"/>
      <w:pPr>
        <w:ind w:left="6391" w:hanging="720"/>
      </w:pPr>
      <w:rPr>
        <w:rFonts w:hint="default"/>
        <w:b w:val="0"/>
        <w:i w:val="0"/>
      </w:rPr>
    </w:lvl>
    <w:lvl w:ilvl="3">
      <w:start w:val="1"/>
      <w:numFmt w:val="decimal"/>
      <w:isLgl/>
      <w:lvlText w:val="%1.%2.%3.%4."/>
      <w:lvlJc w:val="left"/>
      <w:pPr>
        <w:ind w:left="4690" w:hanging="720"/>
      </w:pPr>
      <w:rPr>
        <w:rFonts w:hint="default"/>
        <w:b w:val="0"/>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3C1956"/>
    <w:multiLevelType w:val="multilevel"/>
    <w:tmpl w:val="38AEB8FA"/>
    <w:lvl w:ilvl="0">
      <w:start w:val="10"/>
      <w:numFmt w:val="decimal"/>
      <w:lvlText w:val="%1."/>
      <w:lvlJc w:val="left"/>
      <w:pPr>
        <w:ind w:left="780" w:hanging="780"/>
      </w:pPr>
      <w:rPr>
        <w:rFonts w:hint="default"/>
      </w:rPr>
    </w:lvl>
    <w:lvl w:ilvl="1">
      <w:start w:val="10"/>
      <w:numFmt w:val="decimal"/>
      <w:lvlText w:val="%1.%2."/>
      <w:lvlJc w:val="left"/>
      <w:pPr>
        <w:ind w:left="922" w:hanging="780"/>
      </w:pPr>
      <w:rPr>
        <w:rFonts w:hint="default"/>
      </w:rPr>
    </w:lvl>
    <w:lvl w:ilvl="2">
      <w:start w:val="1"/>
      <w:numFmt w:val="decimal"/>
      <w:lvlText w:val="%1.%2.%3."/>
      <w:lvlJc w:val="left"/>
      <w:pPr>
        <w:ind w:left="1064" w:hanging="780"/>
      </w:pPr>
      <w:rPr>
        <w:rFonts w:hint="default"/>
      </w:rPr>
    </w:lvl>
    <w:lvl w:ilvl="3">
      <w:start w:val="1"/>
      <w:numFmt w:val="decimal"/>
      <w:lvlText w:val="%1.%2.%3.%4."/>
      <w:lvlJc w:val="left"/>
      <w:pPr>
        <w:ind w:left="1206" w:hanging="7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5" w15:restartNumberingAfterBreak="0">
    <w:nsid w:val="0DF948D4"/>
    <w:multiLevelType w:val="multilevel"/>
    <w:tmpl w:val="861C3EE4"/>
    <w:lvl w:ilvl="0">
      <w:start w:val="13"/>
      <w:numFmt w:val="decimal"/>
      <w:lvlText w:val="%1"/>
      <w:lvlJc w:val="left"/>
      <w:pPr>
        <w:ind w:left="420" w:hanging="420"/>
      </w:pPr>
      <w:rPr>
        <w:rFonts w:hint="default"/>
      </w:rPr>
    </w:lvl>
    <w:lvl w:ilvl="1">
      <w:start w:val="1"/>
      <w:numFmt w:val="decimal"/>
      <w:lvlText w:val="%1.%2"/>
      <w:lvlJc w:val="left"/>
      <w:pPr>
        <w:ind w:left="1490" w:hanging="420"/>
      </w:pPr>
      <w:rPr>
        <w:rFonts w:hint="default"/>
      </w:rPr>
    </w:lvl>
    <w:lvl w:ilvl="2">
      <w:start w:val="1"/>
      <w:numFmt w:val="decimal"/>
      <w:lvlText w:val="%1.%2.%3"/>
      <w:lvlJc w:val="left"/>
      <w:pPr>
        <w:ind w:left="2860" w:hanging="720"/>
      </w:pPr>
      <w:rPr>
        <w:rFonts w:hint="default"/>
      </w:rPr>
    </w:lvl>
    <w:lvl w:ilvl="3">
      <w:start w:val="1"/>
      <w:numFmt w:val="decimal"/>
      <w:lvlText w:val="%1.%2.%3.%4"/>
      <w:lvlJc w:val="left"/>
      <w:pPr>
        <w:ind w:left="3930" w:hanging="720"/>
      </w:pPr>
      <w:rPr>
        <w:rFonts w:hint="default"/>
      </w:rPr>
    </w:lvl>
    <w:lvl w:ilvl="4">
      <w:start w:val="1"/>
      <w:numFmt w:val="decimal"/>
      <w:lvlText w:val="%1.%2.%3.%4.%5"/>
      <w:lvlJc w:val="left"/>
      <w:pPr>
        <w:ind w:left="5360" w:hanging="1080"/>
      </w:pPr>
      <w:rPr>
        <w:rFonts w:hint="default"/>
      </w:rPr>
    </w:lvl>
    <w:lvl w:ilvl="5">
      <w:start w:val="1"/>
      <w:numFmt w:val="decimal"/>
      <w:lvlText w:val="%1.%2.%3.%4.%5.%6"/>
      <w:lvlJc w:val="left"/>
      <w:pPr>
        <w:ind w:left="6430" w:hanging="1080"/>
      </w:pPr>
      <w:rPr>
        <w:rFonts w:hint="default"/>
      </w:rPr>
    </w:lvl>
    <w:lvl w:ilvl="6">
      <w:start w:val="1"/>
      <w:numFmt w:val="decimal"/>
      <w:lvlText w:val="%1.%2.%3.%4.%5.%6.%7"/>
      <w:lvlJc w:val="left"/>
      <w:pPr>
        <w:ind w:left="7860" w:hanging="1440"/>
      </w:pPr>
      <w:rPr>
        <w:rFonts w:hint="default"/>
      </w:rPr>
    </w:lvl>
    <w:lvl w:ilvl="7">
      <w:start w:val="1"/>
      <w:numFmt w:val="decimal"/>
      <w:lvlText w:val="%1.%2.%3.%4.%5.%6.%7.%8"/>
      <w:lvlJc w:val="left"/>
      <w:pPr>
        <w:ind w:left="8930" w:hanging="1440"/>
      </w:pPr>
      <w:rPr>
        <w:rFonts w:hint="default"/>
      </w:rPr>
    </w:lvl>
    <w:lvl w:ilvl="8">
      <w:start w:val="1"/>
      <w:numFmt w:val="decimal"/>
      <w:lvlText w:val="%1.%2.%3.%4.%5.%6.%7.%8.%9"/>
      <w:lvlJc w:val="left"/>
      <w:pPr>
        <w:ind w:left="10360" w:hanging="1800"/>
      </w:pPr>
      <w:rPr>
        <w:rFonts w:hint="default"/>
      </w:rPr>
    </w:lvl>
  </w:abstractNum>
  <w:abstractNum w:abstractNumId="6" w15:restartNumberingAfterBreak="0">
    <w:nsid w:val="13A54B53"/>
    <w:multiLevelType w:val="hybridMultilevel"/>
    <w:tmpl w:val="313AEAC6"/>
    <w:lvl w:ilvl="0" w:tplc="657492DA">
      <w:start w:val="1"/>
      <w:numFmt w:val="lowerLetter"/>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7"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186351C0"/>
    <w:multiLevelType w:val="multilevel"/>
    <w:tmpl w:val="FDA43742"/>
    <w:lvl w:ilvl="0">
      <w:start w:val="15"/>
      <w:numFmt w:val="decimal"/>
      <w:lvlText w:val="%1."/>
      <w:lvlJc w:val="left"/>
      <w:pPr>
        <w:ind w:left="480" w:hanging="480"/>
      </w:pPr>
      <w:rPr>
        <w:rFonts w:hint="default"/>
      </w:rPr>
    </w:lvl>
    <w:lvl w:ilvl="1">
      <w:start w:val="1"/>
      <w:numFmt w:val="decimal"/>
      <w:lvlText w:val="%1.%2."/>
      <w:lvlJc w:val="left"/>
      <w:pPr>
        <w:ind w:left="3185" w:hanging="480"/>
      </w:pPr>
      <w:rPr>
        <w:rFonts w:hint="default"/>
      </w:rPr>
    </w:lvl>
    <w:lvl w:ilvl="2">
      <w:start w:val="1"/>
      <w:numFmt w:val="decimal"/>
      <w:lvlText w:val="%1.%2.%3."/>
      <w:lvlJc w:val="left"/>
      <w:pPr>
        <w:ind w:left="6130" w:hanging="720"/>
      </w:pPr>
      <w:rPr>
        <w:rFonts w:hint="default"/>
      </w:rPr>
    </w:lvl>
    <w:lvl w:ilvl="3">
      <w:start w:val="1"/>
      <w:numFmt w:val="decimal"/>
      <w:lvlText w:val="%1.%2.%3.%4."/>
      <w:lvlJc w:val="left"/>
      <w:pPr>
        <w:ind w:left="8835" w:hanging="720"/>
      </w:pPr>
      <w:rPr>
        <w:rFonts w:hint="default"/>
      </w:rPr>
    </w:lvl>
    <w:lvl w:ilvl="4">
      <w:start w:val="1"/>
      <w:numFmt w:val="decimal"/>
      <w:lvlText w:val="%1.%2.%3.%4.%5."/>
      <w:lvlJc w:val="left"/>
      <w:pPr>
        <w:ind w:left="11900" w:hanging="1080"/>
      </w:pPr>
      <w:rPr>
        <w:rFonts w:hint="default"/>
      </w:rPr>
    </w:lvl>
    <w:lvl w:ilvl="5">
      <w:start w:val="1"/>
      <w:numFmt w:val="decimal"/>
      <w:lvlText w:val="%1.%2.%3.%4.%5.%6."/>
      <w:lvlJc w:val="left"/>
      <w:pPr>
        <w:ind w:left="14605" w:hanging="1080"/>
      </w:pPr>
      <w:rPr>
        <w:rFonts w:hint="default"/>
      </w:rPr>
    </w:lvl>
    <w:lvl w:ilvl="6">
      <w:start w:val="1"/>
      <w:numFmt w:val="decimal"/>
      <w:lvlText w:val="%1.%2.%3.%4.%5.%6.%7."/>
      <w:lvlJc w:val="left"/>
      <w:pPr>
        <w:ind w:left="17670" w:hanging="1440"/>
      </w:pPr>
      <w:rPr>
        <w:rFonts w:hint="default"/>
      </w:rPr>
    </w:lvl>
    <w:lvl w:ilvl="7">
      <w:start w:val="1"/>
      <w:numFmt w:val="decimal"/>
      <w:lvlText w:val="%1.%2.%3.%4.%5.%6.%7.%8."/>
      <w:lvlJc w:val="left"/>
      <w:pPr>
        <w:ind w:left="20375" w:hanging="1440"/>
      </w:pPr>
      <w:rPr>
        <w:rFonts w:hint="default"/>
      </w:rPr>
    </w:lvl>
    <w:lvl w:ilvl="8">
      <w:start w:val="1"/>
      <w:numFmt w:val="decimal"/>
      <w:lvlText w:val="%1.%2.%3.%4.%5.%6.%7.%8.%9."/>
      <w:lvlJc w:val="left"/>
      <w:pPr>
        <w:ind w:left="23440" w:hanging="1800"/>
      </w:pPr>
      <w:rPr>
        <w:rFonts w:hint="default"/>
      </w:rPr>
    </w:lvl>
  </w:abstractNum>
  <w:abstractNum w:abstractNumId="9" w15:restartNumberingAfterBreak="0">
    <w:nsid w:val="19434555"/>
    <w:multiLevelType w:val="multilevel"/>
    <w:tmpl w:val="0A8AA8BE"/>
    <w:lvl w:ilvl="0">
      <w:start w:val="6"/>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0" w15:restartNumberingAfterBreak="0">
    <w:nsid w:val="1C75656B"/>
    <w:multiLevelType w:val="hybridMultilevel"/>
    <w:tmpl w:val="2E3052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D126226"/>
    <w:multiLevelType w:val="hybridMultilevel"/>
    <w:tmpl w:val="23CA4942"/>
    <w:lvl w:ilvl="0" w:tplc="F1EC7B92">
      <w:start w:val="1"/>
      <w:numFmt w:val="decimal"/>
      <w:lvlText w:val="%1)"/>
      <w:lvlJc w:val="left"/>
      <w:pPr>
        <w:ind w:left="638" w:hanging="360"/>
      </w:pPr>
      <w:rPr>
        <w:rFonts w:hint="default"/>
      </w:rPr>
    </w:lvl>
    <w:lvl w:ilvl="1" w:tplc="04270019" w:tentative="1">
      <w:start w:val="1"/>
      <w:numFmt w:val="lowerLetter"/>
      <w:lvlText w:val="%2."/>
      <w:lvlJc w:val="left"/>
      <w:pPr>
        <w:ind w:left="1358" w:hanging="360"/>
      </w:pPr>
    </w:lvl>
    <w:lvl w:ilvl="2" w:tplc="0427001B" w:tentative="1">
      <w:start w:val="1"/>
      <w:numFmt w:val="lowerRoman"/>
      <w:lvlText w:val="%3."/>
      <w:lvlJc w:val="right"/>
      <w:pPr>
        <w:ind w:left="2078" w:hanging="180"/>
      </w:pPr>
    </w:lvl>
    <w:lvl w:ilvl="3" w:tplc="0427000F" w:tentative="1">
      <w:start w:val="1"/>
      <w:numFmt w:val="decimal"/>
      <w:lvlText w:val="%4."/>
      <w:lvlJc w:val="left"/>
      <w:pPr>
        <w:ind w:left="2798" w:hanging="360"/>
      </w:pPr>
    </w:lvl>
    <w:lvl w:ilvl="4" w:tplc="04270019" w:tentative="1">
      <w:start w:val="1"/>
      <w:numFmt w:val="lowerLetter"/>
      <w:lvlText w:val="%5."/>
      <w:lvlJc w:val="left"/>
      <w:pPr>
        <w:ind w:left="3518" w:hanging="360"/>
      </w:pPr>
    </w:lvl>
    <w:lvl w:ilvl="5" w:tplc="0427001B" w:tentative="1">
      <w:start w:val="1"/>
      <w:numFmt w:val="lowerRoman"/>
      <w:lvlText w:val="%6."/>
      <w:lvlJc w:val="right"/>
      <w:pPr>
        <w:ind w:left="4238" w:hanging="180"/>
      </w:pPr>
    </w:lvl>
    <w:lvl w:ilvl="6" w:tplc="0427000F" w:tentative="1">
      <w:start w:val="1"/>
      <w:numFmt w:val="decimal"/>
      <w:lvlText w:val="%7."/>
      <w:lvlJc w:val="left"/>
      <w:pPr>
        <w:ind w:left="4958" w:hanging="360"/>
      </w:pPr>
    </w:lvl>
    <w:lvl w:ilvl="7" w:tplc="04270019" w:tentative="1">
      <w:start w:val="1"/>
      <w:numFmt w:val="lowerLetter"/>
      <w:lvlText w:val="%8."/>
      <w:lvlJc w:val="left"/>
      <w:pPr>
        <w:ind w:left="5678" w:hanging="360"/>
      </w:pPr>
    </w:lvl>
    <w:lvl w:ilvl="8" w:tplc="0427001B" w:tentative="1">
      <w:start w:val="1"/>
      <w:numFmt w:val="lowerRoman"/>
      <w:lvlText w:val="%9."/>
      <w:lvlJc w:val="right"/>
      <w:pPr>
        <w:ind w:left="6398" w:hanging="180"/>
      </w:pPr>
    </w:lvl>
  </w:abstractNum>
  <w:abstractNum w:abstractNumId="12" w15:restartNumberingAfterBreak="0">
    <w:nsid w:val="1EFD1055"/>
    <w:multiLevelType w:val="multilevel"/>
    <w:tmpl w:val="0456D976"/>
    <w:lvl w:ilvl="0">
      <w:start w:val="14"/>
      <w:numFmt w:val="decimal"/>
      <w:lvlText w:val="%1."/>
      <w:lvlJc w:val="left"/>
      <w:pPr>
        <w:ind w:left="480" w:hanging="480"/>
      </w:pPr>
      <w:rPr>
        <w:rFonts w:hint="default"/>
      </w:rPr>
    </w:lvl>
    <w:lvl w:ilvl="1">
      <w:start w:val="1"/>
      <w:numFmt w:val="decimal"/>
      <w:lvlText w:val="%1.%2."/>
      <w:lvlJc w:val="left"/>
      <w:pPr>
        <w:ind w:left="906" w:hanging="480"/>
      </w:pPr>
      <w:rPr>
        <w:rFonts w:hint="default"/>
        <w:i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3" w15:restartNumberingAfterBreak="0">
    <w:nsid w:val="210B60EF"/>
    <w:multiLevelType w:val="multilevel"/>
    <w:tmpl w:val="1E7038B2"/>
    <w:lvl w:ilvl="0">
      <w:start w:val="19"/>
      <w:numFmt w:val="decimal"/>
      <w:lvlText w:val="%1."/>
      <w:lvlJc w:val="left"/>
      <w:pPr>
        <w:ind w:left="480" w:hanging="480"/>
      </w:pPr>
      <w:rPr>
        <w:rFonts w:hint="default"/>
      </w:rPr>
    </w:lvl>
    <w:lvl w:ilvl="1">
      <w:start w:val="1"/>
      <w:numFmt w:val="decimal"/>
      <w:lvlText w:val="%1.%2."/>
      <w:lvlJc w:val="left"/>
      <w:pPr>
        <w:ind w:left="6151" w:hanging="480"/>
      </w:pPr>
      <w:rPr>
        <w:rFonts w:hint="default"/>
      </w:rPr>
    </w:lvl>
    <w:lvl w:ilvl="2">
      <w:start w:val="1"/>
      <w:numFmt w:val="decimalZero"/>
      <w:lvlText w:val="%1.%2.%3."/>
      <w:lvlJc w:val="left"/>
      <w:pPr>
        <w:ind w:left="12062" w:hanging="720"/>
      </w:pPr>
      <w:rPr>
        <w:rFonts w:hint="default"/>
      </w:rPr>
    </w:lvl>
    <w:lvl w:ilvl="3">
      <w:start w:val="1"/>
      <w:numFmt w:val="decimal"/>
      <w:lvlText w:val="%1.%2.%3.%4."/>
      <w:lvlJc w:val="left"/>
      <w:pPr>
        <w:ind w:left="17733" w:hanging="720"/>
      </w:pPr>
      <w:rPr>
        <w:rFonts w:hint="default"/>
      </w:rPr>
    </w:lvl>
    <w:lvl w:ilvl="4">
      <w:start w:val="1"/>
      <w:numFmt w:val="decimal"/>
      <w:lvlText w:val="%1.%2.%3.%4.%5."/>
      <w:lvlJc w:val="left"/>
      <w:pPr>
        <w:ind w:left="23764" w:hanging="1080"/>
      </w:pPr>
      <w:rPr>
        <w:rFonts w:hint="default"/>
      </w:rPr>
    </w:lvl>
    <w:lvl w:ilvl="5">
      <w:start w:val="1"/>
      <w:numFmt w:val="decimal"/>
      <w:lvlText w:val="%1.%2.%3.%4.%5.%6."/>
      <w:lvlJc w:val="left"/>
      <w:pPr>
        <w:ind w:left="29435" w:hanging="1080"/>
      </w:pPr>
      <w:rPr>
        <w:rFonts w:hint="default"/>
      </w:rPr>
    </w:lvl>
    <w:lvl w:ilvl="6">
      <w:start w:val="1"/>
      <w:numFmt w:val="decimal"/>
      <w:lvlText w:val="%1.%2.%3.%4.%5.%6.%7."/>
      <w:lvlJc w:val="left"/>
      <w:pPr>
        <w:ind w:left="-30070" w:hanging="1440"/>
      </w:pPr>
      <w:rPr>
        <w:rFonts w:hint="default"/>
      </w:rPr>
    </w:lvl>
    <w:lvl w:ilvl="7">
      <w:start w:val="1"/>
      <w:numFmt w:val="decimal"/>
      <w:lvlText w:val="%1.%2.%3.%4.%5.%6.%7.%8."/>
      <w:lvlJc w:val="left"/>
      <w:pPr>
        <w:ind w:left="-24399" w:hanging="1440"/>
      </w:pPr>
      <w:rPr>
        <w:rFonts w:hint="default"/>
      </w:rPr>
    </w:lvl>
    <w:lvl w:ilvl="8">
      <w:start w:val="1"/>
      <w:numFmt w:val="decimal"/>
      <w:lvlText w:val="%1.%2.%3.%4.%5.%6.%7.%8.%9."/>
      <w:lvlJc w:val="left"/>
      <w:pPr>
        <w:ind w:left="-18368" w:hanging="1800"/>
      </w:pPr>
      <w:rPr>
        <w:rFonts w:hint="default"/>
      </w:rPr>
    </w:lvl>
  </w:abstractNum>
  <w:abstractNum w:abstractNumId="14" w15:restartNumberingAfterBreak="0">
    <w:nsid w:val="21B0021E"/>
    <w:multiLevelType w:val="hybridMultilevel"/>
    <w:tmpl w:val="DE96E2B0"/>
    <w:lvl w:ilvl="0" w:tplc="6C8A88DC">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DA2D1F"/>
    <w:multiLevelType w:val="hybridMultilevel"/>
    <w:tmpl w:val="8B7EE6B4"/>
    <w:lvl w:ilvl="0" w:tplc="987C70EC">
      <w:start w:val="1"/>
      <w:numFmt w:val="decimal"/>
      <w:lvlText w:val="%1)"/>
      <w:lvlJc w:val="left"/>
      <w:pPr>
        <w:ind w:left="700" w:hanging="360"/>
      </w:pPr>
      <w:rPr>
        <w:rFonts w:hint="default"/>
      </w:rPr>
    </w:lvl>
    <w:lvl w:ilvl="1" w:tplc="04270019" w:tentative="1">
      <w:start w:val="1"/>
      <w:numFmt w:val="lowerLetter"/>
      <w:lvlText w:val="%2."/>
      <w:lvlJc w:val="left"/>
      <w:pPr>
        <w:ind w:left="1420" w:hanging="360"/>
      </w:pPr>
    </w:lvl>
    <w:lvl w:ilvl="2" w:tplc="0427001B" w:tentative="1">
      <w:start w:val="1"/>
      <w:numFmt w:val="lowerRoman"/>
      <w:lvlText w:val="%3."/>
      <w:lvlJc w:val="right"/>
      <w:pPr>
        <w:ind w:left="2140" w:hanging="180"/>
      </w:pPr>
    </w:lvl>
    <w:lvl w:ilvl="3" w:tplc="0427000F" w:tentative="1">
      <w:start w:val="1"/>
      <w:numFmt w:val="decimal"/>
      <w:lvlText w:val="%4."/>
      <w:lvlJc w:val="left"/>
      <w:pPr>
        <w:ind w:left="2860" w:hanging="360"/>
      </w:pPr>
    </w:lvl>
    <w:lvl w:ilvl="4" w:tplc="04270019" w:tentative="1">
      <w:start w:val="1"/>
      <w:numFmt w:val="lowerLetter"/>
      <w:lvlText w:val="%5."/>
      <w:lvlJc w:val="left"/>
      <w:pPr>
        <w:ind w:left="3580" w:hanging="360"/>
      </w:pPr>
    </w:lvl>
    <w:lvl w:ilvl="5" w:tplc="0427001B" w:tentative="1">
      <w:start w:val="1"/>
      <w:numFmt w:val="lowerRoman"/>
      <w:lvlText w:val="%6."/>
      <w:lvlJc w:val="right"/>
      <w:pPr>
        <w:ind w:left="4300" w:hanging="180"/>
      </w:pPr>
    </w:lvl>
    <w:lvl w:ilvl="6" w:tplc="0427000F" w:tentative="1">
      <w:start w:val="1"/>
      <w:numFmt w:val="decimal"/>
      <w:lvlText w:val="%7."/>
      <w:lvlJc w:val="left"/>
      <w:pPr>
        <w:ind w:left="5020" w:hanging="360"/>
      </w:pPr>
    </w:lvl>
    <w:lvl w:ilvl="7" w:tplc="04270019" w:tentative="1">
      <w:start w:val="1"/>
      <w:numFmt w:val="lowerLetter"/>
      <w:lvlText w:val="%8."/>
      <w:lvlJc w:val="left"/>
      <w:pPr>
        <w:ind w:left="5740" w:hanging="360"/>
      </w:pPr>
    </w:lvl>
    <w:lvl w:ilvl="8" w:tplc="0427001B" w:tentative="1">
      <w:start w:val="1"/>
      <w:numFmt w:val="lowerRoman"/>
      <w:lvlText w:val="%9."/>
      <w:lvlJc w:val="right"/>
      <w:pPr>
        <w:ind w:left="6460" w:hanging="180"/>
      </w:pPr>
    </w:lvl>
  </w:abstractNum>
  <w:abstractNum w:abstractNumId="16" w15:restartNumberingAfterBreak="0">
    <w:nsid w:val="2BAE6534"/>
    <w:multiLevelType w:val="hybridMultilevel"/>
    <w:tmpl w:val="3CB8E966"/>
    <w:lvl w:ilvl="0" w:tplc="E17044E4">
      <w:start w:val="1"/>
      <w:numFmt w:val="decimal"/>
      <w:lvlText w:val="%1)"/>
      <w:lvlJc w:val="left"/>
      <w:pPr>
        <w:ind w:left="438" w:hanging="360"/>
      </w:pPr>
      <w:rPr>
        <w:rFonts w:hint="default"/>
      </w:rPr>
    </w:lvl>
    <w:lvl w:ilvl="1" w:tplc="04270019" w:tentative="1">
      <w:start w:val="1"/>
      <w:numFmt w:val="lowerLetter"/>
      <w:lvlText w:val="%2."/>
      <w:lvlJc w:val="left"/>
      <w:pPr>
        <w:ind w:left="1158" w:hanging="360"/>
      </w:pPr>
    </w:lvl>
    <w:lvl w:ilvl="2" w:tplc="0427001B" w:tentative="1">
      <w:start w:val="1"/>
      <w:numFmt w:val="lowerRoman"/>
      <w:lvlText w:val="%3."/>
      <w:lvlJc w:val="right"/>
      <w:pPr>
        <w:ind w:left="1878" w:hanging="180"/>
      </w:pPr>
    </w:lvl>
    <w:lvl w:ilvl="3" w:tplc="0427000F" w:tentative="1">
      <w:start w:val="1"/>
      <w:numFmt w:val="decimal"/>
      <w:lvlText w:val="%4."/>
      <w:lvlJc w:val="left"/>
      <w:pPr>
        <w:ind w:left="2598" w:hanging="360"/>
      </w:pPr>
    </w:lvl>
    <w:lvl w:ilvl="4" w:tplc="04270019" w:tentative="1">
      <w:start w:val="1"/>
      <w:numFmt w:val="lowerLetter"/>
      <w:lvlText w:val="%5."/>
      <w:lvlJc w:val="left"/>
      <w:pPr>
        <w:ind w:left="3318" w:hanging="360"/>
      </w:pPr>
    </w:lvl>
    <w:lvl w:ilvl="5" w:tplc="0427001B" w:tentative="1">
      <w:start w:val="1"/>
      <w:numFmt w:val="lowerRoman"/>
      <w:lvlText w:val="%6."/>
      <w:lvlJc w:val="right"/>
      <w:pPr>
        <w:ind w:left="4038" w:hanging="180"/>
      </w:pPr>
    </w:lvl>
    <w:lvl w:ilvl="6" w:tplc="0427000F" w:tentative="1">
      <w:start w:val="1"/>
      <w:numFmt w:val="decimal"/>
      <w:lvlText w:val="%7."/>
      <w:lvlJc w:val="left"/>
      <w:pPr>
        <w:ind w:left="4758" w:hanging="360"/>
      </w:pPr>
    </w:lvl>
    <w:lvl w:ilvl="7" w:tplc="04270019" w:tentative="1">
      <w:start w:val="1"/>
      <w:numFmt w:val="lowerLetter"/>
      <w:lvlText w:val="%8."/>
      <w:lvlJc w:val="left"/>
      <w:pPr>
        <w:ind w:left="5478" w:hanging="360"/>
      </w:pPr>
    </w:lvl>
    <w:lvl w:ilvl="8" w:tplc="0427001B" w:tentative="1">
      <w:start w:val="1"/>
      <w:numFmt w:val="lowerRoman"/>
      <w:lvlText w:val="%9."/>
      <w:lvlJc w:val="right"/>
      <w:pPr>
        <w:ind w:left="6198" w:hanging="180"/>
      </w:pPr>
    </w:lvl>
  </w:abstractNum>
  <w:abstractNum w:abstractNumId="17" w15:restartNumberingAfterBreak="0">
    <w:nsid w:val="2FDD6C78"/>
    <w:multiLevelType w:val="hybridMultilevel"/>
    <w:tmpl w:val="D048EEF8"/>
    <w:lvl w:ilvl="0" w:tplc="45F2D5DC">
      <w:start w:val="1"/>
      <w:numFmt w:val="lowerLetter"/>
      <w:lvlText w:val="%1)"/>
      <w:lvlJc w:val="left"/>
      <w:pPr>
        <w:ind w:left="838" w:hanging="570"/>
      </w:pPr>
      <w:rPr>
        <w:rFonts w:hint="default"/>
      </w:rPr>
    </w:lvl>
    <w:lvl w:ilvl="1" w:tplc="04270019" w:tentative="1">
      <w:start w:val="1"/>
      <w:numFmt w:val="lowerLetter"/>
      <w:lvlText w:val="%2."/>
      <w:lvlJc w:val="left"/>
      <w:pPr>
        <w:ind w:left="1348" w:hanging="360"/>
      </w:pPr>
    </w:lvl>
    <w:lvl w:ilvl="2" w:tplc="0427001B" w:tentative="1">
      <w:start w:val="1"/>
      <w:numFmt w:val="lowerRoman"/>
      <w:lvlText w:val="%3."/>
      <w:lvlJc w:val="right"/>
      <w:pPr>
        <w:ind w:left="2068" w:hanging="180"/>
      </w:pPr>
    </w:lvl>
    <w:lvl w:ilvl="3" w:tplc="0427000F" w:tentative="1">
      <w:start w:val="1"/>
      <w:numFmt w:val="decimal"/>
      <w:lvlText w:val="%4."/>
      <w:lvlJc w:val="left"/>
      <w:pPr>
        <w:ind w:left="2788" w:hanging="360"/>
      </w:pPr>
    </w:lvl>
    <w:lvl w:ilvl="4" w:tplc="04270019" w:tentative="1">
      <w:start w:val="1"/>
      <w:numFmt w:val="lowerLetter"/>
      <w:lvlText w:val="%5."/>
      <w:lvlJc w:val="left"/>
      <w:pPr>
        <w:ind w:left="3508" w:hanging="360"/>
      </w:pPr>
    </w:lvl>
    <w:lvl w:ilvl="5" w:tplc="0427001B" w:tentative="1">
      <w:start w:val="1"/>
      <w:numFmt w:val="lowerRoman"/>
      <w:lvlText w:val="%6."/>
      <w:lvlJc w:val="right"/>
      <w:pPr>
        <w:ind w:left="4228" w:hanging="180"/>
      </w:pPr>
    </w:lvl>
    <w:lvl w:ilvl="6" w:tplc="0427000F" w:tentative="1">
      <w:start w:val="1"/>
      <w:numFmt w:val="decimal"/>
      <w:lvlText w:val="%7."/>
      <w:lvlJc w:val="left"/>
      <w:pPr>
        <w:ind w:left="4948" w:hanging="360"/>
      </w:pPr>
    </w:lvl>
    <w:lvl w:ilvl="7" w:tplc="04270019" w:tentative="1">
      <w:start w:val="1"/>
      <w:numFmt w:val="lowerLetter"/>
      <w:lvlText w:val="%8."/>
      <w:lvlJc w:val="left"/>
      <w:pPr>
        <w:ind w:left="5668" w:hanging="360"/>
      </w:pPr>
    </w:lvl>
    <w:lvl w:ilvl="8" w:tplc="0427001B" w:tentative="1">
      <w:start w:val="1"/>
      <w:numFmt w:val="lowerRoman"/>
      <w:lvlText w:val="%9."/>
      <w:lvlJc w:val="right"/>
      <w:pPr>
        <w:ind w:left="6388" w:hanging="180"/>
      </w:pPr>
    </w:lvl>
  </w:abstractNum>
  <w:abstractNum w:abstractNumId="18" w15:restartNumberingAfterBreak="0">
    <w:nsid w:val="30F96C7D"/>
    <w:multiLevelType w:val="multilevel"/>
    <w:tmpl w:val="7A7A032E"/>
    <w:lvl w:ilvl="0">
      <w:start w:val="29"/>
      <w:numFmt w:val="decimal"/>
      <w:lvlText w:val="%1."/>
      <w:lvlJc w:val="left"/>
      <w:pPr>
        <w:ind w:left="480" w:hanging="480"/>
      </w:pPr>
      <w:rPr>
        <w:rFonts w:hint="default"/>
      </w:rPr>
    </w:lvl>
    <w:lvl w:ilvl="1">
      <w:start w:val="1"/>
      <w:numFmt w:val="decimal"/>
      <w:lvlText w:val="%1.%2."/>
      <w:lvlJc w:val="left"/>
      <w:pPr>
        <w:ind w:left="1308" w:hanging="480"/>
      </w:pPr>
      <w:rPr>
        <w:rFonts w:hint="default"/>
      </w:rPr>
    </w:lvl>
    <w:lvl w:ilvl="2">
      <w:start w:val="1"/>
      <w:numFmt w:val="decimal"/>
      <w:lvlText w:val="%1.%2.%3."/>
      <w:lvlJc w:val="left"/>
      <w:pPr>
        <w:ind w:left="2376" w:hanging="720"/>
      </w:pPr>
      <w:rPr>
        <w:rFonts w:hint="default"/>
      </w:rPr>
    </w:lvl>
    <w:lvl w:ilvl="3">
      <w:start w:val="1"/>
      <w:numFmt w:val="decimal"/>
      <w:lvlText w:val="%1.%2.%3.%4."/>
      <w:lvlJc w:val="left"/>
      <w:pPr>
        <w:ind w:left="3204" w:hanging="720"/>
      </w:pPr>
      <w:rPr>
        <w:rFonts w:hint="default"/>
      </w:rPr>
    </w:lvl>
    <w:lvl w:ilvl="4">
      <w:start w:val="1"/>
      <w:numFmt w:val="decimal"/>
      <w:lvlText w:val="%1.%2.%3.%4.%5."/>
      <w:lvlJc w:val="left"/>
      <w:pPr>
        <w:ind w:left="4392" w:hanging="1080"/>
      </w:pPr>
      <w:rPr>
        <w:rFonts w:hint="default"/>
      </w:rPr>
    </w:lvl>
    <w:lvl w:ilvl="5">
      <w:start w:val="1"/>
      <w:numFmt w:val="decimal"/>
      <w:lvlText w:val="%1.%2.%3.%4.%5.%6."/>
      <w:lvlJc w:val="left"/>
      <w:pPr>
        <w:ind w:left="5220" w:hanging="1080"/>
      </w:pPr>
      <w:rPr>
        <w:rFonts w:hint="default"/>
      </w:rPr>
    </w:lvl>
    <w:lvl w:ilvl="6">
      <w:start w:val="1"/>
      <w:numFmt w:val="decimal"/>
      <w:lvlText w:val="%1.%2.%3.%4.%5.%6.%7."/>
      <w:lvlJc w:val="left"/>
      <w:pPr>
        <w:ind w:left="6408" w:hanging="1440"/>
      </w:pPr>
      <w:rPr>
        <w:rFonts w:hint="default"/>
      </w:rPr>
    </w:lvl>
    <w:lvl w:ilvl="7">
      <w:start w:val="1"/>
      <w:numFmt w:val="decimal"/>
      <w:lvlText w:val="%1.%2.%3.%4.%5.%6.%7.%8."/>
      <w:lvlJc w:val="left"/>
      <w:pPr>
        <w:ind w:left="7236" w:hanging="1440"/>
      </w:pPr>
      <w:rPr>
        <w:rFonts w:hint="default"/>
      </w:rPr>
    </w:lvl>
    <w:lvl w:ilvl="8">
      <w:start w:val="1"/>
      <w:numFmt w:val="decimal"/>
      <w:lvlText w:val="%1.%2.%3.%4.%5.%6.%7.%8.%9."/>
      <w:lvlJc w:val="left"/>
      <w:pPr>
        <w:ind w:left="8424" w:hanging="1800"/>
      </w:pPr>
      <w:rPr>
        <w:rFonts w:hint="default"/>
      </w:rPr>
    </w:lvl>
  </w:abstractNum>
  <w:abstractNum w:abstractNumId="19" w15:restartNumberingAfterBreak="0">
    <w:nsid w:val="3FA30DC3"/>
    <w:multiLevelType w:val="hybridMultilevel"/>
    <w:tmpl w:val="2EB0913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1342327"/>
    <w:multiLevelType w:val="hybridMultilevel"/>
    <w:tmpl w:val="EE304610"/>
    <w:lvl w:ilvl="0" w:tplc="18F6E342">
      <w:start w:val="1"/>
      <w:numFmt w:val="decimal"/>
      <w:lvlText w:val="%1)"/>
      <w:lvlJc w:val="left"/>
      <w:pPr>
        <w:ind w:left="700" w:hanging="360"/>
      </w:pPr>
      <w:rPr>
        <w:rFonts w:hint="default"/>
      </w:rPr>
    </w:lvl>
    <w:lvl w:ilvl="1" w:tplc="04270019" w:tentative="1">
      <w:start w:val="1"/>
      <w:numFmt w:val="lowerLetter"/>
      <w:lvlText w:val="%2."/>
      <w:lvlJc w:val="left"/>
      <w:pPr>
        <w:ind w:left="1420" w:hanging="360"/>
      </w:pPr>
    </w:lvl>
    <w:lvl w:ilvl="2" w:tplc="0427001B" w:tentative="1">
      <w:start w:val="1"/>
      <w:numFmt w:val="lowerRoman"/>
      <w:lvlText w:val="%3."/>
      <w:lvlJc w:val="right"/>
      <w:pPr>
        <w:ind w:left="2140" w:hanging="180"/>
      </w:pPr>
    </w:lvl>
    <w:lvl w:ilvl="3" w:tplc="0427000F" w:tentative="1">
      <w:start w:val="1"/>
      <w:numFmt w:val="decimal"/>
      <w:lvlText w:val="%4."/>
      <w:lvlJc w:val="left"/>
      <w:pPr>
        <w:ind w:left="2860" w:hanging="360"/>
      </w:pPr>
    </w:lvl>
    <w:lvl w:ilvl="4" w:tplc="04270019" w:tentative="1">
      <w:start w:val="1"/>
      <w:numFmt w:val="lowerLetter"/>
      <w:lvlText w:val="%5."/>
      <w:lvlJc w:val="left"/>
      <w:pPr>
        <w:ind w:left="3580" w:hanging="360"/>
      </w:pPr>
    </w:lvl>
    <w:lvl w:ilvl="5" w:tplc="0427001B" w:tentative="1">
      <w:start w:val="1"/>
      <w:numFmt w:val="lowerRoman"/>
      <w:lvlText w:val="%6."/>
      <w:lvlJc w:val="right"/>
      <w:pPr>
        <w:ind w:left="4300" w:hanging="180"/>
      </w:pPr>
    </w:lvl>
    <w:lvl w:ilvl="6" w:tplc="0427000F" w:tentative="1">
      <w:start w:val="1"/>
      <w:numFmt w:val="decimal"/>
      <w:lvlText w:val="%7."/>
      <w:lvlJc w:val="left"/>
      <w:pPr>
        <w:ind w:left="5020" w:hanging="360"/>
      </w:pPr>
    </w:lvl>
    <w:lvl w:ilvl="7" w:tplc="04270019" w:tentative="1">
      <w:start w:val="1"/>
      <w:numFmt w:val="lowerLetter"/>
      <w:lvlText w:val="%8."/>
      <w:lvlJc w:val="left"/>
      <w:pPr>
        <w:ind w:left="5740" w:hanging="360"/>
      </w:pPr>
    </w:lvl>
    <w:lvl w:ilvl="8" w:tplc="0427001B" w:tentative="1">
      <w:start w:val="1"/>
      <w:numFmt w:val="lowerRoman"/>
      <w:lvlText w:val="%9."/>
      <w:lvlJc w:val="right"/>
      <w:pPr>
        <w:ind w:left="6460" w:hanging="180"/>
      </w:pPr>
    </w:lvl>
  </w:abstractNum>
  <w:abstractNum w:abstractNumId="21" w15:restartNumberingAfterBreak="0">
    <w:nsid w:val="44965FBE"/>
    <w:multiLevelType w:val="hybridMultilevel"/>
    <w:tmpl w:val="15F48462"/>
    <w:lvl w:ilvl="0" w:tplc="DCC06F9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498D7886"/>
    <w:multiLevelType w:val="hybridMultilevel"/>
    <w:tmpl w:val="6E9262AE"/>
    <w:lvl w:ilvl="0" w:tplc="1026D524">
      <w:start w:val="1"/>
      <w:numFmt w:val="decimal"/>
      <w:lvlText w:val="%1."/>
      <w:lvlJc w:val="left"/>
      <w:pPr>
        <w:ind w:left="628" w:hanging="360"/>
      </w:pPr>
      <w:rPr>
        <w:rFonts w:hint="default"/>
      </w:rPr>
    </w:lvl>
    <w:lvl w:ilvl="1" w:tplc="04270019" w:tentative="1">
      <w:start w:val="1"/>
      <w:numFmt w:val="lowerLetter"/>
      <w:lvlText w:val="%2."/>
      <w:lvlJc w:val="left"/>
      <w:pPr>
        <w:ind w:left="1348" w:hanging="360"/>
      </w:pPr>
    </w:lvl>
    <w:lvl w:ilvl="2" w:tplc="0427001B" w:tentative="1">
      <w:start w:val="1"/>
      <w:numFmt w:val="lowerRoman"/>
      <w:lvlText w:val="%3."/>
      <w:lvlJc w:val="right"/>
      <w:pPr>
        <w:ind w:left="2068" w:hanging="180"/>
      </w:pPr>
    </w:lvl>
    <w:lvl w:ilvl="3" w:tplc="0427000F" w:tentative="1">
      <w:start w:val="1"/>
      <w:numFmt w:val="decimal"/>
      <w:lvlText w:val="%4."/>
      <w:lvlJc w:val="left"/>
      <w:pPr>
        <w:ind w:left="2788" w:hanging="360"/>
      </w:pPr>
    </w:lvl>
    <w:lvl w:ilvl="4" w:tplc="04270019" w:tentative="1">
      <w:start w:val="1"/>
      <w:numFmt w:val="lowerLetter"/>
      <w:lvlText w:val="%5."/>
      <w:lvlJc w:val="left"/>
      <w:pPr>
        <w:ind w:left="3508" w:hanging="360"/>
      </w:pPr>
    </w:lvl>
    <w:lvl w:ilvl="5" w:tplc="0427001B" w:tentative="1">
      <w:start w:val="1"/>
      <w:numFmt w:val="lowerRoman"/>
      <w:lvlText w:val="%6."/>
      <w:lvlJc w:val="right"/>
      <w:pPr>
        <w:ind w:left="4228" w:hanging="180"/>
      </w:pPr>
    </w:lvl>
    <w:lvl w:ilvl="6" w:tplc="0427000F" w:tentative="1">
      <w:start w:val="1"/>
      <w:numFmt w:val="decimal"/>
      <w:lvlText w:val="%7."/>
      <w:lvlJc w:val="left"/>
      <w:pPr>
        <w:ind w:left="4948" w:hanging="360"/>
      </w:pPr>
    </w:lvl>
    <w:lvl w:ilvl="7" w:tplc="04270019" w:tentative="1">
      <w:start w:val="1"/>
      <w:numFmt w:val="lowerLetter"/>
      <w:lvlText w:val="%8."/>
      <w:lvlJc w:val="left"/>
      <w:pPr>
        <w:ind w:left="5668" w:hanging="360"/>
      </w:pPr>
    </w:lvl>
    <w:lvl w:ilvl="8" w:tplc="0427001B" w:tentative="1">
      <w:start w:val="1"/>
      <w:numFmt w:val="lowerRoman"/>
      <w:lvlText w:val="%9."/>
      <w:lvlJc w:val="right"/>
      <w:pPr>
        <w:ind w:left="6388" w:hanging="180"/>
      </w:pPr>
    </w:lvl>
  </w:abstractNum>
  <w:abstractNum w:abstractNumId="23" w15:restartNumberingAfterBreak="0">
    <w:nsid w:val="5028678E"/>
    <w:multiLevelType w:val="multilevel"/>
    <w:tmpl w:val="E4029EA0"/>
    <w:lvl w:ilvl="0">
      <w:start w:val="10"/>
      <w:numFmt w:val="decimal"/>
      <w:lvlText w:val="%1."/>
      <w:lvlJc w:val="left"/>
      <w:pPr>
        <w:ind w:left="780" w:hanging="780"/>
      </w:pPr>
      <w:rPr>
        <w:rFonts w:hint="default"/>
      </w:rPr>
    </w:lvl>
    <w:lvl w:ilvl="1">
      <w:start w:val="10"/>
      <w:numFmt w:val="decimal"/>
      <w:lvlText w:val="%1.%2."/>
      <w:lvlJc w:val="left"/>
      <w:pPr>
        <w:ind w:left="3615" w:hanging="780"/>
      </w:pPr>
      <w:rPr>
        <w:rFonts w:hint="default"/>
      </w:rPr>
    </w:lvl>
    <w:lvl w:ilvl="2">
      <w:start w:val="5"/>
      <w:numFmt w:val="decimal"/>
      <w:lvlText w:val="%1.%2.%3."/>
      <w:lvlJc w:val="left"/>
      <w:pPr>
        <w:ind w:left="6450" w:hanging="780"/>
      </w:pPr>
      <w:rPr>
        <w:rFonts w:hint="default"/>
      </w:rPr>
    </w:lvl>
    <w:lvl w:ilvl="3">
      <w:start w:val="1"/>
      <w:numFmt w:val="decimal"/>
      <w:lvlText w:val="%1.%2.%3.%4."/>
      <w:lvlJc w:val="left"/>
      <w:pPr>
        <w:ind w:left="9285" w:hanging="78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24" w15:restartNumberingAfterBreak="0">
    <w:nsid w:val="548F44AC"/>
    <w:multiLevelType w:val="multilevel"/>
    <w:tmpl w:val="7666860C"/>
    <w:lvl w:ilvl="0">
      <w:start w:val="9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78A0264"/>
    <w:multiLevelType w:val="hybridMultilevel"/>
    <w:tmpl w:val="CF5EFCC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8615264"/>
    <w:multiLevelType w:val="multilevel"/>
    <w:tmpl w:val="9EDCD82A"/>
    <w:lvl w:ilvl="0">
      <w:start w:val="1"/>
      <w:numFmt w:val="decimal"/>
      <w:suff w:val="space"/>
      <w:lvlText w:val="%1."/>
      <w:lvlJc w:val="left"/>
      <w:pPr>
        <w:ind w:left="4472" w:hanging="360"/>
      </w:pPr>
      <w:rPr>
        <w:rFonts w:ascii="Times New Roman" w:eastAsia="Times New Roman" w:hAnsi="Times New Roman" w:cs="Times New Roman"/>
        <w:b w:val="0"/>
        <w:i w:val="0"/>
        <w:color w:val="auto"/>
      </w:rPr>
    </w:lvl>
    <w:lvl w:ilvl="1">
      <w:start w:val="1"/>
      <w:numFmt w:val="decimal"/>
      <w:suff w:val="space"/>
      <w:lvlText w:val="%1.%2."/>
      <w:lvlJc w:val="left"/>
      <w:pPr>
        <w:ind w:left="1000" w:hanging="432"/>
      </w:pPr>
      <w:rPr>
        <w:rFonts w:hint="default"/>
        <w:b w:val="0"/>
        <w:color w:val="000000" w:themeColor="text1"/>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E57F86"/>
    <w:multiLevelType w:val="multilevel"/>
    <w:tmpl w:val="2FBEF40C"/>
    <w:lvl w:ilvl="0">
      <w:start w:val="40"/>
      <w:numFmt w:val="decimal"/>
      <w:lvlText w:val="%1."/>
      <w:lvlJc w:val="left"/>
      <w:pPr>
        <w:ind w:left="480" w:hanging="480"/>
      </w:pPr>
      <w:rPr>
        <w:rFonts w:hint="default"/>
      </w:rPr>
    </w:lvl>
    <w:lvl w:ilvl="1">
      <w:start w:val="1"/>
      <w:numFmt w:val="decimal"/>
      <w:lvlText w:val="%1.%2."/>
      <w:lvlJc w:val="left"/>
      <w:pPr>
        <w:ind w:left="6151" w:hanging="48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17733" w:hanging="720"/>
      </w:pPr>
      <w:rPr>
        <w:rFonts w:hint="default"/>
      </w:rPr>
    </w:lvl>
    <w:lvl w:ilvl="4">
      <w:start w:val="1"/>
      <w:numFmt w:val="decimal"/>
      <w:lvlText w:val="%1.%2.%3.%4.%5."/>
      <w:lvlJc w:val="left"/>
      <w:pPr>
        <w:ind w:left="23764" w:hanging="1080"/>
      </w:pPr>
      <w:rPr>
        <w:rFonts w:hint="default"/>
      </w:rPr>
    </w:lvl>
    <w:lvl w:ilvl="5">
      <w:start w:val="1"/>
      <w:numFmt w:val="decimal"/>
      <w:lvlText w:val="%1.%2.%3.%4.%5.%6."/>
      <w:lvlJc w:val="left"/>
      <w:pPr>
        <w:ind w:left="29435" w:hanging="1080"/>
      </w:pPr>
      <w:rPr>
        <w:rFonts w:hint="default"/>
      </w:rPr>
    </w:lvl>
    <w:lvl w:ilvl="6">
      <w:start w:val="1"/>
      <w:numFmt w:val="decimal"/>
      <w:lvlText w:val="%1.%2.%3.%4.%5.%6.%7."/>
      <w:lvlJc w:val="left"/>
      <w:pPr>
        <w:ind w:left="-30070" w:hanging="1440"/>
      </w:pPr>
      <w:rPr>
        <w:rFonts w:hint="default"/>
      </w:rPr>
    </w:lvl>
    <w:lvl w:ilvl="7">
      <w:start w:val="1"/>
      <w:numFmt w:val="decimal"/>
      <w:lvlText w:val="%1.%2.%3.%4.%5.%6.%7.%8."/>
      <w:lvlJc w:val="left"/>
      <w:pPr>
        <w:ind w:left="-24399" w:hanging="1440"/>
      </w:pPr>
      <w:rPr>
        <w:rFonts w:hint="default"/>
      </w:rPr>
    </w:lvl>
    <w:lvl w:ilvl="8">
      <w:start w:val="1"/>
      <w:numFmt w:val="decimal"/>
      <w:lvlText w:val="%1.%2.%3.%4.%5.%6.%7.%8.%9."/>
      <w:lvlJc w:val="left"/>
      <w:pPr>
        <w:ind w:left="-18368" w:hanging="1800"/>
      </w:pPr>
      <w:rPr>
        <w:rFonts w:hint="default"/>
      </w:rPr>
    </w:lvl>
  </w:abstractNum>
  <w:abstractNum w:abstractNumId="28" w15:restartNumberingAfterBreak="0">
    <w:nsid w:val="5A956004"/>
    <w:multiLevelType w:val="multilevel"/>
    <w:tmpl w:val="BAD2AEDE"/>
    <w:lvl w:ilvl="0">
      <w:start w:val="3"/>
      <w:numFmt w:val="decimal"/>
      <w:lvlText w:val="%1."/>
      <w:lvlJc w:val="left"/>
      <w:pPr>
        <w:tabs>
          <w:tab w:val="num" w:pos="360"/>
        </w:tabs>
        <w:ind w:left="360" w:hanging="360"/>
      </w:pPr>
      <w:rPr>
        <w:rFonts w:cs="Times New Roman" w:hint="default"/>
        <w:b w:val="0"/>
      </w:rPr>
    </w:lvl>
    <w:lvl w:ilvl="1">
      <w:start w:val="1"/>
      <w:numFmt w:val="decimal"/>
      <w:lvlText w:val="%1.%2."/>
      <w:lvlJc w:val="left"/>
      <w:pPr>
        <w:tabs>
          <w:tab w:val="num" w:pos="360"/>
        </w:tabs>
        <w:ind w:left="360" w:hanging="360"/>
      </w:pPr>
      <w:rPr>
        <w:rFonts w:ascii="Times New Roman" w:hAnsi="Times New Roman" w:cs="Times New Roman" w:hint="default"/>
        <w:sz w:val="22"/>
        <w:szCs w:val="22"/>
      </w:rPr>
    </w:lvl>
    <w:lvl w:ilvl="2">
      <w:start w:val="1"/>
      <w:numFmt w:val="decimal"/>
      <w:lvlText w:val="%1.%2.%3."/>
      <w:lvlJc w:val="left"/>
      <w:pPr>
        <w:tabs>
          <w:tab w:val="num" w:pos="2705"/>
        </w:tabs>
        <w:ind w:left="2705"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9" w15:restartNumberingAfterBreak="0">
    <w:nsid w:val="5D041E1F"/>
    <w:multiLevelType w:val="hybridMultilevel"/>
    <w:tmpl w:val="14A68330"/>
    <w:lvl w:ilvl="0" w:tplc="73FCEEF6">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0" w15:restartNumberingAfterBreak="0">
    <w:nsid w:val="61F12102"/>
    <w:multiLevelType w:val="multilevel"/>
    <w:tmpl w:val="86C0ECB6"/>
    <w:lvl w:ilvl="0">
      <w:start w:val="1"/>
      <w:numFmt w:val="upperRoman"/>
      <w:lvlText w:val="%1."/>
      <w:lvlJc w:val="left"/>
      <w:pPr>
        <w:ind w:left="2705" w:hanging="720"/>
      </w:pPr>
      <w:rPr>
        <w:rFonts w:eastAsia="Calibri" w:hint="default"/>
        <w:b/>
        <w:i w:val="0"/>
      </w:rPr>
    </w:lvl>
    <w:lvl w:ilvl="1">
      <w:start w:val="1"/>
      <w:numFmt w:val="decimal"/>
      <w:isLgl/>
      <w:lvlText w:val="%2."/>
      <w:lvlJc w:val="left"/>
      <w:pPr>
        <w:ind w:left="891" w:hanging="465"/>
      </w:pPr>
      <w:rPr>
        <w:rFonts w:ascii="Times New Roman" w:eastAsia="Times New Roman" w:hAnsi="Times New Roman" w:cs="Times New Roman"/>
        <w:b w:val="0"/>
        <w:i w:val="0"/>
      </w:rPr>
    </w:lvl>
    <w:lvl w:ilvl="2">
      <w:start w:val="1"/>
      <w:numFmt w:val="decimal"/>
      <w:isLgl/>
      <w:lvlText w:val="%1.%2.%3."/>
      <w:lvlJc w:val="left"/>
      <w:pPr>
        <w:ind w:left="6391" w:hanging="720"/>
      </w:pPr>
      <w:rPr>
        <w:rFonts w:hint="default"/>
        <w:b w:val="0"/>
        <w:i w:val="0"/>
      </w:rPr>
    </w:lvl>
    <w:lvl w:ilvl="3">
      <w:start w:val="1"/>
      <w:numFmt w:val="decimal"/>
      <w:isLgl/>
      <w:lvlText w:val="%1.%2.%3.%4."/>
      <w:lvlJc w:val="left"/>
      <w:pPr>
        <w:ind w:left="4690" w:hanging="720"/>
      </w:pPr>
      <w:rPr>
        <w:rFonts w:hint="default"/>
        <w:b w:val="0"/>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C28151F"/>
    <w:multiLevelType w:val="multilevel"/>
    <w:tmpl w:val="045CB450"/>
    <w:lvl w:ilvl="0">
      <w:start w:val="11"/>
      <w:numFmt w:val="decimal"/>
      <w:lvlText w:val="%1."/>
      <w:lvlJc w:val="left"/>
      <w:pPr>
        <w:ind w:left="480" w:hanging="480"/>
      </w:pPr>
      <w:rPr>
        <w:rFonts w:hint="default"/>
      </w:rPr>
    </w:lvl>
    <w:lvl w:ilvl="1">
      <w:start w:val="1"/>
      <w:numFmt w:val="decimal"/>
      <w:lvlText w:val="%1.%2."/>
      <w:lvlJc w:val="left"/>
      <w:pPr>
        <w:ind w:left="764"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2" w15:restartNumberingAfterBreak="0">
    <w:nsid w:val="6EB15B6D"/>
    <w:multiLevelType w:val="multilevel"/>
    <w:tmpl w:val="C2CEF3E8"/>
    <w:lvl w:ilvl="0">
      <w:start w:val="1"/>
      <w:numFmt w:val="decimal"/>
      <w:lvlText w:val="%1."/>
      <w:lvlJc w:val="left"/>
      <w:pPr>
        <w:tabs>
          <w:tab w:val="num" w:pos="567"/>
        </w:tabs>
        <w:ind w:left="567" w:hanging="567"/>
      </w:pPr>
      <w:rPr>
        <w:rFonts w:cs="Times New Roman" w:hint="default"/>
      </w:rPr>
    </w:lvl>
    <w:lvl w:ilvl="1">
      <w:start w:val="1"/>
      <w:numFmt w:val="decimal"/>
      <w:lvlText w:val="%1.%2."/>
      <w:lvlJc w:val="left"/>
      <w:pPr>
        <w:tabs>
          <w:tab w:val="num" w:pos="851"/>
        </w:tabs>
        <w:ind w:left="851" w:hanging="567"/>
      </w:pPr>
      <w:rPr>
        <w:rFonts w:cs="Times New Roman" w:hint="default"/>
        <w:b w:val="0"/>
        <w:strike w:val="0"/>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3" w15:restartNumberingAfterBreak="0">
    <w:nsid w:val="6F1E1DE8"/>
    <w:multiLevelType w:val="hybridMultilevel"/>
    <w:tmpl w:val="A6A212E8"/>
    <w:lvl w:ilvl="0" w:tplc="0D4A2B3A">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4" w15:restartNumberingAfterBreak="0">
    <w:nsid w:val="70316A1D"/>
    <w:multiLevelType w:val="multilevel"/>
    <w:tmpl w:val="B770B290"/>
    <w:lvl w:ilvl="0">
      <w:start w:val="1"/>
      <w:numFmt w:val="upperRoman"/>
      <w:lvlText w:val="%1."/>
      <w:lvlJc w:val="left"/>
      <w:pPr>
        <w:ind w:left="1080" w:hanging="720"/>
      </w:pPr>
      <w:rPr>
        <w:rFonts w:cs="Times New Roman" w:hint="default"/>
      </w:rPr>
    </w:lvl>
    <w:lvl w:ilvl="1">
      <w:start w:val="1"/>
      <w:numFmt w:val="decimal"/>
      <w:isLgl/>
      <w:lvlText w:val="%1.%2."/>
      <w:lvlJc w:val="left"/>
      <w:pPr>
        <w:ind w:left="1145" w:hanging="540"/>
      </w:pPr>
      <w:rPr>
        <w:rFonts w:cs="Times New Roman" w:hint="default"/>
        <w:b w:val="0"/>
        <w:i w:val="0"/>
        <w:color w:val="000000"/>
      </w:rPr>
    </w:lvl>
    <w:lvl w:ilvl="2">
      <w:start w:val="1"/>
      <w:numFmt w:val="decimal"/>
      <w:isLgl/>
      <w:lvlText w:val="%1.%2.%3."/>
      <w:lvlJc w:val="left"/>
      <w:pPr>
        <w:ind w:left="1570" w:hanging="720"/>
      </w:pPr>
      <w:rPr>
        <w:rFonts w:cs="Times New Roman" w:hint="default"/>
        <w:b w:val="0"/>
      </w:rPr>
    </w:lvl>
    <w:lvl w:ilvl="3">
      <w:start w:val="1"/>
      <w:numFmt w:val="decimal"/>
      <w:isLgl/>
      <w:lvlText w:val="%1.%2.%3.%4."/>
      <w:lvlJc w:val="left"/>
      <w:pPr>
        <w:ind w:left="1815" w:hanging="720"/>
      </w:pPr>
      <w:rPr>
        <w:rFonts w:cs="Times New Roman" w:hint="default"/>
      </w:rPr>
    </w:lvl>
    <w:lvl w:ilvl="4">
      <w:start w:val="1"/>
      <w:numFmt w:val="decimal"/>
      <w:isLgl/>
      <w:lvlText w:val="%1.%2.%3.%4.%5."/>
      <w:lvlJc w:val="left"/>
      <w:pPr>
        <w:ind w:left="2420" w:hanging="1080"/>
      </w:pPr>
      <w:rPr>
        <w:rFonts w:cs="Times New Roman" w:hint="default"/>
      </w:rPr>
    </w:lvl>
    <w:lvl w:ilvl="5">
      <w:start w:val="1"/>
      <w:numFmt w:val="decimal"/>
      <w:isLgl/>
      <w:lvlText w:val="%1.%2.%3.%4.%5.%6."/>
      <w:lvlJc w:val="left"/>
      <w:pPr>
        <w:ind w:left="2665" w:hanging="1080"/>
      </w:pPr>
      <w:rPr>
        <w:rFonts w:cs="Times New Roman" w:hint="default"/>
      </w:rPr>
    </w:lvl>
    <w:lvl w:ilvl="6">
      <w:start w:val="1"/>
      <w:numFmt w:val="decimal"/>
      <w:isLgl/>
      <w:lvlText w:val="%1.%2.%3.%4.%5.%6.%7."/>
      <w:lvlJc w:val="left"/>
      <w:pPr>
        <w:ind w:left="3270" w:hanging="1440"/>
      </w:pPr>
      <w:rPr>
        <w:rFonts w:cs="Times New Roman" w:hint="default"/>
      </w:rPr>
    </w:lvl>
    <w:lvl w:ilvl="7">
      <w:start w:val="1"/>
      <w:numFmt w:val="decimal"/>
      <w:isLgl/>
      <w:lvlText w:val="%1.%2.%3.%4.%5.%6.%7.%8."/>
      <w:lvlJc w:val="left"/>
      <w:pPr>
        <w:ind w:left="3515" w:hanging="1440"/>
      </w:pPr>
      <w:rPr>
        <w:rFonts w:cs="Times New Roman" w:hint="default"/>
      </w:rPr>
    </w:lvl>
    <w:lvl w:ilvl="8">
      <w:start w:val="1"/>
      <w:numFmt w:val="decimal"/>
      <w:isLgl/>
      <w:lvlText w:val="%1.%2.%3.%4.%5.%6.%7.%8.%9."/>
      <w:lvlJc w:val="left"/>
      <w:pPr>
        <w:ind w:left="4120" w:hanging="1800"/>
      </w:pPr>
      <w:rPr>
        <w:rFonts w:cs="Times New Roman" w:hint="default"/>
      </w:rPr>
    </w:lvl>
  </w:abstractNum>
  <w:abstractNum w:abstractNumId="35" w15:restartNumberingAfterBreak="0">
    <w:nsid w:val="75087CEA"/>
    <w:multiLevelType w:val="hybridMultilevel"/>
    <w:tmpl w:val="06BC935C"/>
    <w:lvl w:ilvl="0" w:tplc="D91ECDB8">
      <w:start w:val="1"/>
      <w:numFmt w:val="decimal"/>
      <w:lvlText w:val="%1)"/>
      <w:lvlJc w:val="left"/>
      <w:pPr>
        <w:ind w:left="700" w:hanging="360"/>
      </w:pPr>
      <w:rPr>
        <w:rFonts w:hint="default"/>
        <w:b w:val="0"/>
      </w:rPr>
    </w:lvl>
    <w:lvl w:ilvl="1" w:tplc="04270019" w:tentative="1">
      <w:start w:val="1"/>
      <w:numFmt w:val="lowerLetter"/>
      <w:lvlText w:val="%2."/>
      <w:lvlJc w:val="left"/>
      <w:pPr>
        <w:ind w:left="1420" w:hanging="360"/>
      </w:pPr>
    </w:lvl>
    <w:lvl w:ilvl="2" w:tplc="0427001B" w:tentative="1">
      <w:start w:val="1"/>
      <w:numFmt w:val="lowerRoman"/>
      <w:lvlText w:val="%3."/>
      <w:lvlJc w:val="right"/>
      <w:pPr>
        <w:ind w:left="2140" w:hanging="180"/>
      </w:pPr>
    </w:lvl>
    <w:lvl w:ilvl="3" w:tplc="0427000F" w:tentative="1">
      <w:start w:val="1"/>
      <w:numFmt w:val="decimal"/>
      <w:lvlText w:val="%4."/>
      <w:lvlJc w:val="left"/>
      <w:pPr>
        <w:ind w:left="2860" w:hanging="360"/>
      </w:pPr>
    </w:lvl>
    <w:lvl w:ilvl="4" w:tplc="04270019" w:tentative="1">
      <w:start w:val="1"/>
      <w:numFmt w:val="lowerLetter"/>
      <w:lvlText w:val="%5."/>
      <w:lvlJc w:val="left"/>
      <w:pPr>
        <w:ind w:left="3580" w:hanging="360"/>
      </w:pPr>
    </w:lvl>
    <w:lvl w:ilvl="5" w:tplc="0427001B" w:tentative="1">
      <w:start w:val="1"/>
      <w:numFmt w:val="lowerRoman"/>
      <w:lvlText w:val="%6."/>
      <w:lvlJc w:val="right"/>
      <w:pPr>
        <w:ind w:left="4300" w:hanging="180"/>
      </w:pPr>
    </w:lvl>
    <w:lvl w:ilvl="6" w:tplc="0427000F" w:tentative="1">
      <w:start w:val="1"/>
      <w:numFmt w:val="decimal"/>
      <w:lvlText w:val="%7."/>
      <w:lvlJc w:val="left"/>
      <w:pPr>
        <w:ind w:left="5020" w:hanging="360"/>
      </w:pPr>
    </w:lvl>
    <w:lvl w:ilvl="7" w:tplc="04270019" w:tentative="1">
      <w:start w:val="1"/>
      <w:numFmt w:val="lowerLetter"/>
      <w:lvlText w:val="%8."/>
      <w:lvlJc w:val="left"/>
      <w:pPr>
        <w:ind w:left="5740" w:hanging="360"/>
      </w:pPr>
    </w:lvl>
    <w:lvl w:ilvl="8" w:tplc="0427001B" w:tentative="1">
      <w:start w:val="1"/>
      <w:numFmt w:val="lowerRoman"/>
      <w:lvlText w:val="%9."/>
      <w:lvlJc w:val="right"/>
      <w:pPr>
        <w:ind w:left="6460" w:hanging="180"/>
      </w:pPr>
    </w:lvl>
  </w:abstractNum>
  <w:abstractNum w:abstractNumId="36" w15:restartNumberingAfterBreak="0">
    <w:nsid w:val="75F04B09"/>
    <w:multiLevelType w:val="multilevel"/>
    <w:tmpl w:val="AC248514"/>
    <w:lvl w:ilvl="0">
      <w:start w:val="61"/>
      <w:numFmt w:val="decimal"/>
      <w:lvlText w:val="%1."/>
      <w:lvlJc w:val="left"/>
      <w:pPr>
        <w:ind w:left="660" w:hanging="660"/>
      </w:pPr>
      <w:rPr>
        <w:rFonts w:hint="default"/>
      </w:rPr>
    </w:lvl>
    <w:lvl w:ilvl="1">
      <w:start w:val="1"/>
      <w:numFmt w:val="decimal"/>
      <w:lvlText w:val="%1.%2."/>
      <w:lvlJc w:val="left"/>
      <w:pPr>
        <w:ind w:left="3495" w:hanging="66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37" w15:restartNumberingAfterBreak="0">
    <w:nsid w:val="79FA3F83"/>
    <w:multiLevelType w:val="multilevel"/>
    <w:tmpl w:val="7B1445FA"/>
    <w:lvl w:ilvl="0">
      <w:start w:val="1"/>
      <w:numFmt w:val="decimal"/>
      <w:lvlText w:val="%1."/>
      <w:lvlJc w:val="left"/>
      <w:pPr>
        <w:tabs>
          <w:tab w:val="num" w:pos="720"/>
        </w:tabs>
        <w:ind w:left="720" w:hanging="360"/>
      </w:pPr>
      <w:rPr>
        <w:b w:val="0"/>
        <w:sz w:val="24"/>
        <w:szCs w:val="24"/>
      </w:rPr>
    </w:lvl>
    <w:lvl w:ilvl="1">
      <w:start w:val="1"/>
      <w:numFmt w:val="decimal"/>
      <w:isLgl/>
      <w:lvlText w:val="%1.%2."/>
      <w:lvlJc w:val="left"/>
      <w:pPr>
        <w:tabs>
          <w:tab w:val="num" w:pos="2204"/>
        </w:tabs>
        <w:ind w:left="2204" w:hanging="360"/>
      </w:pPr>
      <w:rPr>
        <w:rFonts w:hint="default"/>
        <w:b w:val="0"/>
        <w:sz w:val="24"/>
        <w:szCs w:val="24"/>
      </w:rPr>
    </w:lvl>
    <w:lvl w:ilvl="2">
      <w:start w:val="1"/>
      <w:numFmt w:val="decimal"/>
      <w:isLgl/>
      <w:lvlText w:val="%1.%2.%3."/>
      <w:lvlJc w:val="left"/>
      <w:pPr>
        <w:tabs>
          <w:tab w:val="num" w:pos="1080"/>
        </w:tabs>
        <w:ind w:left="1080" w:hanging="720"/>
      </w:pPr>
      <w:rPr>
        <w:rFonts w:hint="default"/>
        <w:b w:val="0"/>
        <w:sz w:val="24"/>
        <w:szCs w:val="24"/>
      </w:rPr>
    </w:lvl>
    <w:lvl w:ilvl="3">
      <w:start w:val="1"/>
      <w:numFmt w:val="decimal"/>
      <w:isLgl/>
      <w:lvlText w:val="%1.%2.%3.%4."/>
      <w:lvlJc w:val="left"/>
      <w:pPr>
        <w:tabs>
          <w:tab w:val="num" w:pos="1080"/>
        </w:tabs>
        <w:ind w:left="1080" w:hanging="720"/>
      </w:pPr>
      <w:rPr>
        <w:rFonts w:hint="default"/>
        <w:b w:val="0"/>
        <w:bCs/>
        <w:sz w:val="24"/>
        <w:szCs w:val="24"/>
      </w:rPr>
    </w:lvl>
    <w:lvl w:ilvl="4">
      <w:start w:val="1"/>
      <w:numFmt w:val="decimal"/>
      <w:isLgl/>
      <w:lvlText w:val="%1.%2.%3.%4.%5."/>
      <w:lvlJc w:val="left"/>
      <w:pPr>
        <w:tabs>
          <w:tab w:val="num" w:pos="1440"/>
        </w:tabs>
        <w:ind w:left="1440" w:hanging="1080"/>
      </w:pPr>
      <w:rPr>
        <w:rFonts w:hint="default"/>
        <w:b/>
        <w:sz w:val="20"/>
      </w:rPr>
    </w:lvl>
    <w:lvl w:ilvl="5">
      <w:start w:val="1"/>
      <w:numFmt w:val="decimal"/>
      <w:isLgl/>
      <w:lvlText w:val="%1.%2.%3.%4.%5.%6."/>
      <w:lvlJc w:val="left"/>
      <w:pPr>
        <w:tabs>
          <w:tab w:val="num" w:pos="1440"/>
        </w:tabs>
        <w:ind w:left="1440" w:hanging="1080"/>
      </w:pPr>
      <w:rPr>
        <w:rFonts w:hint="default"/>
        <w:b/>
        <w:sz w:val="20"/>
      </w:rPr>
    </w:lvl>
    <w:lvl w:ilvl="6">
      <w:start w:val="1"/>
      <w:numFmt w:val="decimal"/>
      <w:isLgl/>
      <w:lvlText w:val="%1.%2.%3.%4.%5.%6.%7."/>
      <w:lvlJc w:val="left"/>
      <w:pPr>
        <w:tabs>
          <w:tab w:val="num" w:pos="1800"/>
        </w:tabs>
        <w:ind w:left="1800" w:hanging="1440"/>
      </w:pPr>
      <w:rPr>
        <w:rFonts w:hint="default"/>
        <w:b/>
        <w:sz w:val="20"/>
      </w:rPr>
    </w:lvl>
    <w:lvl w:ilvl="7">
      <w:start w:val="1"/>
      <w:numFmt w:val="decimal"/>
      <w:isLgl/>
      <w:lvlText w:val="%1.%2.%3.%4.%5.%6.%7.%8."/>
      <w:lvlJc w:val="left"/>
      <w:pPr>
        <w:tabs>
          <w:tab w:val="num" w:pos="1800"/>
        </w:tabs>
        <w:ind w:left="1800" w:hanging="1440"/>
      </w:pPr>
      <w:rPr>
        <w:rFonts w:hint="default"/>
        <w:b/>
        <w:sz w:val="20"/>
      </w:rPr>
    </w:lvl>
    <w:lvl w:ilvl="8">
      <w:start w:val="1"/>
      <w:numFmt w:val="decimal"/>
      <w:isLgl/>
      <w:lvlText w:val="%1.%2.%3.%4.%5.%6.%7.%8.%9."/>
      <w:lvlJc w:val="left"/>
      <w:pPr>
        <w:tabs>
          <w:tab w:val="num" w:pos="2160"/>
        </w:tabs>
        <w:ind w:left="2160" w:hanging="1800"/>
      </w:pPr>
      <w:rPr>
        <w:rFonts w:hint="default"/>
        <w:b/>
        <w:sz w:val="20"/>
      </w:rPr>
    </w:lvl>
  </w:abstractNum>
  <w:abstractNum w:abstractNumId="38" w15:restartNumberingAfterBreak="0">
    <w:nsid w:val="7A6001FC"/>
    <w:multiLevelType w:val="multilevel"/>
    <w:tmpl w:val="7F86BE00"/>
    <w:lvl w:ilvl="0">
      <w:start w:val="35"/>
      <w:numFmt w:val="decimal"/>
      <w:lvlText w:val="%1."/>
      <w:lvlJc w:val="left"/>
      <w:pPr>
        <w:ind w:left="480" w:hanging="480"/>
      </w:pPr>
      <w:rPr>
        <w:rFonts w:hint="default"/>
      </w:rPr>
    </w:lvl>
    <w:lvl w:ilvl="1">
      <w:start w:val="1"/>
      <w:numFmt w:val="decimal"/>
      <w:lvlText w:val="%1.%2."/>
      <w:lvlJc w:val="left"/>
      <w:pPr>
        <w:ind w:left="6151" w:hanging="480"/>
      </w:pPr>
      <w:rPr>
        <w:rFonts w:hint="default"/>
      </w:rPr>
    </w:lvl>
    <w:lvl w:ilvl="2">
      <w:start w:val="1"/>
      <w:numFmt w:val="decimalZero"/>
      <w:lvlText w:val="%1.%2.%3."/>
      <w:lvlJc w:val="left"/>
      <w:pPr>
        <w:ind w:left="12062" w:hanging="720"/>
      </w:pPr>
      <w:rPr>
        <w:rFonts w:hint="default"/>
      </w:rPr>
    </w:lvl>
    <w:lvl w:ilvl="3">
      <w:start w:val="1"/>
      <w:numFmt w:val="decimal"/>
      <w:lvlText w:val="%1.%2.%3.%4."/>
      <w:lvlJc w:val="left"/>
      <w:pPr>
        <w:ind w:left="17733" w:hanging="720"/>
      </w:pPr>
      <w:rPr>
        <w:rFonts w:hint="default"/>
      </w:rPr>
    </w:lvl>
    <w:lvl w:ilvl="4">
      <w:start w:val="1"/>
      <w:numFmt w:val="decimal"/>
      <w:lvlText w:val="%1.%2.%3.%4.%5."/>
      <w:lvlJc w:val="left"/>
      <w:pPr>
        <w:ind w:left="23764" w:hanging="1080"/>
      </w:pPr>
      <w:rPr>
        <w:rFonts w:hint="default"/>
      </w:rPr>
    </w:lvl>
    <w:lvl w:ilvl="5">
      <w:start w:val="1"/>
      <w:numFmt w:val="decimal"/>
      <w:lvlText w:val="%1.%2.%3.%4.%5.%6."/>
      <w:lvlJc w:val="left"/>
      <w:pPr>
        <w:ind w:left="29435" w:hanging="1080"/>
      </w:pPr>
      <w:rPr>
        <w:rFonts w:hint="default"/>
      </w:rPr>
    </w:lvl>
    <w:lvl w:ilvl="6">
      <w:start w:val="1"/>
      <w:numFmt w:val="decimal"/>
      <w:lvlText w:val="%1.%2.%3.%4.%5.%6.%7."/>
      <w:lvlJc w:val="left"/>
      <w:pPr>
        <w:ind w:left="-30070" w:hanging="1440"/>
      </w:pPr>
      <w:rPr>
        <w:rFonts w:hint="default"/>
      </w:rPr>
    </w:lvl>
    <w:lvl w:ilvl="7">
      <w:start w:val="1"/>
      <w:numFmt w:val="decimal"/>
      <w:lvlText w:val="%1.%2.%3.%4.%5.%6.%7.%8."/>
      <w:lvlJc w:val="left"/>
      <w:pPr>
        <w:ind w:left="-24399" w:hanging="1440"/>
      </w:pPr>
      <w:rPr>
        <w:rFonts w:hint="default"/>
      </w:rPr>
    </w:lvl>
    <w:lvl w:ilvl="8">
      <w:start w:val="1"/>
      <w:numFmt w:val="decimal"/>
      <w:lvlText w:val="%1.%2.%3.%4.%5.%6.%7.%8.%9."/>
      <w:lvlJc w:val="left"/>
      <w:pPr>
        <w:ind w:left="-18368" w:hanging="1800"/>
      </w:pPr>
      <w:rPr>
        <w:rFonts w:hint="default"/>
      </w:rPr>
    </w:lvl>
  </w:abstractNum>
  <w:abstractNum w:abstractNumId="39" w15:restartNumberingAfterBreak="0">
    <w:nsid w:val="7DE50F82"/>
    <w:multiLevelType w:val="hybridMultilevel"/>
    <w:tmpl w:val="7242A7E8"/>
    <w:lvl w:ilvl="0" w:tplc="236C3F9C">
      <w:start w:val="1"/>
      <w:numFmt w:val="decimal"/>
      <w:lvlText w:val="%1)"/>
      <w:lvlJc w:val="left"/>
      <w:pPr>
        <w:ind w:left="720" w:hanging="360"/>
      </w:pPr>
      <w:rPr>
        <w:rFonts w:ascii="Times New Roman" w:eastAsiaTheme="minorHAnsi" w:hAnsi="Times New Roman" w:cs="Times New Roman" w:hint="default"/>
        <w:i w:val="0"/>
        <w:iCs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30"/>
  </w:num>
  <w:num w:numId="2">
    <w:abstractNumId w:val="9"/>
  </w:num>
  <w:num w:numId="3">
    <w:abstractNumId w:val="6"/>
  </w:num>
  <w:num w:numId="4">
    <w:abstractNumId w:val="0"/>
  </w:num>
  <w:num w:numId="5">
    <w:abstractNumId w:val="17"/>
  </w:num>
  <w:num w:numId="6">
    <w:abstractNumId w:val="16"/>
  </w:num>
  <w:num w:numId="7">
    <w:abstractNumId w:val="1"/>
  </w:num>
  <w:num w:numId="8">
    <w:abstractNumId w:val="2"/>
  </w:num>
  <w:num w:numId="9">
    <w:abstractNumId w:val="35"/>
  </w:num>
  <w:num w:numId="10">
    <w:abstractNumId w:val="15"/>
  </w:num>
  <w:num w:numId="11">
    <w:abstractNumId w:val="8"/>
  </w:num>
  <w:num w:numId="12">
    <w:abstractNumId w:val="12"/>
  </w:num>
  <w:num w:numId="13">
    <w:abstractNumId w:val="3"/>
  </w:num>
  <w:num w:numId="14">
    <w:abstractNumId w:val="23"/>
  </w:num>
  <w:num w:numId="15">
    <w:abstractNumId w:val="34"/>
  </w:num>
  <w:num w:numId="16">
    <w:abstractNumId w:val="22"/>
  </w:num>
  <w:num w:numId="17">
    <w:abstractNumId w:val="10"/>
  </w:num>
  <w:num w:numId="18">
    <w:abstractNumId w:val="19"/>
  </w:num>
  <w:num w:numId="19">
    <w:abstractNumId w:val="4"/>
  </w:num>
  <w:num w:numId="20">
    <w:abstractNumId w:val="31"/>
  </w:num>
  <w:num w:numId="21">
    <w:abstractNumId w:val="13"/>
  </w:num>
  <w:num w:numId="22">
    <w:abstractNumId w:val="27"/>
  </w:num>
  <w:num w:numId="23">
    <w:abstractNumId w:val="38"/>
  </w:num>
  <w:num w:numId="24">
    <w:abstractNumId w:val="24"/>
  </w:num>
  <w:num w:numId="25">
    <w:abstractNumId w:val="37"/>
  </w:num>
  <w:num w:numId="26">
    <w:abstractNumId w:val="25"/>
  </w:num>
  <w:num w:numId="27">
    <w:abstractNumId w:val="20"/>
  </w:num>
  <w:num w:numId="28">
    <w:abstractNumId w:val="11"/>
  </w:num>
  <w:num w:numId="29">
    <w:abstractNumId w:val="7"/>
  </w:num>
  <w:num w:numId="30">
    <w:abstractNumId w:val="36"/>
  </w:num>
  <w:num w:numId="31">
    <w:abstractNumId w:val="30"/>
    <w:lvlOverride w:ilvl="0">
      <w:lvl w:ilvl="0">
        <w:start w:val="1"/>
        <w:numFmt w:val="upperRoman"/>
        <w:lvlText w:val="%1."/>
        <w:lvlJc w:val="left"/>
        <w:pPr>
          <w:ind w:left="2705" w:hanging="720"/>
        </w:pPr>
        <w:rPr>
          <w:rFonts w:eastAsia="Calibri" w:hint="default"/>
          <w:b/>
          <w:i w:val="0"/>
        </w:rPr>
      </w:lvl>
    </w:lvlOverride>
    <w:lvlOverride w:ilvl="1">
      <w:lvl w:ilvl="1">
        <w:start w:val="1"/>
        <w:numFmt w:val="decimal"/>
        <w:isLgl/>
        <w:lvlText w:val="%2."/>
        <w:lvlJc w:val="left"/>
        <w:pPr>
          <w:ind w:left="891" w:hanging="465"/>
        </w:pPr>
        <w:rPr>
          <w:rFonts w:ascii="Times New Roman" w:eastAsia="Times New Roman" w:hAnsi="Times New Roman" w:cs="Times New Roman" w:hint="default"/>
          <w:b w:val="0"/>
          <w:i w:val="0"/>
        </w:rPr>
      </w:lvl>
    </w:lvlOverride>
    <w:lvlOverride w:ilvl="2">
      <w:lvl w:ilvl="2">
        <w:start w:val="1"/>
        <w:numFmt w:val="decimal"/>
        <w:isLgl/>
        <w:lvlText w:val="%2.%3."/>
        <w:lvlJc w:val="left"/>
        <w:pPr>
          <w:ind w:left="6391" w:hanging="720"/>
        </w:pPr>
        <w:rPr>
          <w:rFonts w:hint="default"/>
          <w:b w:val="0"/>
          <w:i w:val="0"/>
        </w:rPr>
      </w:lvl>
    </w:lvlOverride>
    <w:lvlOverride w:ilvl="3">
      <w:lvl w:ilvl="3">
        <w:start w:val="1"/>
        <w:numFmt w:val="decimal"/>
        <w:isLgl/>
        <w:lvlText w:val="%1.%2.%3.%4."/>
        <w:lvlJc w:val="left"/>
        <w:pPr>
          <w:ind w:left="4690" w:hanging="720"/>
        </w:pPr>
        <w:rPr>
          <w:rFonts w:hint="default"/>
          <w:b w:val="0"/>
          <w:i w:val="0"/>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2">
    <w:abstractNumId w:val="29"/>
  </w:num>
  <w:num w:numId="33">
    <w:abstractNumId w:val="5"/>
  </w:num>
  <w:num w:numId="34">
    <w:abstractNumId w:val="21"/>
  </w:num>
  <w:num w:numId="35">
    <w:abstractNumId w:val="26"/>
  </w:num>
  <w:num w:numId="36">
    <w:abstractNumId w:val="32"/>
  </w:num>
  <w:num w:numId="37">
    <w:abstractNumId w:val="28"/>
  </w:num>
  <w:num w:numId="38">
    <w:abstractNumId w:val="18"/>
  </w:num>
  <w:num w:numId="39">
    <w:abstractNumId w:val="39"/>
  </w:num>
  <w:num w:numId="40">
    <w:abstractNumId w:val="14"/>
  </w:num>
  <w:num w:numId="41">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8"/>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3NDE2N7I0t7Q0NjJW0lEKTi0uzszPAykwNKgFAFV7bsgtAAAA"/>
  </w:docVars>
  <w:rsids>
    <w:rsidRoot w:val="00112029"/>
    <w:rsid w:val="00001A97"/>
    <w:rsid w:val="0000223A"/>
    <w:rsid w:val="00002876"/>
    <w:rsid w:val="00003CDA"/>
    <w:rsid w:val="00005F48"/>
    <w:rsid w:val="000060AE"/>
    <w:rsid w:val="000078D5"/>
    <w:rsid w:val="000112D0"/>
    <w:rsid w:val="00012390"/>
    <w:rsid w:val="000128AD"/>
    <w:rsid w:val="0001293C"/>
    <w:rsid w:val="000132D3"/>
    <w:rsid w:val="0001377D"/>
    <w:rsid w:val="00013F26"/>
    <w:rsid w:val="00014868"/>
    <w:rsid w:val="00015422"/>
    <w:rsid w:val="000155A7"/>
    <w:rsid w:val="00020022"/>
    <w:rsid w:val="00020786"/>
    <w:rsid w:val="00021B71"/>
    <w:rsid w:val="00022D24"/>
    <w:rsid w:val="000241A5"/>
    <w:rsid w:val="0002432F"/>
    <w:rsid w:val="00026179"/>
    <w:rsid w:val="0002698D"/>
    <w:rsid w:val="0002748E"/>
    <w:rsid w:val="000279FC"/>
    <w:rsid w:val="00027E8E"/>
    <w:rsid w:val="000309F7"/>
    <w:rsid w:val="00030A12"/>
    <w:rsid w:val="000320D3"/>
    <w:rsid w:val="000322B1"/>
    <w:rsid w:val="00032C7E"/>
    <w:rsid w:val="00032D6B"/>
    <w:rsid w:val="00033047"/>
    <w:rsid w:val="00033950"/>
    <w:rsid w:val="00033C76"/>
    <w:rsid w:val="00034053"/>
    <w:rsid w:val="000358BE"/>
    <w:rsid w:val="000361E1"/>
    <w:rsid w:val="000406FA"/>
    <w:rsid w:val="00040CDD"/>
    <w:rsid w:val="000412CD"/>
    <w:rsid w:val="00041AEC"/>
    <w:rsid w:val="00043589"/>
    <w:rsid w:val="0004359D"/>
    <w:rsid w:val="00043EE9"/>
    <w:rsid w:val="000449CD"/>
    <w:rsid w:val="00044A0C"/>
    <w:rsid w:val="00044AAF"/>
    <w:rsid w:val="00047FC2"/>
    <w:rsid w:val="0005061E"/>
    <w:rsid w:val="00051345"/>
    <w:rsid w:val="000517C1"/>
    <w:rsid w:val="00051A8B"/>
    <w:rsid w:val="000521D8"/>
    <w:rsid w:val="0005411D"/>
    <w:rsid w:val="00054A95"/>
    <w:rsid w:val="000550B1"/>
    <w:rsid w:val="000563FA"/>
    <w:rsid w:val="000621A0"/>
    <w:rsid w:val="000630AE"/>
    <w:rsid w:val="000631E1"/>
    <w:rsid w:val="000649D4"/>
    <w:rsid w:val="00065750"/>
    <w:rsid w:val="00065ECC"/>
    <w:rsid w:val="0006677F"/>
    <w:rsid w:val="00066C6A"/>
    <w:rsid w:val="00067518"/>
    <w:rsid w:val="00067AD9"/>
    <w:rsid w:val="00067E1D"/>
    <w:rsid w:val="00070401"/>
    <w:rsid w:val="00070EE0"/>
    <w:rsid w:val="00071217"/>
    <w:rsid w:val="00071642"/>
    <w:rsid w:val="00071A47"/>
    <w:rsid w:val="0007234D"/>
    <w:rsid w:val="00072427"/>
    <w:rsid w:val="000744A6"/>
    <w:rsid w:val="00074DC4"/>
    <w:rsid w:val="00074E73"/>
    <w:rsid w:val="0007582B"/>
    <w:rsid w:val="00076302"/>
    <w:rsid w:val="00076F55"/>
    <w:rsid w:val="00077586"/>
    <w:rsid w:val="00080B10"/>
    <w:rsid w:val="000815C9"/>
    <w:rsid w:val="00081C72"/>
    <w:rsid w:val="000828BC"/>
    <w:rsid w:val="00082980"/>
    <w:rsid w:val="00082AEE"/>
    <w:rsid w:val="00082DFD"/>
    <w:rsid w:val="00083CE1"/>
    <w:rsid w:val="00084213"/>
    <w:rsid w:val="000844F4"/>
    <w:rsid w:val="00085A53"/>
    <w:rsid w:val="00085B32"/>
    <w:rsid w:val="00085E65"/>
    <w:rsid w:val="000861C4"/>
    <w:rsid w:val="00091674"/>
    <w:rsid w:val="0009189E"/>
    <w:rsid w:val="00091E73"/>
    <w:rsid w:val="00093207"/>
    <w:rsid w:val="00093866"/>
    <w:rsid w:val="00093B10"/>
    <w:rsid w:val="000966F0"/>
    <w:rsid w:val="000971B7"/>
    <w:rsid w:val="00097A30"/>
    <w:rsid w:val="00097D35"/>
    <w:rsid w:val="000A0816"/>
    <w:rsid w:val="000A0D11"/>
    <w:rsid w:val="000A1263"/>
    <w:rsid w:val="000A1C43"/>
    <w:rsid w:val="000A3098"/>
    <w:rsid w:val="000A318B"/>
    <w:rsid w:val="000A3CA2"/>
    <w:rsid w:val="000A3E7F"/>
    <w:rsid w:val="000A40A7"/>
    <w:rsid w:val="000A4278"/>
    <w:rsid w:val="000A576C"/>
    <w:rsid w:val="000A5A4A"/>
    <w:rsid w:val="000A6673"/>
    <w:rsid w:val="000A7398"/>
    <w:rsid w:val="000B0153"/>
    <w:rsid w:val="000B0969"/>
    <w:rsid w:val="000B16D4"/>
    <w:rsid w:val="000B1BBE"/>
    <w:rsid w:val="000B2129"/>
    <w:rsid w:val="000B2CE7"/>
    <w:rsid w:val="000B3EAA"/>
    <w:rsid w:val="000B5D7C"/>
    <w:rsid w:val="000B67E7"/>
    <w:rsid w:val="000B6CB9"/>
    <w:rsid w:val="000B71E2"/>
    <w:rsid w:val="000B7488"/>
    <w:rsid w:val="000C0690"/>
    <w:rsid w:val="000C104A"/>
    <w:rsid w:val="000C2DBE"/>
    <w:rsid w:val="000C2DDD"/>
    <w:rsid w:val="000C389A"/>
    <w:rsid w:val="000C3EBD"/>
    <w:rsid w:val="000C4E5E"/>
    <w:rsid w:val="000C69A7"/>
    <w:rsid w:val="000D03B7"/>
    <w:rsid w:val="000D05AF"/>
    <w:rsid w:val="000D1210"/>
    <w:rsid w:val="000D1810"/>
    <w:rsid w:val="000D1946"/>
    <w:rsid w:val="000D262A"/>
    <w:rsid w:val="000D2DF4"/>
    <w:rsid w:val="000D2EDD"/>
    <w:rsid w:val="000D2FAF"/>
    <w:rsid w:val="000D334A"/>
    <w:rsid w:val="000D4007"/>
    <w:rsid w:val="000D42EA"/>
    <w:rsid w:val="000D49C5"/>
    <w:rsid w:val="000D59D6"/>
    <w:rsid w:val="000D5FA1"/>
    <w:rsid w:val="000D62DB"/>
    <w:rsid w:val="000D6C75"/>
    <w:rsid w:val="000D78A9"/>
    <w:rsid w:val="000D7CD5"/>
    <w:rsid w:val="000E0D51"/>
    <w:rsid w:val="000E0FEE"/>
    <w:rsid w:val="000E1806"/>
    <w:rsid w:val="000E1F87"/>
    <w:rsid w:val="000E1FA2"/>
    <w:rsid w:val="000E36D4"/>
    <w:rsid w:val="000E3A88"/>
    <w:rsid w:val="000E654B"/>
    <w:rsid w:val="000E676E"/>
    <w:rsid w:val="000E6B54"/>
    <w:rsid w:val="000E6FE8"/>
    <w:rsid w:val="000F0D36"/>
    <w:rsid w:val="000F148E"/>
    <w:rsid w:val="000F1572"/>
    <w:rsid w:val="000F164A"/>
    <w:rsid w:val="000F2FD4"/>
    <w:rsid w:val="000F38EA"/>
    <w:rsid w:val="000F3F25"/>
    <w:rsid w:val="000F48CC"/>
    <w:rsid w:val="000F4955"/>
    <w:rsid w:val="000F5EBF"/>
    <w:rsid w:val="000F5F98"/>
    <w:rsid w:val="000F710D"/>
    <w:rsid w:val="00102A12"/>
    <w:rsid w:val="001039F7"/>
    <w:rsid w:val="001068B0"/>
    <w:rsid w:val="00107931"/>
    <w:rsid w:val="00111547"/>
    <w:rsid w:val="00112029"/>
    <w:rsid w:val="00112793"/>
    <w:rsid w:val="00113E74"/>
    <w:rsid w:val="00113E7B"/>
    <w:rsid w:val="00114C9E"/>
    <w:rsid w:val="00117FD1"/>
    <w:rsid w:val="00120B2C"/>
    <w:rsid w:val="0012160E"/>
    <w:rsid w:val="00122F6F"/>
    <w:rsid w:val="001251D0"/>
    <w:rsid w:val="0012577D"/>
    <w:rsid w:val="0012601F"/>
    <w:rsid w:val="00126055"/>
    <w:rsid w:val="00126A73"/>
    <w:rsid w:val="00131180"/>
    <w:rsid w:val="00131A75"/>
    <w:rsid w:val="00131A8C"/>
    <w:rsid w:val="00132EE9"/>
    <w:rsid w:val="0013480C"/>
    <w:rsid w:val="00134B0E"/>
    <w:rsid w:val="00134DC1"/>
    <w:rsid w:val="00135358"/>
    <w:rsid w:val="00135E1B"/>
    <w:rsid w:val="00140DB5"/>
    <w:rsid w:val="00142A66"/>
    <w:rsid w:val="0014426F"/>
    <w:rsid w:val="00144695"/>
    <w:rsid w:val="00145B94"/>
    <w:rsid w:val="00146700"/>
    <w:rsid w:val="001472EF"/>
    <w:rsid w:val="00147D2E"/>
    <w:rsid w:val="00147E6D"/>
    <w:rsid w:val="00147F73"/>
    <w:rsid w:val="001506F7"/>
    <w:rsid w:val="00150F5D"/>
    <w:rsid w:val="00150FF4"/>
    <w:rsid w:val="00152412"/>
    <w:rsid w:val="00152CC3"/>
    <w:rsid w:val="001547D9"/>
    <w:rsid w:val="00154F35"/>
    <w:rsid w:val="00155542"/>
    <w:rsid w:val="0015772E"/>
    <w:rsid w:val="001579A8"/>
    <w:rsid w:val="0016192F"/>
    <w:rsid w:val="00163274"/>
    <w:rsid w:val="001647B9"/>
    <w:rsid w:val="0016549E"/>
    <w:rsid w:val="00165DE9"/>
    <w:rsid w:val="00166787"/>
    <w:rsid w:val="001678E4"/>
    <w:rsid w:val="00167EC8"/>
    <w:rsid w:val="00170A65"/>
    <w:rsid w:val="00170B77"/>
    <w:rsid w:val="0017163F"/>
    <w:rsid w:val="00172187"/>
    <w:rsid w:val="001722A9"/>
    <w:rsid w:val="00173544"/>
    <w:rsid w:val="001736C0"/>
    <w:rsid w:val="00173ADD"/>
    <w:rsid w:val="00174692"/>
    <w:rsid w:val="00174D48"/>
    <w:rsid w:val="00175D79"/>
    <w:rsid w:val="00175FC1"/>
    <w:rsid w:val="0017603C"/>
    <w:rsid w:val="001767F4"/>
    <w:rsid w:val="0017786E"/>
    <w:rsid w:val="00177F0D"/>
    <w:rsid w:val="00182E08"/>
    <w:rsid w:val="00183123"/>
    <w:rsid w:val="00183253"/>
    <w:rsid w:val="00183692"/>
    <w:rsid w:val="00185121"/>
    <w:rsid w:val="00186BD9"/>
    <w:rsid w:val="00186D56"/>
    <w:rsid w:val="00187F0D"/>
    <w:rsid w:val="00187FC0"/>
    <w:rsid w:val="00190929"/>
    <w:rsid w:val="00190962"/>
    <w:rsid w:val="00190C83"/>
    <w:rsid w:val="00191057"/>
    <w:rsid w:val="001910FA"/>
    <w:rsid w:val="001913D6"/>
    <w:rsid w:val="0019246E"/>
    <w:rsid w:val="0019324A"/>
    <w:rsid w:val="00193C8F"/>
    <w:rsid w:val="00193F63"/>
    <w:rsid w:val="00194340"/>
    <w:rsid w:val="00194761"/>
    <w:rsid w:val="0019570F"/>
    <w:rsid w:val="00196CC6"/>
    <w:rsid w:val="00197E33"/>
    <w:rsid w:val="001A0AD1"/>
    <w:rsid w:val="001A153D"/>
    <w:rsid w:val="001A17F0"/>
    <w:rsid w:val="001A39D4"/>
    <w:rsid w:val="001A3DB5"/>
    <w:rsid w:val="001A774B"/>
    <w:rsid w:val="001A795E"/>
    <w:rsid w:val="001B11C9"/>
    <w:rsid w:val="001B1B37"/>
    <w:rsid w:val="001B2355"/>
    <w:rsid w:val="001B32F8"/>
    <w:rsid w:val="001B46C9"/>
    <w:rsid w:val="001C090C"/>
    <w:rsid w:val="001C0F39"/>
    <w:rsid w:val="001C13E1"/>
    <w:rsid w:val="001C165D"/>
    <w:rsid w:val="001C1FF2"/>
    <w:rsid w:val="001C2399"/>
    <w:rsid w:val="001C3D76"/>
    <w:rsid w:val="001C728E"/>
    <w:rsid w:val="001C7C0B"/>
    <w:rsid w:val="001D200A"/>
    <w:rsid w:val="001D5082"/>
    <w:rsid w:val="001D693F"/>
    <w:rsid w:val="001D7378"/>
    <w:rsid w:val="001D7EBA"/>
    <w:rsid w:val="001D7F2A"/>
    <w:rsid w:val="001D7F9E"/>
    <w:rsid w:val="001E0090"/>
    <w:rsid w:val="001E0E4E"/>
    <w:rsid w:val="001E11AF"/>
    <w:rsid w:val="001E22D9"/>
    <w:rsid w:val="001E30E3"/>
    <w:rsid w:val="001E4CC1"/>
    <w:rsid w:val="001E4DFB"/>
    <w:rsid w:val="001E55F7"/>
    <w:rsid w:val="001E59BD"/>
    <w:rsid w:val="001E6F72"/>
    <w:rsid w:val="001E7A2C"/>
    <w:rsid w:val="001E7B51"/>
    <w:rsid w:val="001F0309"/>
    <w:rsid w:val="001F0648"/>
    <w:rsid w:val="001F0B0A"/>
    <w:rsid w:val="001F38A1"/>
    <w:rsid w:val="001F396A"/>
    <w:rsid w:val="001F52D3"/>
    <w:rsid w:val="001F5DE5"/>
    <w:rsid w:val="001F641C"/>
    <w:rsid w:val="001F7661"/>
    <w:rsid w:val="00200369"/>
    <w:rsid w:val="00200856"/>
    <w:rsid w:val="00200A28"/>
    <w:rsid w:val="0020152C"/>
    <w:rsid w:val="00201ABA"/>
    <w:rsid w:val="00202928"/>
    <w:rsid w:val="0020386D"/>
    <w:rsid w:val="00203A3E"/>
    <w:rsid w:val="00204916"/>
    <w:rsid w:val="00205378"/>
    <w:rsid w:val="0020641F"/>
    <w:rsid w:val="00206A9F"/>
    <w:rsid w:val="00207FFB"/>
    <w:rsid w:val="0021194E"/>
    <w:rsid w:val="00211C8B"/>
    <w:rsid w:val="00212ED6"/>
    <w:rsid w:val="00214D55"/>
    <w:rsid w:val="00214DDA"/>
    <w:rsid w:val="002158B3"/>
    <w:rsid w:val="00215F12"/>
    <w:rsid w:val="0021727B"/>
    <w:rsid w:val="002174ED"/>
    <w:rsid w:val="002175AB"/>
    <w:rsid w:val="00217AE8"/>
    <w:rsid w:val="00220C4A"/>
    <w:rsid w:val="002210D5"/>
    <w:rsid w:val="002217A2"/>
    <w:rsid w:val="0022317E"/>
    <w:rsid w:val="00224A92"/>
    <w:rsid w:val="00225A69"/>
    <w:rsid w:val="00226C0B"/>
    <w:rsid w:val="00227889"/>
    <w:rsid w:val="0023111A"/>
    <w:rsid w:val="00232E14"/>
    <w:rsid w:val="0023347F"/>
    <w:rsid w:val="00233B7B"/>
    <w:rsid w:val="00234A91"/>
    <w:rsid w:val="00237EA2"/>
    <w:rsid w:val="00240A48"/>
    <w:rsid w:val="002420F8"/>
    <w:rsid w:val="00242355"/>
    <w:rsid w:val="002441BD"/>
    <w:rsid w:val="00244B70"/>
    <w:rsid w:val="00244BFA"/>
    <w:rsid w:val="002458BD"/>
    <w:rsid w:val="00246F18"/>
    <w:rsid w:val="002476CC"/>
    <w:rsid w:val="0025244A"/>
    <w:rsid w:val="002534CD"/>
    <w:rsid w:val="0025378C"/>
    <w:rsid w:val="0025428F"/>
    <w:rsid w:val="00254464"/>
    <w:rsid w:val="002546C0"/>
    <w:rsid w:val="00254888"/>
    <w:rsid w:val="00254BC9"/>
    <w:rsid w:val="002553E3"/>
    <w:rsid w:val="0025545E"/>
    <w:rsid w:val="0025586F"/>
    <w:rsid w:val="00255E44"/>
    <w:rsid w:val="00257556"/>
    <w:rsid w:val="002579FB"/>
    <w:rsid w:val="00261386"/>
    <w:rsid w:val="00261CC0"/>
    <w:rsid w:val="002621AA"/>
    <w:rsid w:val="002631E9"/>
    <w:rsid w:val="002642CE"/>
    <w:rsid w:val="0026448E"/>
    <w:rsid w:val="00265BC4"/>
    <w:rsid w:val="00265C23"/>
    <w:rsid w:val="00265C83"/>
    <w:rsid w:val="0026601C"/>
    <w:rsid w:val="002661D2"/>
    <w:rsid w:val="002664B9"/>
    <w:rsid w:val="0027072D"/>
    <w:rsid w:val="00270A61"/>
    <w:rsid w:val="00273750"/>
    <w:rsid w:val="00273DDA"/>
    <w:rsid w:val="00274EA9"/>
    <w:rsid w:val="00275F77"/>
    <w:rsid w:val="0027675E"/>
    <w:rsid w:val="00277F18"/>
    <w:rsid w:val="00281025"/>
    <w:rsid w:val="0028115F"/>
    <w:rsid w:val="00284162"/>
    <w:rsid w:val="002844B2"/>
    <w:rsid w:val="00286F56"/>
    <w:rsid w:val="00287C1E"/>
    <w:rsid w:val="00287F7E"/>
    <w:rsid w:val="00290AF8"/>
    <w:rsid w:val="0029152F"/>
    <w:rsid w:val="00292841"/>
    <w:rsid w:val="00294EC1"/>
    <w:rsid w:val="00295B37"/>
    <w:rsid w:val="00295F68"/>
    <w:rsid w:val="0029703B"/>
    <w:rsid w:val="0029705B"/>
    <w:rsid w:val="00297E21"/>
    <w:rsid w:val="002A0146"/>
    <w:rsid w:val="002A1976"/>
    <w:rsid w:val="002A23B8"/>
    <w:rsid w:val="002A312F"/>
    <w:rsid w:val="002A39F2"/>
    <w:rsid w:val="002A3EB6"/>
    <w:rsid w:val="002A401D"/>
    <w:rsid w:val="002A4741"/>
    <w:rsid w:val="002A4807"/>
    <w:rsid w:val="002A4BF3"/>
    <w:rsid w:val="002A50CA"/>
    <w:rsid w:val="002A6453"/>
    <w:rsid w:val="002A6707"/>
    <w:rsid w:val="002A68BF"/>
    <w:rsid w:val="002A6C4C"/>
    <w:rsid w:val="002A78B7"/>
    <w:rsid w:val="002B2BD2"/>
    <w:rsid w:val="002B33F4"/>
    <w:rsid w:val="002B3DA4"/>
    <w:rsid w:val="002B501B"/>
    <w:rsid w:val="002B6448"/>
    <w:rsid w:val="002B7A47"/>
    <w:rsid w:val="002C060E"/>
    <w:rsid w:val="002C1F87"/>
    <w:rsid w:val="002C2060"/>
    <w:rsid w:val="002C30C9"/>
    <w:rsid w:val="002C44D5"/>
    <w:rsid w:val="002C5395"/>
    <w:rsid w:val="002C65ED"/>
    <w:rsid w:val="002C754A"/>
    <w:rsid w:val="002D0DB3"/>
    <w:rsid w:val="002D152E"/>
    <w:rsid w:val="002D339A"/>
    <w:rsid w:val="002D390E"/>
    <w:rsid w:val="002D5362"/>
    <w:rsid w:val="002D60E3"/>
    <w:rsid w:val="002D7DA8"/>
    <w:rsid w:val="002E20B9"/>
    <w:rsid w:val="002E2319"/>
    <w:rsid w:val="002E26D8"/>
    <w:rsid w:val="002E28EA"/>
    <w:rsid w:val="002E2FA8"/>
    <w:rsid w:val="002E4043"/>
    <w:rsid w:val="002E41E9"/>
    <w:rsid w:val="002E4B1B"/>
    <w:rsid w:val="002E5496"/>
    <w:rsid w:val="002E5955"/>
    <w:rsid w:val="002E602B"/>
    <w:rsid w:val="002F07B0"/>
    <w:rsid w:val="002F1743"/>
    <w:rsid w:val="002F1CFC"/>
    <w:rsid w:val="002F306E"/>
    <w:rsid w:val="002F330E"/>
    <w:rsid w:val="002F3D1F"/>
    <w:rsid w:val="002F4373"/>
    <w:rsid w:val="002F4503"/>
    <w:rsid w:val="002F5224"/>
    <w:rsid w:val="002F547A"/>
    <w:rsid w:val="002F6152"/>
    <w:rsid w:val="002F689A"/>
    <w:rsid w:val="002F6D27"/>
    <w:rsid w:val="002F7B91"/>
    <w:rsid w:val="00300952"/>
    <w:rsid w:val="00300A02"/>
    <w:rsid w:val="00300A83"/>
    <w:rsid w:val="003017D3"/>
    <w:rsid w:val="00301DF8"/>
    <w:rsid w:val="00302ED9"/>
    <w:rsid w:val="00303197"/>
    <w:rsid w:val="00303AAE"/>
    <w:rsid w:val="00304668"/>
    <w:rsid w:val="0030496E"/>
    <w:rsid w:val="003051FD"/>
    <w:rsid w:val="00305888"/>
    <w:rsid w:val="00306529"/>
    <w:rsid w:val="00307ACA"/>
    <w:rsid w:val="00307B8D"/>
    <w:rsid w:val="0031217C"/>
    <w:rsid w:val="00314050"/>
    <w:rsid w:val="003157AC"/>
    <w:rsid w:val="00315E6C"/>
    <w:rsid w:val="00315ED8"/>
    <w:rsid w:val="00316693"/>
    <w:rsid w:val="00316907"/>
    <w:rsid w:val="00316B59"/>
    <w:rsid w:val="003179D2"/>
    <w:rsid w:val="00321BAE"/>
    <w:rsid w:val="00322557"/>
    <w:rsid w:val="003234B9"/>
    <w:rsid w:val="003235D6"/>
    <w:rsid w:val="00324502"/>
    <w:rsid w:val="003259A2"/>
    <w:rsid w:val="00325E54"/>
    <w:rsid w:val="0032667D"/>
    <w:rsid w:val="0032787B"/>
    <w:rsid w:val="003308A2"/>
    <w:rsid w:val="00330F3F"/>
    <w:rsid w:val="00331AC9"/>
    <w:rsid w:val="0033266C"/>
    <w:rsid w:val="0033274B"/>
    <w:rsid w:val="00332F8F"/>
    <w:rsid w:val="003334C5"/>
    <w:rsid w:val="00333C8C"/>
    <w:rsid w:val="0033411B"/>
    <w:rsid w:val="003356D9"/>
    <w:rsid w:val="003358A4"/>
    <w:rsid w:val="00335A79"/>
    <w:rsid w:val="00335AE4"/>
    <w:rsid w:val="00336D04"/>
    <w:rsid w:val="003374B3"/>
    <w:rsid w:val="0033767D"/>
    <w:rsid w:val="0033790B"/>
    <w:rsid w:val="003379C0"/>
    <w:rsid w:val="0034048B"/>
    <w:rsid w:val="00340605"/>
    <w:rsid w:val="00340780"/>
    <w:rsid w:val="00340F42"/>
    <w:rsid w:val="00342BB5"/>
    <w:rsid w:val="00343FE7"/>
    <w:rsid w:val="00344E3E"/>
    <w:rsid w:val="00345385"/>
    <w:rsid w:val="0034618A"/>
    <w:rsid w:val="0034622C"/>
    <w:rsid w:val="00346593"/>
    <w:rsid w:val="00346630"/>
    <w:rsid w:val="00346B56"/>
    <w:rsid w:val="00347151"/>
    <w:rsid w:val="00347299"/>
    <w:rsid w:val="003501A2"/>
    <w:rsid w:val="003502C3"/>
    <w:rsid w:val="00350954"/>
    <w:rsid w:val="00351038"/>
    <w:rsid w:val="00351887"/>
    <w:rsid w:val="0035391A"/>
    <w:rsid w:val="00353B13"/>
    <w:rsid w:val="00355211"/>
    <w:rsid w:val="00355BC3"/>
    <w:rsid w:val="00356638"/>
    <w:rsid w:val="00357055"/>
    <w:rsid w:val="003579F9"/>
    <w:rsid w:val="00361D01"/>
    <w:rsid w:val="00362103"/>
    <w:rsid w:val="003627F3"/>
    <w:rsid w:val="00362C2F"/>
    <w:rsid w:val="00363318"/>
    <w:rsid w:val="003640E6"/>
    <w:rsid w:val="00366AD1"/>
    <w:rsid w:val="00367400"/>
    <w:rsid w:val="003704D7"/>
    <w:rsid w:val="00373395"/>
    <w:rsid w:val="003734F6"/>
    <w:rsid w:val="00374252"/>
    <w:rsid w:val="00375B02"/>
    <w:rsid w:val="00375D55"/>
    <w:rsid w:val="00375DBD"/>
    <w:rsid w:val="00376CF8"/>
    <w:rsid w:val="00376DCC"/>
    <w:rsid w:val="003776B7"/>
    <w:rsid w:val="00377BEB"/>
    <w:rsid w:val="00377CCD"/>
    <w:rsid w:val="00380324"/>
    <w:rsid w:val="00380470"/>
    <w:rsid w:val="003812F2"/>
    <w:rsid w:val="003818D7"/>
    <w:rsid w:val="00381BA3"/>
    <w:rsid w:val="00382306"/>
    <w:rsid w:val="003823C5"/>
    <w:rsid w:val="00382A46"/>
    <w:rsid w:val="0038378A"/>
    <w:rsid w:val="00384055"/>
    <w:rsid w:val="00385B2C"/>
    <w:rsid w:val="00387C16"/>
    <w:rsid w:val="00390B7D"/>
    <w:rsid w:val="003924E5"/>
    <w:rsid w:val="003926E9"/>
    <w:rsid w:val="00393EBC"/>
    <w:rsid w:val="00393FA1"/>
    <w:rsid w:val="0039413A"/>
    <w:rsid w:val="00394949"/>
    <w:rsid w:val="003952A7"/>
    <w:rsid w:val="00395744"/>
    <w:rsid w:val="00395C59"/>
    <w:rsid w:val="00396CE0"/>
    <w:rsid w:val="00396CE7"/>
    <w:rsid w:val="003A021F"/>
    <w:rsid w:val="003A0D04"/>
    <w:rsid w:val="003A2216"/>
    <w:rsid w:val="003A2794"/>
    <w:rsid w:val="003A3EE9"/>
    <w:rsid w:val="003A4E3A"/>
    <w:rsid w:val="003A5829"/>
    <w:rsid w:val="003A59B5"/>
    <w:rsid w:val="003A61A6"/>
    <w:rsid w:val="003A69FF"/>
    <w:rsid w:val="003A6DA2"/>
    <w:rsid w:val="003A7120"/>
    <w:rsid w:val="003B01A3"/>
    <w:rsid w:val="003B06CA"/>
    <w:rsid w:val="003B0984"/>
    <w:rsid w:val="003B1AC6"/>
    <w:rsid w:val="003B3894"/>
    <w:rsid w:val="003B3CB8"/>
    <w:rsid w:val="003B48F5"/>
    <w:rsid w:val="003B62FE"/>
    <w:rsid w:val="003B63D1"/>
    <w:rsid w:val="003B64EA"/>
    <w:rsid w:val="003B65C2"/>
    <w:rsid w:val="003B76A9"/>
    <w:rsid w:val="003B78BC"/>
    <w:rsid w:val="003C1270"/>
    <w:rsid w:val="003C130F"/>
    <w:rsid w:val="003C2130"/>
    <w:rsid w:val="003C2FAC"/>
    <w:rsid w:val="003C4314"/>
    <w:rsid w:val="003C510C"/>
    <w:rsid w:val="003C5CAA"/>
    <w:rsid w:val="003C7051"/>
    <w:rsid w:val="003C76AB"/>
    <w:rsid w:val="003D06BD"/>
    <w:rsid w:val="003D0A10"/>
    <w:rsid w:val="003D184A"/>
    <w:rsid w:val="003D1DCE"/>
    <w:rsid w:val="003D1EEC"/>
    <w:rsid w:val="003D286E"/>
    <w:rsid w:val="003D317A"/>
    <w:rsid w:val="003D34A6"/>
    <w:rsid w:val="003D353B"/>
    <w:rsid w:val="003D40A2"/>
    <w:rsid w:val="003D44AC"/>
    <w:rsid w:val="003D544E"/>
    <w:rsid w:val="003D6036"/>
    <w:rsid w:val="003D64D0"/>
    <w:rsid w:val="003D6576"/>
    <w:rsid w:val="003D6D3D"/>
    <w:rsid w:val="003D79F3"/>
    <w:rsid w:val="003E1287"/>
    <w:rsid w:val="003E1351"/>
    <w:rsid w:val="003E162B"/>
    <w:rsid w:val="003E1E55"/>
    <w:rsid w:val="003E27A6"/>
    <w:rsid w:val="003E53B6"/>
    <w:rsid w:val="003E59A3"/>
    <w:rsid w:val="003E6371"/>
    <w:rsid w:val="003E7872"/>
    <w:rsid w:val="003E7B4A"/>
    <w:rsid w:val="003F07DB"/>
    <w:rsid w:val="003F0C06"/>
    <w:rsid w:val="003F105F"/>
    <w:rsid w:val="003F11CD"/>
    <w:rsid w:val="003F2BC7"/>
    <w:rsid w:val="003F35D3"/>
    <w:rsid w:val="003F50D0"/>
    <w:rsid w:val="003F595B"/>
    <w:rsid w:val="003F5FD8"/>
    <w:rsid w:val="003F617C"/>
    <w:rsid w:val="003F7D8E"/>
    <w:rsid w:val="0040079A"/>
    <w:rsid w:val="00402E41"/>
    <w:rsid w:val="00404A4E"/>
    <w:rsid w:val="00404B89"/>
    <w:rsid w:val="00404CE1"/>
    <w:rsid w:val="00405395"/>
    <w:rsid w:val="0040574B"/>
    <w:rsid w:val="0040677D"/>
    <w:rsid w:val="00407C70"/>
    <w:rsid w:val="004103F3"/>
    <w:rsid w:val="00410E77"/>
    <w:rsid w:val="00411C5F"/>
    <w:rsid w:val="00413BE4"/>
    <w:rsid w:val="00414240"/>
    <w:rsid w:val="004143F9"/>
    <w:rsid w:val="00414B3D"/>
    <w:rsid w:val="00415D02"/>
    <w:rsid w:val="004160BD"/>
    <w:rsid w:val="0041721A"/>
    <w:rsid w:val="00420A5D"/>
    <w:rsid w:val="004217BD"/>
    <w:rsid w:val="00422164"/>
    <w:rsid w:val="0042235A"/>
    <w:rsid w:val="0042258B"/>
    <w:rsid w:val="00423056"/>
    <w:rsid w:val="004230AA"/>
    <w:rsid w:val="00424B98"/>
    <w:rsid w:val="004253A3"/>
    <w:rsid w:val="00426BF2"/>
    <w:rsid w:val="004270DE"/>
    <w:rsid w:val="004279CA"/>
    <w:rsid w:val="00427BFB"/>
    <w:rsid w:val="00427C2A"/>
    <w:rsid w:val="00430DD7"/>
    <w:rsid w:val="004317C9"/>
    <w:rsid w:val="00431A66"/>
    <w:rsid w:val="004321DF"/>
    <w:rsid w:val="004323CF"/>
    <w:rsid w:val="00433293"/>
    <w:rsid w:val="00433EEB"/>
    <w:rsid w:val="00433FE7"/>
    <w:rsid w:val="00435A06"/>
    <w:rsid w:val="0043752B"/>
    <w:rsid w:val="00440135"/>
    <w:rsid w:val="004412EF"/>
    <w:rsid w:val="00441AAD"/>
    <w:rsid w:val="004430A2"/>
    <w:rsid w:val="00445302"/>
    <w:rsid w:val="00445F50"/>
    <w:rsid w:val="00446482"/>
    <w:rsid w:val="004465DB"/>
    <w:rsid w:val="00446C5D"/>
    <w:rsid w:val="00446DA6"/>
    <w:rsid w:val="004474EC"/>
    <w:rsid w:val="00450C90"/>
    <w:rsid w:val="00451C98"/>
    <w:rsid w:val="00452379"/>
    <w:rsid w:val="00452A51"/>
    <w:rsid w:val="00452D25"/>
    <w:rsid w:val="00453329"/>
    <w:rsid w:val="00453B25"/>
    <w:rsid w:val="00454C9E"/>
    <w:rsid w:val="00456392"/>
    <w:rsid w:val="00456CE3"/>
    <w:rsid w:val="004570C1"/>
    <w:rsid w:val="004625B0"/>
    <w:rsid w:val="00462715"/>
    <w:rsid w:val="00462895"/>
    <w:rsid w:val="00462BE8"/>
    <w:rsid w:val="004656BA"/>
    <w:rsid w:val="0046650E"/>
    <w:rsid w:val="00466C1B"/>
    <w:rsid w:val="00466FD6"/>
    <w:rsid w:val="00467E4E"/>
    <w:rsid w:val="00470560"/>
    <w:rsid w:val="0047068B"/>
    <w:rsid w:val="004737AF"/>
    <w:rsid w:val="004753F2"/>
    <w:rsid w:val="004756DA"/>
    <w:rsid w:val="00475BD7"/>
    <w:rsid w:val="00477145"/>
    <w:rsid w:val="00480CE3"/>
    <w:rsid w:val="00481F5C"/>
    <w:rsid w:val="00483EE6"/>
    <w:rsid w:val="00487746"/>
    <w:rsid w:val="00487F54"/>
    <w:rsid w:val="00490521"/>
    <w:rsid w:val="0049055F"/>
    <w:rsid w:val="004907A6"/>
    <w:rsid w:val="00490CDD"/>
    <w:rsid w:val="00490DBE"/>
    <w:rsid w:val="004922B5"/>
    <w:rsid w:val="00493368"/>
    <w:rsid w:val="00493EEC"/>
    <w:rsid w:val="004946EA"/>
    <w:rsid w:val="00494A06"/>
    <w:rsid w:val="00494A2E"/>
    <w:rsid w:val="00496C89"/>
    <w:rsid w:val="004A092B"/>
    <w:rsid w:val="004A1120"/>
    <w:rsid w:val="004A2043"/>
    <w:rsid w:val="004A2350"/>
    <w:rsid w:val="004A2532"/>
    <w:rsid w:val="004A2A27"/>
    <w:rsid w:val="004A2BDF"/>
    <w:rsid w:val="004A322B"/>
    <w:rsid w:val="004A3849"/>
    <w:rsid w:val="004A47AB"/>
    <w:rsid w:val="004A674A"/>
    <w:rsid w:val="004A7794"/>
    <w:rsid w:val="004A7C19"/>
    <w:rsid w:val="004A7FB0"/>
    <w:rsid w:val="004B04AD"/>
    <w:rsid w:val="004B0673"/>
    <w:rsid w:val="004B0812"/>
    <w:rsid w:val="004B24C5"/>
    <w:rsid w:val="004B2C82"/>
    <w:rsid w:val="004B3503"/>
    <w:rsid w:val="004B3A82"/>
    <w:rsid w:val="004B44AE"/>
    <w:rsid w:val="004B6167"/>
    <w:rsid w:val="004B65FB"/>
    <w:rsid w:val="004B66C9"/>
    <w:rsid w:val="004B72B3"/>
    <w:rsid w:val="004C0A1E"/>
    <w:rsid w:val="004C10D7"/>
    <w:rsid w:val="004C288F"/>
    <w:rsid w:val="004C4BF5"/>
    <w:rsid w:val="004C4E6C"/>
    <w:rsid w:val="004C615A"/>
    <w:rsid w:val="004C61D8"/>
    <w:rsid w:val="004C6EA6"/>
    <w:rsid w:val="004C7246"/>
    <w:rsid w:val="004C7BF8"/>
    <w:rsid w:val="004D0223"/>
    <w:rsid w:val="004D07AB"/>
    <w:rsid w:val="004D2643"/>
    <w:rsid w:val="004D3A23"/>
    <w:rsid w:val="004D42E6"/>
    <w:rsid w:val="004D4EEE"/>
    <w:rsid w:val="004D520A"/>
    <w:rsid w:val="004D5B5D"/>
    <w:rsid w:val="004D5DE3"/>
    <w:rsid w:val="004D6F0D"/>
    <w:rsid w:val="004D70DD"/>
    <w:rsid w:val="004D7275"/>
    <w:rsid w:val="004D7829"/>
    <w:rsid w:val="004D78D8"/>
    <w:rsid w:val="004E00B5"/>
    <w:rsid w:val="004E017C"/>
    <w:rsid w:val="004E0936"/>
    <w:rsid w:val="004E137E"/>
    <w:rsid w:val="004E3386"/>
    <w:rsid w:val="004E3B27"/>
    <w:rsid w:val="004E3C47"/>
    <w:rsid w:val="004E4DE2"/>
    <w:rsid w:val="004E50CA"/>
    <w:rsid w:val="004E61BD"/>
    <w:rsid w:val="004E62A6"/>
    <w:rsid w:val="004E696A"/>
    <w:rsid w:val="004E70F4"/>
    <w:rsid w:val="004E7949"/>
    <w:rsid w:val="004F09CF"/>
    <w:rsid w:val="004F11BD"/>
    <w:rsid w:val="004F1699"/>
    <w:rsid w:val="004F1A7C"/>
    <w:rsid w:val="004F1B4A"/>
    <w:rsid w:val="004F1BC5"/>
    <w:rsid w:val="004F2BD5"/>
    <w:rsid w:val="004F2F7C"/>
    <w:rsid w:val="004F3504"/>
    <w:rsid w:val="004F4E1D"/>
    <w:rsid w:val="004F6D09"/>
    <w:rsid w:val="004F79A6"/>
    <w:rsid w:val="005035A9"/>
    <w:rsid w:val="00503829"/>
    <w:rsid w:val="00503D91"/>
    <w:rsid w:val="005041C1"/>
    <w:rsid w:val="005045BA"/>
    <w:rsid w:val="00504A9C"/>
    <w:rsid w:val="00505097"/>
    <w:rsid w:val="005050EE"/>
    <w:rsid w:val="00505EBA"/>
    <w:rsid w:val="00510C58"/>
    <w:rsid w:val="00511653"/>
    <w:rsid w:val="0051334A"/>
    <w:rsid w:val="00514AC0"/>
    <w:rsid w:val="005151B0"/>
    <w:rsid w:val="0051538C"/>
    <w:rsid w:val="005153C8"/>
    <w:rsid w:val="005156EC"/>
    <w:rsid w:val="00517AE2"/>
    <w:rsid w:val="0052058B"/>
    <w:rsid w:val="00523AEF"/>
    <w:rsid w:val="00524027"/>
    <w:rsid w:val="0052440A"/>
    <w:rsid w:val="0052528E"/>
    <w:rsid w:val="005253E5"/>
    <w:rsid w:val="005256A8"/>
    <w:rsid w:val="005267FE"/>
    <w:rsid w:val="00526D73"/>
    <w:rsid w:val="0052701D"/>
    <w:rsid w:val="00527041"/>
    <w:rsid w:val="005279BE"/>
    <w:rsid w:val="00527E59"/>
    <w:rsid w:val="00530638"/>
    <w:rsid w:val="005308BD"/>
    <w:rsid w:val="00531B04"/>
    <w:rsid w:val="00531B65"/>
    <w:rsid w:val="00532567"/>
    <w:rsid w:val="0053313A"/>
    <w:rsid w:val="005333CC"/>
    <w:rsid w:val="005340B8"/>
    <w:rsid w:val="00534D4A"/>
    <w:rsid w:val="00535A90"/>
    <w:rsid w:val="005364A9"/>
    <w:rsid w:val="00541550"/>
    <w:rsid w:val="00541FCE"/>
    <w:rsid w:val="005426AF"/>
    <w:rsid w:val="00542A21"/>
    <w:rsid w:val="00542DB1"/>
    <w:rsid w:val="005437C1"/>
    <w:rsid w:val="0054483B"/>
    <w:rsid w:val="00545796"/>
    <w:rsid w:val="0054597F"/>
    <w:rsid w:val="00546A01"/>
    <w:rsid w:val="00546A8A"/>
    <w:rsid w:val="00546E2F"/>
    <w:rsid w:val="00546E46"/>
    <w:rsid w:val="00546EBC"/>
    <w:rsid w:val="0054728F"/>
    <w:rsid w:val="00547379"/>
    <w:rsid w:val="005508AF"/>
    <w:rsid w:val="005508F1"/>
    <w:rsid w:val="00551024"/>
    <w:rsid w:val="00553BB1"/>
    <w:rsid w:val="00553C42"/>
    <w:rsid w:val="00554346"/>
    <w:rsid w:val="005558AF"/>
    <w:rsid w:val="00557F99"/>
    <w:rsid w:val="00560780"/>
    <w:rsid w:val="005609A7"/>
    <w:rsid w:val="0056272D"/>
    <w:rsid w:val="00562D9A"/>
    <w:rsid w:val="005649F1"/>
    <w:rsid w:val="00566008"/>
    <w:rsid w:val="005668D9"/>
    <w:rsid w:val="00567876"/>
    <w:rsid w:val="00567989"/>
    <w:rsid w:val="00567C28"/>
    <w:rsid w:val="00570AB3"/>
    <w:rsid w:val="005724A1"/>
    <w:rsid w:val="00572EC1"/>
    <w:rsid w:val="00574083"/>
    <w:rsid w:val="00574AAC"/>
    <w:rsid w:val="00575C8B"/>
    <w:rsid w:val="00576D80"/>
    <w:rsid w:val="00580875"/>
    <w:rsid w:val="00580F87"/>
    <w:rsid w:val="005817F8"/>
    <w:rsid w:val="005818A7"/>
    <w:rsid w:val="00581F06"/>
    <w:rsid w:val="00581F1B"/>
    <w:rsid w:val="00584D78"/>
    <w:rsid w:val="00585B13"/>
    <w:rsid w:val="00587296"/>
    <w:rsid w:val="00590444"/>
    <w:rsid w:val="00590984"/>
    <w:rsid w:val="00591ED4"/>
    <w:rsid w:val="005923C6"/>
    <w:rsid w:val="005930CA"/>
    <w:rsid w:val="00593D59"/>
    <w:rsid w:val="00594D14"/>
    <w:rsid w:val="005957EB"/>
    <w:rsid w:val="00595DF0"/>
    <w:rsid w:val="005971C4"/>
    <w:rsid w:val="005972DE"/>
    <w:rsid w:val="005A1647"/>
    <w:rsid w:val="005A1A4A"/>
    <w:rsid w:val="005A2E55"/>
    <w:rsid w:val="005A48D2"/>
    <w:rsid w:val="005A5817"/>
    <w:rsid w:val="005A6CF0"/>
    <w:rsid w:val="005A7353"/>
    <w:rsid w:val="005A7609"/>
    <w:rsid w:val="005A7BE2"/>
    <w:rsid w:val="005B0BDD"/>
    <w:rsid w:val="005B0C86"/>
    <w:rsid w:val="005B1B10"/>
    <w:rsid w:val="005B249A"/>
    <w:rsid w:val="005B2FEF"/>
    <w:rsid w:val="005B3033"/>
    <w:rsid w:val="005B3CDF"/>
    <w:rsid w:val="005B3DC8"/>
    <w:rsid w:val="005B439D"/>
    <w:rsid w:val="005B46FA"/>
    <w:rsid w:val="005B5044"/>
    <w:rsid w:val="005B5D9E"/>
    <w:rsid w:val="005C0322"/>
    <w:rsid w:val="005C1C34"/>
    <w:rsid w:val="005C2988"/>
    <w:rsid w:val="005C35AC"/>
    <w:rsid w:val="005C360E"/>
    <w:rsid w:val="005C5188"/>
    <w:rsid w:val="005C545E"/>
    <w:rsid w:val="005C718A"/>
    <w:rsid w:val="005C734C"/>
    <w:rsid w:val="005C7D0E"/>
    <w:rsid w:val="005C7DBF"/>
    <w:rsid w:val="005D06E1"/>
    <w:rsid w:val="005D1649"/>
    <w:rsid w:val="005D30D6"/>
    <w:rsid w:val="005D3C12"/>
    <w:rsid w:val="005D3CE7"/>
    <w:rsid w:val="005D605D"/>
    <w:rsid w:val="005D78C4"/>
    <w:rsid w:val="005D7DD4"/>
    <w:rsid w:val="005D7E18"/>
    <w:rsid w:val="005E0255"/>
    <w:rsid w:val="005E0273"/>
    <w:rsid w:val="005E0A7C"/>
    <w:rsid w:val="005E1FC0"/>
    <w:rsid w:val="005E27C1"/>
    <w:rsid w:val="005E2C1E"/>
    <w:rsid w:val="005E2E13"/>
    <w:rsid w:val="005E2F7B"/>
    <w:rsid w:val="005E31D0"/>
    <w:rsid w:val="005E45E8"/>
    <w:rsid w:val="005E4712"/>
    <w:rsid w:val="005E5019"/>
    <w:rsid w:val="005E54A6"/>
    <w:rsid w:val="005E6D4B"/>
    <w:rsid w:val="005E7036"/>
    <w:rsid w:val="005E7FCB"/>
    <w:rsid w:val="005F01E5"/>
    <w:rsid w:val="005F10EB"/>
    <w:rsid w:val="005F2102"/>
    <w:rsid w:val="005F330A"/>
    <w:rsid w:val="005F3C24"/>
    <w:rsid w:val="005F3F9F"/>
    <w:rsid w:val="005F5917"/>
    <w:rsid w:val="005F688F"/>
    <w:rsid w:val="005F6D8E"/>
    <w:rsid w:val="005F6E73"/>
    <w:rsid w:val="005F76DA"/>
    <w:rsid w:val="00600D33"/>
    <w:rsid w:val="006012BE"/>
    <w:rsid w:val="00601644"/>
    <w:rsid w:val="00601FF2"/>
    <w:rsid w:val="00602A2A"/>
    <w:rsid w:val="0060317E"/>
    <w:rsid w:val="00604FAB"/>
    <w:rsid w:val="00610140"/>
    <w:rsid w:val="00610F84"/>
    <w:rsid w:val="00611333"/>
    <w:rsid w:val="0061233A"/>
    <w:rsid w:val="0061262F"/>
    <w:rsid w:val="00612A5B"/>
    <w:rsid w:val="006130AF"/>
    <w:rsid w:val="006135E0"/>
    <w:rsid w:val="00615884"/>
    <w:rsid w:val="00615B2D"/>
    <w:rsid w:val="006172FD"/>
    <w:rsid w:val="0061778A"/>
    <w:rsid w:val="00622093"/>
    <w:rsid w:val="00622A3C"/>
    <w:rsid w:val="00624972"/>
    <w:rsid w:val="00625A83"/>
    <w:rsid w:val="006275A3"/>
    <w:rsid w:val="00627AAC"/>
    <w:rsid w:val="00627E59"/>
    <w:rsid w:val="00632ABC"/>
    <w:rsid w:val="00632C11"/>
    <w:rsid w:val="00633252"/>
    <w:rsid w:val="006338AA"/>
    <w:rsid w:val="00635BA3"/>
    <w:rsid w:val="0063622D"/>
    <w:rsid w:val="00636361"/>
    <w:rsid w:val="00636730"/>
    <w:rsid w:val="00636EAE"/>
    <w:rsid w:val="0064076A"/>
    <w:rsid w:val="00640C79"/>
    <w:rsid w:val="00640FB8"/>
    <w:rsid w:val="00641244"/>
    <w:rsid w:val="00642EFF"/>
    <w:rsid w:val="00643315"/>
    <w:rsid w:val="00643369"/>
    <w:rsid w:val="0064493E"/>
    <w:rsid w:val="00644B53"/>
    <w:rsid w:val="0064517A"/>
    <w:rsid w:val="0064628A"/>
    <w:rsid w:val="00646608"/>
    <w:rsid w:val="006469BE"/>
    <w:rsid w:val="00646B34"/>
    <w:rsid w:val="00646C95"/>
    <w:rsid w:val="00646CC6"/>
    <w:rsid w:val="00646CE7"/>
    <w:rsid w:val="00651801"/>
    <w:rsid w:val="0065318D"/>
    <w:rsid w:val="0065397A"/>
    <w:rsid w:val="006543F8"/>
    <w:rsid w:val="0065501C"/>
    <w:rsid w:val="00657FFB"/>
    <w:rsid w:val="006609C0"/>
    <w:rsid w:val="006631CA"/>
    <w:rsid w:val="006633FB"/>
    <w:rsid w:val="0066346D"/>
    <w:rsid w:val="006651D0"/>
    <w:rsid w:val="00665C29"/>
    <w:rsid w:val="00666E06"/>
    <w:rsid w:val="006671A5"/>
    <w:rsid w:val="006711BE"/>
    <w:rsid w:val="006720F8"/>
    <w:rsid w:val="0067255E"/>
    <w:rsid w:val="006727EC"/>
    <w:rsid w:val="00672BFD"/>
    <w:rsid w:val="00672D3D"/>
    <w:rsid w:val="00673971"/>
    <w:rsid w:val="0067530E"/>
    <w:rsid w:val="006755B0"/>
    <w:rsid w:val="00675B9F"/>
    <w:rsid w:val="00676087"/>
    <w:rsid w:val="00677E7E"/>
    <w:rsid w:val="00680029"/>
    <w:rsid w:val="00680A51"/>
    <w:rsid w:val="00680D50"/>
    <w:rsid w:val="00681E16"/>
    <w:rsid w:val="006839E0"/>
    <w:rsid w:val="006842BE"/>
    <w:rsid w:val="00684437"/>
    <w:rsid w:val="0068451E"/>
    <w:rsid w:val="00684D1B"/>
    <w:rsid w:val="006862CB"/>
    <w:rsid w:val="00686644"/>
    <w:rsid w:val="00687272"/>
    <w:rsid w:val="00687C4B"/>
    <w:rsid w:val="00690408"/>
    <w:rsid w:val="006908C8"/>
    <w:rsid w:val="00690BAA"/>
    <w:rsid w:val="00693189"/>
    <w:rsid w:val="0069385F"/>
    <w:rsid w:val="00693D3E"/>
    <w:rsid w:val="00695E2F"/>
    <w:rsid w:val="0069647D"/>
    <w:rsid w:val="006A171B"/>
    <w:rsid w:val="006A33E7"/>
    <w:rsid w:val="006A3F89"/>
    <w:rsid w:val="006A47D0"/>
    <w:rsid w:val="006A5455"/>
    <w:rsid w:val="006A72B3"/>
    <w:rsid w:val="006A785F"/>
    <w:rsid w:val="006A7E02"/>
    <w:rsid w:val="006B022B"/>
    <w:rsid w:val="006B19B7"/>
    <w:rsid w:val="006B2FDD"/>
    <w:rsid w:val="006B3BC3"/>
    <w:rsid w:val="006B4396"/>
    <w:rsid w:val="006B5803"/>
    <w:rsid w:val="006B6919"/>
    <w:rsid w:val="006B6CF2"/>
    <w:rsid w:val="006B7142"/>
    <w:rsid w:val="006B7823"/>
    <w:rsid w:val="006B7CE3"/>
    <w:rsid w:val="006C086C"/>
    <w:rsid w:val="006C1230"/>
    <w:rsid w:val="006C1333"/>
    <w:rsid w:val="006C3DA1"/>
    <w:rsid w:val="006C4ECA"/>
    <w:rsid w:val="006C56C6"/>
    <w:rsid w:val="006C5BF5"/>
    <w:rsid w:val="006C66BC"/>
    <w:rsid w:val="006C6C65"/>
    <w:rsid w:val="006C75EB"/>
    <w:rsid w:val="006D1147"/>
    <w:rsid w:val="006D2FE2"/>
    <w:rsid w:val="006D4696"/>
    <w:rsid w:val="006D51E3"/>
    <w:rsid w:val="006D5B07"/>
    <w:rsid w:val="006D6315"/>
    <w:rsid w:val="006D656A"/>
    <w:rsid w:val="006E0491"/>
    <w:rsid w:val="006E0DD7"/>
    <w:rsid w:val="006E0EEA"/>
    <w:rsid w:val="006E134B"/>
    <w:rsid w:val="006E242E"/>
    <w:rsid w:val="006E2F9C"/>
    <w:rsid w:val="006E3426"/>
    <w:rsid w:val="006E3456"/>
    <w:rsid w:val="006E392B"/>
    <w:rsid w:val="006E3AF6"/>
    <w:rsid w:val="006E3FA8"/>
    <w:rsid w:val="006E4C2B"/>
    <w:rsid w:val="006E5E47"/>
    <w:rsid w:val="006E62BB"/>
    <w:rsid w:val="006E6523"/>
    <w:rsid w:val="006E6675"/>
    <w:rsid w:val="006E7396"/>
    <w:rsid w:val="006F0341"/>
    <w:rsid w:val="006F09DF"/>
    <w:rsid w:val="006F0A9B"/>
    <w:rsid w:val="006F178C"/>
    <w:rsid w:val="006F4A5A"/>
    <w:rsid w:val="006F5443"/>
    <w:rsid w:val="006F5E30"/>
    <w:rsid w:val="006F5F17"/>
    <w:rsid w:val="006F6EB1"/>
    <w:rsid w:val="006F73AC"/>
    <w:rsid w:val="006F7F83"/>
    <w:rsid w:val="00700166"/>
    <w:rsid w:val="00701690"/>
    <w:rsid w:val="00702EE9"/>
    <w:rsid w:val="00703B41"/>
    <w:rsid w:val="007047B8"/>
    <w:rsid w:val="0070567D"/>
    <w:rsid w:val="007074F7"/>
    <w:rsid w:val="00707A2F"/>
    <w:rsid w:val="00707A99"/>
    <w:rsid w:val="00710519"/>
    <w:rsid w:val="00713AA1"/>
    <w:rsid w:val="00713EF9"/>
    <w:rsid w:val="007149F7"/>
    <w:rsid w:val="0071620B"/>
    <w:rsid w:val="00716686"/>
    <w:rsid w:val="00720329"/>
    <w:rsid w:val="00720A20"/>
    <w:rsid w:val="00721500"/>
    <w:rsid w:val="00722E32"/>
    <w:rsid w:val="00723196"/>
    <w:rsid w:val="00723286"/>
    <w:rsid w:val="00723ADA"/>
    <w:rsid w:val="00723CC4"/>
    <w:rsid w:val="00723CF1"/>
    <w:rsid w:val="007259D0"/>
    <w:rsid w:val="00725AA3"/>
    <w:rsid w:val="00725B62"/>
    <w:rsid w:val="00727CFA"/>
    <w:rsid w:val="00727D25"/>
    <w:rsid w:val="00730037"/>
    <w:rsid w:val="00730414"/>
    <w:rsid w:val="00730EE5"/>
    <w:rsid w:val="00731680"/>
    <w:rsid w:val="007319E7"/>
    <w:rsid w:val="00733607"/>
    <w:rsid w:val="00733877"/>
    <w:rsid w:val="00733C66"/>
    <w:rsid w:val="007340C9"/>
    <w:rsid w:val="0073506A"/>
    <w:rsid w:val="007363E5"/>
    <w:rsid w:val="00736514"/>
    <w:rsid w:val="00736769"/>
    <w:rsid w:val="00737CA2"/>
    <w:rsid w:val="007404D9"/>
    <w:rsid w:val="0074098A"/>
    <w:rsid w:val="00741887"/>
    <w:rsid w:val="00741B19"/>
    <w:rsid w:val="007425C8"/>
    <w:rsid w:val="00742753"/>
    <w:rsid w:val="0074511D"/>
    <w:rsid w:val="00745452"/>
    <w:rsid w:val="007473F9"/>
    <w:rsid w:val="00747C53"/>
    <w:rsid w:val="00751130"/>
    <w:rsid w:val="00751283"/>
    <w:rsid w:val="0075195D"/>
    <w:rsid w:val="00752858"/>
    <w:rsid w:val="007542D7"/>
    <w:rsid w:val="00755741"/>
    <w:rsid w:val="00756247"/>
    <w:rsid w:val="00757DB1"/>
    <w:rsid w:val="00760941"/>
    <w:rsid w:val="0076111C"/>
    <w:rsid w:val="00761C9C"/>
    <w:rsid w:val="00761CFA"/>
    <w:rsid w:val="00761D27"/>
    <w:rsid w:val="0076505C"/>
    <w:rsid w:val="0076669F"/>
    <w:rsid w:val="007670DE"/>
    <w:rsid w:val="007708CE"/>
    <w:rsid w:val="00770945"/>
    <w:rsid w:val="007710C3"/>
    <w:rsid w:val="0077181A"/>
    <w:rsid w:val="00771B80"/>
    <w:rsid w:val="00771BB9"/>
    <w:rsid w:val="00771E44"/>
    <w:rsid w:val="00773CFA"/>
    <w:rsid w:val="007746D5"/>
    <w:rsid w:val="00775112"/>
    <w:rsid w:val="007809A7"/>
    <w:rsid w:val="00780B09"/>
    <w:rsid w:val="007817D8"/>
    <w:rsid w:val="007820AE"/>
    <w:rsid w:val="00782258"/>
    <w:rsid w:val="007824DB"/>
    <w:rsid w:val="007824EE"/>
    <w:rsid w:val="00782EC4"/>
    <w:rsid w:val="00783126"/>
    <w:rsid w:val="00783FFC"/>
    <w:rsid w:val="00784807"/>
    <w:rsid w:val="00784A38"/>
    <w:rsid w:val="007855E0"/>
    <w:rsid w:val="00786083"/>
    <w:rsid w:val="007864DF"/>
    <w:rsid w:val="0078711E"/>
    <w:rsid w:val="00787F39"/>
    <w:rsid w:val="007900B1"/>
    <w:rsid w:val="00792242"/>
    <w:rsid w:val="007929B0"/>
    <w:rsid w:val="007932F9"/>
    <w:rsid w:val="00795D48"/>
    <w:rsid w:val="007970CE"/>
    <w:rsid w:val="0079792F"/>
    <w:rsid w:val="00797F31"/>
    <w:rsid w:val="007A0322"/>
    <w:rsid w:val="007A1271"/>
    <w:rsid w:val="007A27D7"/>
    <w:rsid w:val="007A2B2A"/>
    <w:rsid w:val="007A2C0C"/>
    <w:rsid w:val="007A4F98"/>
    <w:rsid w:val="007A4FAB"/>
    <w:rsid w:val="007A50DC"/>
    <w:rsid w:val="007A5795"/>
    <w:rsid w:val="007A5E83"/>
    <w:rsid w:val="007A61E2"/>
    <w:rsid w:val="007A6499"/>
    <w:rsid w:val="007A68EB"/>
    <w:rsid w:val="007A6FCA"/>
    <w:rsid w:val="007A76F5"/>
    <w:rsid w:val="007A7A30"/>
    <w:rsid w:val="007A7F82"/>
    <w:rsid w:val="007B3BB2"/>
    <w:rsid w:val="007B4138"/>
    <w:rsid w:val="007B582A"/>
    <w:rsid w:val="007B5A2D"/>
    <w:rsid w:val="007B78B3"/>
    <w:rsid w:val="007C08DB"/>
    <w:rsid w:val="007C0ABD"/>
    <w:rsid w:val="007C1A84"/>
    <w:rsid w:val="007C1BA3"/>
    <w:rsid w:val="007C289F"/>
    <w:rsid w:val="007C2A5E"/>
    <w:rsid w:val="007C3AA5"/>
    <w:rsid w:val="007C4026"/>
    <w:rsid w:val="007C52FC"/>
    <w:rsid w:val="007C6828"/>
    <w:rsid w:val="007C7019"/>
    <w:rsid w:val="007C75EF"/>
    <w:rsid w:val="007C7DB0"/>
    <w:rsid w:val="007C7ED7"/>
    <w:rsid w:val="007D00EF"/>
    <w:rsid w:val="007D032B"/>
    <w:rsid w:val="007D1064"/>
    <w:rsid w:val="007D213E"/>
    <w:rsid w:val="007D2A3A"/>
    <w:rsid w:val="007D44B4"/>
    <w:rsid w:val="007D4599"/>
    <w:rsid w:val="007D5A7E"/>
    <w:rsid w:val="007D64F0"/>
    <w:rsid w:val="007D68A6"/>
    <w:rsid w:val="007D7356"/>
    <w:rsid w:val="007D75DF"/>
    <w:rsid w:val="007E06DF"/>
    <w:rsid w:val="007E0DC3"/>
    <w:rsid w:val="007E1DB4"/>
    <w:rsid w:val="007E23FC"/>
    <w:rsid w:val="007E27E9"/>
    <w:rsid w:val="007E2F6C"/>
    <w:rsid w:val="007E34EE"/>
    <w:rsid w:val="007E3710"/>
    <w:rsid w:val="007E5060"/>
    <w:rsid w:val="007E5697"/>
    <w:rsid w:val="007E666E"/>
    <w:rsid w:val="007E72EA"/>
    <w:rsid w:val="007F020F"/>
    <w:rsid w:val="007F050E"/>
    <w:rsid w:val="007F0805"/>
    <w:rsid w:val="007F08E5"/>
    <w:rsid w:val="007F1413"/>
    <w:rsid w:val="007F1894"/>
    <w:rsid w:val="007F3805"/>
    <w:rsid w:val="007F399D"/>
    <w:rsid w:val="007F3D19"/>
    <w:rsid w:val="007F46FD"/>
    <w:rsid w:val="007F5BBD"/>
    <w:rsid w:val="007F6413"/>
    <w:rsid w:val="007F6943"/>
    <w:rsid w:val="007F6BE4"/>
    <w:rsid w:val="007F6C07"/>
    <w:rsid w:val="007F7838"/>
    <w:rsid w:val="007F7F76"/>
    <w:rsid w:val="008002A0"/>
    <w:rsid w:val="008023F7"/>
    <w:rsid w:val="00805857"/>
    <w:rsid w:val="0080647D"/>
    <w:rsid w:val="008069C7"/>
    <w:rsid w:val="0080702D"/>
    <w:rsid w:val="00811F4E"/>
    <w:rsid w:val="00812591"/>
    <w:rsid w:val="00812673"/>
    <w:rsid w:val="00812AAC"/>
    <w:rsid w:val="00814B21"/>
    <w:rsid w:val="00814F4A"/>
    <w:rsid w:val="00817151"/>
    <w:rsid w:val="008176C5"/>
    <w:rsid w:val="00820648"/>
    <w:rsid w:val="00820799"/>
    <w:rsid w:val="0082175B"/>
    <w:rsid w:val="00821B71"/>
    <w:rsid w:val="00822DF8"/>
    <w:rsid w:val="00822E9C"/>
    <w:rsid w:val="008238F1"/>
    <w:rsid w:val="0082426C"/>
    <w:rsid w:val="00825483"/>
    <w:rsid w:val="0082726E"/>
    <w:rsid w:val="00827C7E"/>
    <w:rsid w:val="00830131"/>
    <w:rsid w:val="00830B01"/>
    <w:rsid w:val="00831813"/>
    <w:rsid w:val="00832719"/>
    <w:rsid w:val="00832D2A"/>
    <w:rsid w:val="008331F4"/>
    <w:rsid w:val="00833A3D"/>
    <w:rsid w:val="00834381"/>
    <w:rsid w:val="00834E8E"/>
    <w:rsid w:val="00835539"/>
    <w:rsid w:val="008357E4"/>
    <w:rsid w:val="00835D6F"/>
    <w:rsid w:val="00837E2E"/>
    <w:rsid w:val="00837E98"/>
    <w:rsid w:val="00840D8E"/>
    <w:rsid w:val="00841ADA"/>
    <w:rsid w:val="0084203B"/>
    <w:rsid w:val="0084252F"/>
    <w:rsid w:val="00843645"/>
    <w:rsid w:val="008437BC"/>
    <w:rsid w:val="00845DF0"/>
    <w:rsid w:val="008467CC"/>
    <w:rsid w:val="00846BCB"/>
    <w:rsid w:val="00846C0A"/>
    <w:rsid w:val="00847436"/>
    <w:rsid w:val="00847885"/>
    <w:rsid w:val="00847B94"/>
    <w:rsid w:val="0085108A"/>
    <w:rsid w:val="00851F17"/>
    <w:rsid w:val="008530F6"/>
    <w:rsid w:val="00853394"/>
    <w:rsid w:val="00853F1A"/>
    <w:rsid w:val="00854E70"/>
    <w:rsid w:val="00857716"/>
    <w:rsid w:val="00857B27"/>
    <w:rsid w:val="00860F26"/>
    <w:rsid w:val="00861F15"/>
    <w:rsid w:val="00862202"/>
    <w:rsid w:val="00865023"/>
    <w:rsid w:val="008660AD"/>
    <w:rsid w:val="00866D7D"/>
    <w:rsid w:val="0086793C"/>
    <w:rsid w:val="00867DE6"/>
    <w:rsid w:val="0087140C"/>
    <w:rsid w:val="00871930"/>
    <w:rsid w:val="00871B60"/>
    <w:rsid w:val="00872737"/>
    <w:rsid w:val="0087313D"/>
    <w:rsid w:val="00873DE9"/>
    <w:rsid w:val="0087595C"/>
    <w:rsid w:val="00875BDC"/>
    <w:rsid w:val="00876657"/>
    <w:rsid w:val="00876BB6"/>
    <w:rsid w:val="00876C98"/>
    <w:rsid w:val="00876CD2"/>
    <w:rsid w:val="00876EC9"/>
    <w:rsid w:val="00877985"/>
    <w:rsid w:val="008805ED"/>
    <w:rsid w:val="008806E7"/>
    <w:rsid w:val="00880787"/>
    <w:rsid w:val="00880B93"/>
    <w:rsid w:val="00881AA5"/>
    <w:rsid w:val="00882754"/>
    <w:rsid w:val="0088353E"/>
    <w:rsid w:val="00885A6E"/>
    <w:rsid w:val="008876FA"/>
    <w:rsid w:val="008905DE"/>
    <w:rsid w:val="00891327"/>
    <w:rsid w:val="00891DF9"/>
    <w:rsid w:val="008929B0"/>
    <w:rsid w:val="00893AFC"/>
    <w:rsid w:val="0089632A"/>
    <w:rsid w:val="0089641F"/>
    <w:rsid w:val="0089651F"/>
    <w:rsid w:val="00897F14"/>
    <w:rsid w:val="008A02D6"/>
    <w:rsid w:val="008A2121"/>
    <w:rsid w:val="008A26BA"/>
    <w:rsid w:val="008A36EE"/>
    <w:rsid w:val="008A4D4A"/>
    <w:rsid w:val="008A5EF8"/>
    <w:rsid w:val="008A64F0"/>
    <w:rsid w:val="008A6FA8"/>
    <w:rsid w:val="008A78C6"/>
    <w:rsid w:val="008B0707"/>
    <w:rsid w:val="008B2860"/>
    <w:rsid w:val="008B3A40"/>
    <w:rsid w:val="008B3A89"/>
    <w:rsid w:val="008B3B93"/>
    <w:rsid w:val="008B422B"/>
    <w:rsid w:val="008B446B"/>
    <w:rsid w:val="008B4825"/>
    <w:rsid w:val="008B5565"/>
    <w:rsid w:val="008B57A7"/>
    <w:rsid w:val="008B5C34"/>
    <w:rsid w:val="008B61E2"/>
    <w:rsid w:val="008B709B"/>
    <w:rsid w:val="008B7EB4"/>
    <w:rsid w:val="008C02F6"/>
    <w:rsid w:val="008C079B"/>
    <w:rsid w:val="008C08FD"/>
    <w:rsid w:val="008C34BB"/>
    <w:rsid w:val="008C48B0"/>
    <w:rsid w:val="008C6F0D"/>
    <w:rsid w:val="008D0141"/>
    <w:rsid w:val="008D167F"/>
    <w:rsid w:val="008D211A"/>
    <w:rsid w:val="008D3181"/>
    <w:rsid w:val="008D35C6"/>
    <w:rsid w:val="008D3972"/>
    <w:rsid w:val="008D49F1"/>
    <w:rsid w:val="008D51CD"/>
    <w:rsid w:val="008D7AED"/>
    <w:rsid w:val="008E0123"/>
    <w:rsid w:val="008E1A4F"/>
    <w:rsid w:val="008E28BB"/>
    <w:rsid w:val="008E2A9A"/>
    <w:rsid w:val="008E32C0"/>
    <w:rsid w:val="008E338A"/>
    <w:rsid w:val="008E391C"/>
    <w:rsid w:val="008E5092"/>
    <w:rsid w:val="008E6892"/>
    <w:rsid w:val="008E72A8"/>
    <w:rsid w:val="008E7A6C"/>
    <w:rsid w:val="008F08E3"/>
    <w:rsid w:val="008F1AC9"/>
    <w:rsid w:val="008F1E76"/>
    <w:rsid w:val="008F26CD"/>
    <w:rsid w:val="008F27A8"/>
    <w:rsid w:val="008F34A4"/>
    <w:rsid w:val="008F3AC2"/>
    <w:rsid w:val="008F40CF"/>
    <w:rsid w:val="008F44D7"/>
    <w:rsid w:val="008F51E4"/>
    <w:rsid w:val="008F5942"/>
    <w:rsid w:val="008F5C1A"/>
    <w:rsid w:val="008F6219"/>
    <w:rsid w:val="008F74CD"/>
    <w:rsid w:val="00900493"/>
    <w:rsid w:val="009004FA"/>
    <w:rsid w:val="0090263B"/>
    <w:rsid w:val="009028B5"/>
    <w:rsid w:val="00902F40"/>
    <w:rsid w:val="00904171"/>
    <w:rsid w:val="00904950"/>
    <w:rsid w:val="009052D6"/>
    <w:rsid w:val="0090571E"/>
    <w:rsid w:val="00905A76"/>
    <w:rsid w:val="00907989"/>
    <w:rsid w:val="009079FC"/>
    <w:rsid w:val="009105F3"/>
    <w:rsid w:val="00910640"/>
    <w:rsid w:val="00910CDE"/>
    <w:rsid w:val="00911F3A"/>
    <w:rsid w:val="0091212A"/>
    <w:rsid w:val="00914290"/>
    <w:rsid w:val="00914518"/>
    <w:rsid w:val="0091548F"/>
    <w:rsid w:val="00915C74"/>
    <w:rsid w:val="00916B1D"/>
    <w:rsid w:val="009176A4"/>
    <w:rsid w:val="0092058A"/>
    <w:rsid w:val="009213C3"/>
    <w:rsid w:val="00921A6E"/>
    <w:rsid w:val="00921FA1"/>
    <w:rsid w:val="009223AA"/>
    <w:rsid w:val="00923E13"/>
    <w:rsid w:val="009255AA"/>
    <w:rsid w:val="00926469"/>
    <w:rsid w:val="0092746B"/>
    <w:rsid w:val="0093148F"/>
    <w:rsid w:val="00931FEB"/>
    <w:rsid w:val="00934018"/>
    <w:rsid w:val="00936072"/>
    <w:rsid w:val="009363F7"/>
    <w:rsid w:val="00936A81"/>
    <w:rsid w:val="009371BD"/>
    <w:rsid w:val="00941271"/>
    <w:rsid w:val="00942A30"/>
    <w:rsid w:val="00943A18"/>
    <w:rsid w:val="00943B3B"/>
    <w:rsid w:val="00943D01"/>
    <w:rsid w:val="009441FA"/>
    <w:rsid w:val="00945166"/>
    <w:rsid w:val="00946B72"/>
    <w:rsid w:val="00950321"/>
    <w:rsid w:val="00950C0A"/>
    <w:rsid w:val="00950EEC"/>
    <w:rsid w:val="009514DB"/>
    <w:rsid w:val="00952B7F"/>
    <w:rsid w:val="0095310C"/>
    <w:rsid w:val="009549E9"/>
    <w:rsid w:val="009560BB"/>
    <w:rsid w:val="0095729A"/>
    <w:rsid w:val="0095736C"/>
    <w:rsid w:val="00957BE9"/>
    <w:rsid w:val="00961B37"/>
    <w:rsid w:val="009637F5"/>
    <w:rsid w:val="00964307"/>
    <w:rsid w:val="0096569D"/>
    <w:rsid w:val="00965DD6"/>
    <w:rsid w:val="009666EC"/>
    <w:rsid w:val="00967A58"/>
    <w:rsid w:val="00972116"/>
    <w:rsid w:val="00972207"/>
    <w:rsid w:val="0097250F"/>
    <w:rsid w:val="00973937"/>
    <w:rsid w:val="009744EE"/>
    <w:rsid w:val="00974EE1"/>
    <w:rsid w:val="0097556F"/>
    <w:rsid w:val="0097582A"/>
    <w:rsid w:val="00975F7D"/>
    <w:rsid w:val="00976359"/>
    <w:rsid w:val="009811B3"/>
    <w:rsid w:val="009819DB"/>
    <w:rsid w:val="009823AE"/>
    <w:rsid w:val="009831D0"/>
    <w:rsid w:val="00983C02"/>
    <w:rsid w:val="00983EFE"/>
    <w:rsid w:val="00984C06"/>
    <w:rsid w:val="0098502E"/>
    <w:rsid w:val="00985950"/>
    <w:rsid w:val="00985971"/>
    <w:rsid w:val="00985F57"/>
    <w:rsid w:val="00986537"/>
    <w:rsid w:val="00986BEF"/>
    <w:rsid w:val="00990302"/>
    <w:rsid w:val="009909BD"/>
    <w:rsid w:val="00991F97"/>
    <w:rsid w:val="00992A2A"/>
    <w:rsid w:val="00992B12"/>
    <w:rsid w:val="00993120"/>
    <w:rsid w:val="0099408D"/>
    <w:rsid w:val="00994A38"/>
    <w:rsid w:val="00994ACC"/>
    <w:rsid w:val="00996380"/>
    <w:rsid w:val="009A0609"/>
    <w:rsid w:val="009A1007"/>
    <w:rsid w:val="009A1798"/>
    <w:rsid w:val="009A1BB8"/>
    <w:rsid w:val="009A1E1D"/>
    <w:rsid w:val="009A1E64"/>
    <w:rsid w:val="009A2136"/>
    <w:rsid w:val="009A2E59"/>
    <w:rsid w:val="009A49B6"/>
    <w:rsid w:val="009A61B1"/>
    <w:rsid w:val="009A6CB7"/>
    <w:rsid w:val="009A77A5"/>
    <w:rsid w:val="009B009B"/>
    <w:rsid w:val="009B03BC"/>
    <w:rsid w:val="009B0FC5"/>
    <w:rsid w:val="009B1042"/>
    <w:rsid w:val="009B3E53"/>
    <w:rsid w:val="009B4204"/>
    <w:rsid w:val="009B4289"/>
    <w:rsid w:val="009B53BA"/>
    <w:rsid w:val="009B553D"/>
    <w:rsid w:val="009B5F1A"/>
    <w:rsid w:val="009B6458"/>
    <w:rsid w:val="009B7599"/>
    <w:rsid w:val="009B78A6"/>
    <w:rsid w:val="009B7AD2"/>
    <w:rsid w:val="009B7D3E"/>
    <w:rsid w:val="009C12EF"/>
    <w:rsid w:val="009C24C3"/>
    <w:rsid w:val="009C2650"/>
    <w:rsid w:val="009C2F25"/>
    <w:rsid w:val="009C3803"/>
    <w:rsid w:val="009C3F1C"/>
    <w:rsid w:val="009C4C73"/>
    <w:rsid w:val="009C5213"/>
    <w:rsid w:val="009C5964"/>
    <w:rsid w:val="009C623C"/>
    <w:rsid w:val="009C6442"/>
    <w:rsid w:val="009C6851"/>
    <w:rsid w:val="009C6D97"/>
    <w:rsid w:val="009C7A9F"/>
    <w:rsid w:val="009C7AF5"/>
    <w:rsid w:val="009D0D4F"/>
    <w:rsid w:val="009D1127"/>
    <w:rsid w:val="009D1270"/>
    <w:rsid w:val="009D1417"/>
    <w:rsid w:val="009D1D84"/>
    <w:rsid w:val="009D1E8B"/>
    <w:rsid w:val="009D2099"/>
    <w:rsid w:val="009D29EF"/>
    <w:rsid w:val="009D2FB3"/>
    <w:rsid w:val="009D353A"/>
    <w:rsid w:val="009D3612"/>
    <w:rsid w:val="009D3E5E"/>
    <w:rsid w:val="009D5611"/>
    <w:rsid w:val="009D5638"/>
    <w:rsid w:val="009D5892"/>
    <w:rsid w:val="009D667E"/>
    <w:rsid w:val="009D6B50"/>
    <w:rsid w:val="009D7611"/>
    <w:rsid w:val="009E1016"/>
    <w:rsid w:val="009E1148"/>
    <w:rsid w:val="009E1D33"/>
    <w:rsid w:val="009E2C58"/>
    <w:rsid w:val="009E2C80"/>
    <w:rsid w:val="009E45C8"/>
    <w:rsid w:val="009E625C"/>
    <w:rsid w:val="009E67BC"/>
    <w:rsid w:val="009F1AF4"/>
    <w:rsid w:val="009F1DDA"/>
    <w:rsid w:val="009F1E6A"/>
    <w:rsid w:val="009F2354"/>
    <w:rsid w:val="009F3913"/>
    <w:rsid w:val="009F3DE6"/>
    <w:rsid w:val="009F4189"/>
    <w:rsid w:val="009F4EEA"/>
    <w:rsid w:val="009F546E"/>
    <w:rsid w:val="009F55C6"/>
    <w:rsid w:val="009F7619"/>
    <w:rsid w:val="009F7A12"/>
    <w:rsid w:val="009F7C84"/>
    <w:rsid w:val="00A00CCB"/>
    <w:rsid w:val="00A01C69"/>
    <w:rsid w:val="00A0305C"/>
    <w:rsid w:val="00A031A1"/>
    <w:rsid w:val="00A03648"/>
    <w:rsid w:val="00A04152"/>
    <w:rsid w:val="00A04350"/>
    <w:rsid w:val="00A0490E"/>
    <w:rsid w:val="00A051CD"/>
    <w:rsid w:val="00A06018"/>
    <w:rsid w:val="00A06444"/>
    <w:rsid w:val="00A0771B"/>
    <w:rsid w:val="00A07D43"/>
    <w:rsid w:val="00A14942"/>
    <w:rsid w:val="00A15004"/>
    <w:rsid w:val="00A152E6"/>
    <w:rsid w:val="00A15372"/>
    <w:rsid w:val="00A153CD"/>
    <w:rsid w:val="00A155EA"/>
    <w:rsid w:val="00A15F68"/>
    <w:rsid w:val="00A16172"/>
    <w:rsid w:val="00A16A47"/>
    <w:rsid w:val="00A16CA1"/>
    <w:rsid w:val="00A17426"/>
    <w:rsid w:val="00A17A26"/>
    <w:rsid w:val="00A17F82"/>
    <w:rsid w:val="00A2194A"/>
    <w:rsid w:val="00A22404"/>
    <w:rsid w:val="00A22D9E"/>
    <w:rsid w:val="00A22FDD"/>
    <w:rsid w:val="00A2333C"/>
    <w:rsid w:val="00A24C32"/>
    <w:rsid w:val="00A266E2"/>
    <w:rsid w:val="00A309C6"/>
    <w:rsid w:val="00A3257D"/>
    <w:rsid w:val="00A34083"/>
    <w:rsid w:val="00A34604"/>
    <w:rsid w:val="00A3559C"/>
    <w:rsid w:val="00A37262"/>
    <w:rsid w:val="00A40158"/>
    <w:rsid w:val="00A404D6"/>
    <w:rsid w:val="00A407F5"/>
    <w:rsid w:val="00A40A58"/>
    <w:rsid w:val="00A40B98"/>
    <w:rsid w:val="00A41829"/>
    <w:rsid w:val="00A4197A"/>
    <w:rsid w:val="00A41FC7"/>
    <w:rsid w:val="00A41FD8"/>
    <w:rsid w:val="00A4342D"/>
    <w:rsid w:val="00A4449D"/>
    <w:rsid w:val="00A47E6F"/>
    <w:rsid w:val="00A47EED"/>
    <w:rsid w:val="00A50548"/>
    <w:rsid w:val="00A50A36"/>
    <w:rsid w:val="00A51B6E"/>
    <w:rsid w:val="00A520A0"/>
    <w:rsid w:val="00A524E8"/>
    <w:rsid w:val="00A546D1"/>
    <w:rsid w:val="00A548ED"/>
    <w:rsid w:val="00A5599C"/>
    <w:rsid w:val="00A55B86"/>
    <w:rsid w:val="00A60E3F"/>
    <w:rsid w:val="00A61285"/>
    <w:rsid w:val="00A61ABC"/>
    <w:rsid w:val="00A62116"/>
    <w:rsid w:val="00A639C7"/>
    <w:rsid w:val="00A6620D"/>
    <w:rsid w:val="00A6665C"/>
    <w:rsid w:val="00A66B97"/>
    <w:rsid w:val="00A66C32"/>
    <w:rsid w:val="00A670DE"/>
    <w:rsid w:val="00A670E5"/>
    <w:rsid w:val="00A67E3D"/>
    <w:rsid w:val="00A717B1"/>
    <w:rsid w:val="00A71ED0"/>
    <w:rsid w:val="00A71F40"/>
    <w:rsid w:val="00A7387C"/>
    <w:rsid w:val="00A7430A"/>
    <w:rsid w:val="00A76446"/>
    <w:rsid w:val="00A76D5E"/>
    <w:rsid w:val="00A772A4"/>
    <w:rsid w:val="00A77421"/>
    <w:rsid w:val="00A77646"/>
    <w:rsid w:val="00A778CC"/>
    <w:rsid w:val="00A801A0"/>
    <w:rsid w:val="00A80334"/>
    <w:rsid w:val="00A8060D"/>
    <w:rsid w:val="00A817AD"/>
    <w:rsid w:val="00A820AC"/>
    <w:rsid w:val="00A826D6"/>
    <w:rsid w:val="00A84812"/>
    <w:rsid w:val="00A8525E"/>
    <w:rsid w:val="00A86173"/>
    <w:rsid w:val="00A86977"/>
    <w:rsid w:val="00A86A40"/>
    <w:rsid w:val="00A873CE"/>
    <w:rsid w:val="00A91F44"/>
    <w:rsid w:val="00A92A96"/>
    <w:rsid w:val="00A9313C"/>
    <w:rsid w:val="00A94A9D"/>
    <w:rsid w:val="00A95547"/>
    <w:rsid w:val="00A95712"/>
    <w:rsid w:val="00A957EF"/>
    <w:rsid w:val="00A958B5"/>
    <w:rsid w:val="00A95F24"/>
    <w:rsid w:val="00A971F5"/>
    <w:rsid w:val="00AA008E"/>
    <w:rsid w:val="00AA01D0"/>
    <w:rsid w:val="00AA0518"/>
    <w:rsid w:val="00AA152C"/>
    <w:rsid w:val="00AA21ED"/>
    <w:rsid w:val="00AA64A2"/>
    <w:rsid w:val="00AA7111"/>
    <w:rsid w:val="00AA7E02"/>
    <w:rsid w:val="00AB09AE"/>
    <w:rsid w:val="00AB0E03"/>
    <w:rsid w:val="00AB0FD7"/>
    <w:rsid w:val="00AB2576"/>
    <w:rsid w:val="00AB3E06"/>
    <w:rsid w:val="00AB6033"/>
    <w:rsid w:val="00AB7A15"/>
    <w:rsid w:val="00AC0CD2"/>
    <w:rsid w:val="00AC156B"/>
    <w:rsid w:val="00AC2527"/>
    <w:rsid w:val="00AC54A3"/>
    <w:rsid w:val="00AC5A54"/>
    <w:rsid w:val="00AC74B5"/>
    <w:rsid w:val="00AC7F8E"/>
    <w:rsid w:val="00AD00C1"/>
    <w:rsid w:val="00AD02EE"/>
    <w:rsid w:val="00AD10A3"/>
    <w:rsid w:val="00AD1428"/>
    <w:rsid w:val="00AD191E"/>
    <w:rsid w:val="00AD1AD3"/>
    <w:rsid w:val="00AD1CB0"/>
    <w:rsid w:val="00AD3914"/>
    <w:rsid w:val="00AD4F61"/>
    <w:rsid w:val="00AD5316"/>
    <w:rsid w:val="00AD6804"/>
    <w:rsid w:val="00AD737F"/>
    <w:rsid w:val="00AD7D10"/>
    <w:rsid w:val="00AE0BFD"/>
    <w:rsid w:val="00AE0D71"/>
    <w:rsid w:val="00AE1872"/>
    <w:rsid w:val="00AE1895"/>
    <w:rsid w:val="00AE1A04"/>
    <w:rsid w:val="00AE2282"/>
    <w:rsid w:val="00AE2778"/>
    <w:rsid w:val="00AE2C4B"/>
    <w:rsid w:val="00AE2DA3"/>
    <w:rsid w:val="00AE3856"/>
    <w:rsid w:val="00AE4235"/>
    <w:rsid w:val="00AE5AC0"/>
    <w:rsid w:val="00AE7F15"/>
    <w:rsid w:val="00AF0A19"/>
    <w:rsid w:val="00AF1D09"/>
    <w:rsid w:val="00AF2DBF"/>
    <w:rsid w:val="00AF34CD"/>
    <w:rsid w:val="00AF3706"/>
    <w:rsid w:val="00AF3756"/>
    <w:rsid w:val="00AF469C"/>
    <w:rsid w:val="00AF46AE"/>
    <w:rsid w:val="00AF524F"/>
    <w:rsid w:val="00AF6313"/>
    <w:rsid w:val="00AF7683"/>
    <w:rsid w:val="00AF774B"/>
    <w:rsid w:val="00AF7AF5"/>
    <w:rsid w:val="00B00585"/>
    <w:rsid w:val="00B02905"/>
    <w:rsid w:val="00B03803"/>
    <w:rsid w:val="00B03AE6"/>
    <w:rsid w:val="00B043B8"/>
    <w:rsid w:val="00B05297"/>
    <w:rsid w:val="00B11F48"/>
    <w:rsid w:val="00B13D12"/>
    <w:rsid w:val="00B140DB"/>
    <w:rsid w:val="00B1484C"/>
    <w:rsid w:val="00B1582E"/>
    <w:rsid w:val="00B207F6"/>
    <w:rsid w:val="00B20862"/>
    <w:rsid w:val="00B21508"/>
    <w:rsid w:val="00B21BAB"/>
    <w:rsid w:val="00B22308"/>
    <w:rsid w:val="00B22863"/>
    <w:rsid w:val="00B22A80"/>
    <w:rsid w:val="00B22CF9"/>
    <w:rsid w:val="00B2382F"/>
    <w:rsid w:val="00B2500D"/>
    <w:rsid w:val="00B277D1"/>
    <w:rsid w:val="00B27A75"/>
    <w:rsid w:val="00B303E5"/>
    <w:rsid w:val="00B30538"/>
    <w:rsid w:val="00B315A6"/>
    <w:rsid w:val="00B32197"/>
    <w:rsid w:val="00B322F3"/>
    <w:rsid w:val="00B325BD"/>
    <w:rsid w:val="00B3324A"/>
    <w:rsid w:val="00B339A3"/>
    <w:rsid w:val="00B343D4"/>
    <w:rsid w:val="00B34430"/>
    <w:rsid w:val="00B34AA1"/>
    <w:rsid w:val="00B36305"/>
    <w:rsid w:val="00B409FF"/>
    <w:rsid w:val="00B4170F"/>
    <w:rsid w:val="00B41857"/>
    <w:rsid w:val="00B42ADC"/>
    <w:rsid w:val="00B42B40"/>
    <w:rsid w:val="00B42C20"/>
    <w:rsid w:val="00B43F09"/>
    <w:rsid w:val="00B44D55"/>
    <w:rsid w:val="00B4592E"/>
    <w:rsid w:val="00B47066"/>
    <w:rsid w:val="00B5048C"/>
    <w:rsid w:val="00B505D8"/>
    <w:rsid w:val="00B50D7D"/>
    <w:rsid w:val="00B51221"/>
    <w:rsid w:val="00B5145C"/>
    <w:rsid w:val="00B520C0"/>
    <w:rsid w:val="00B52C25"/>
    <w:rsid w:val="00B52D1E"/>
    <w:rsid w:val="00B53517"/>
    <w:rsid w:val="00B5392F"/>
    <w:rsid w:val="00B53BFA"/>
    <w:rsid w:val="00B55A9F"/>
    <w:rsid w:val="00B561F0"/>
    <w:rsid w:val="00B563ED"/>
    <w:rsid w:val="00B56807"/>
    <w:rsid w:val="00B57036"/>
    <w:rsid w:val="00B57455"/>
    <w:rsid w:val="00B574B0"/>
    <w:rsid w:val="00B6028B"/>
    <w:rsid w:val="00B615C0"/>
    <w:rsid w:val="00B61E96"/>
    <w:rsid w:val="00B6433B"/>
    <w:rsid w:val="00B644E0"/>
    <w:rsid w:val="00B648A5"/>
    <w:rsid w:val="00B6494C"/>
    <w:rsid w:val="00B65921"/>
    <w:rsid w:val="00B662CC"/>
    <w:rsid w:val="00B679C3"/>
    <w:rsid w:val="00B70375"/>
    <w:rsid w:val="00B704D8"/>
    <w:rsid w:val="00B709E2"/>
    <w:rsid w:val="00B724B4"/>
    <w:rsid w:val="00B72B18"/>
    <w:rsid w:val="00B73952"/>
    <w:rsid w:val="00B73C92"/>
    <w:rsid w:val="00B7409F"/>
    <w:rsid w:val="00B74169"/>
    <w:rsid w:val="00B7528C"/>
    <w:rsid w:val="00B76346"/>
    <w:rsid w:val="00B76423"/>
    <w:rsid w:val="00B769DB"/>
    <w:rsid w:val="00B77167"/>
    <w:rsid w:val="00B80844"/>
    <w:rsid w:val="00B816BB"/>
    <w:rsid w:val="00B818EA"/>
    <w:rsid w:val="00B820E1"/>
    <w:rsid w:val="00B83691"/>
    <w:rsid w:val="00B859D2"/>
    <w:rsid w:val="00B86257"/>
    <w:rsid w:val="00B86671"/>
    <w:rsid w:val="00B86A35"/>
    <w:rsid w:val="00B87B67"/>
    <w:rsid w:val="00B902D5"/>
    <w:rsid w:val="00B90C52"/>
    <w:rsid w:val="00B91E54"/>
    <w:rsid w:val="00B94C84"/>
    <w:rsid w:val="00B96207"/>
    <w:rsid w:val="00B9735A"/>
    <w:rsid w:val="00B97E67"/>
    <w:rsid w:val="00BA012A"/>
    <w:rsid w:val="00BA0458"/>
    <w:rsid w:val="00BA2365"/>
    <w:rsid w:val="00BA2895"/>
    <w:rsid w:val="00BA2A6F"/>
    <w:rsid w:val="00BA2C58"/>
    <w:rsid w:val="00BA42CB"/>
    <w:rsid w:val="00BA6B64"/>
    <w:rsid w:val="00BA7618"/>
    <w:rsid w:val="00BB015B"/>
    <w:rsid w:val="00BB0BCD"/>
    <w:rsid w:val="00BB0C3C"/>
    <w:rsid w:val="00BB1B5E"/>
    <w:rsid w:val="00BB1CE9"/>
    <w:rsid w:val="00BB2785"/>
    <w:rsid w:val="00BB309A"/>
    <w:rsid w:val="00BB3805"/>
    <w:rsid w:val="00BB4269"/>
    <w:rsid w:val="00BB4DF8"/>
    <w:rsid w:val="00BB6F81"/>
    <w:rsid w:val="00BB7143"/>
    <w:rsid w:val="00BB731F"/>
    <w:rsid w:val="00BC0818"/>
    <w:rsid w:val="00BC0C0B"/>
    <w:rsid w:val="00BC1557"/>
    <w:rsid w:val="00BC16B6"/>
    <w:rsid w:val="00BC1C95"/>
    <w:rsid w:val="00BC2BBA"/>
    <w:rsid w:val="00BC2CBE"/>
    <w:rsid w:val="00BC3BA3"/>
    <w:rsid w:val="00BC45AD"/>
    <w:rsid w:val="00BC5641"/>
    <w:rsid w:val="00BC5A2C"/>
    <w:rsid w:val="00BC5BC7"/>
    <w:rsid w:val="00BC5FEA"/>
    <w:rsid w:val="00BC6BE9"/>
    <w:rsid w:val="00BD0080"/>
    <w:rsid w:val="00BD074C"/>
    <w:rsid w:val="00BD0B0D"/>
    <w:rsid w:val="00BD472C"/>
    <w:rsid w:val="00BD496F"/>
    <w:rsid w:val="00BD5643"/>
    <w:rsid w:val="00BD5881"/>
    <w:rsid w:val="00BD6B30"/>
    <w:rsid w:val="00BD7F3A"/>
    <w:rsid w:val="00BE12A5"/>
    <w:rsid w:val="00BE1789"/>
    <w:rsid w:val="00BE2FD1"/>
    <w:rsid w:val="00BE331C"/>
    <w:rsid w:val="00BE385F"/>
    <w:rsid w:val="00BE3DF1"/>
    <w:rsid w:val="00BE48C0"/>
    <w:rsid w:val="00BE5D75"/>
    <w:rsid w:val="00BE6640"/>
    <w:rsid w:val="00BE68AA"/>
    <w:rsid w:val="00BE6946"/>
    <w:rsid w:val="00BE6D59"/>
    <w:rsid w:val="00BE71C1"/>
    <w:rsid w:val="00BE77D5"/>
    <w:rsid w:val="00BE7827"/>
    <w:rsid w:val="00BE7857"/>
    <w:rsid w:val="00BF0278"/>
    <w:rsid w:val="00BF04B9"/>
    <w:rsid w:val="00BF1752"/>
    <w:rsid w:val="00BF2562"/>
    <w:rsid w:val="00BF36A0"/>
    <w:rsid w:val="00BF3ECD"/>
    <w:rsid w:val="00BF4D03"/>
    <w:rsid w:val="00BF53A0"/>
    <w:rsid w:val="00BF5428"/>
    <w:rsid w:val="00BF5A82"/>
    <w:rsid w:val="00BF61FB"/>
    <w:rsid w:val="00BF64DF"/>
    <w:rsid w:val="00BF6518"/>
    <w:rsid w:val="00BF65CE"/>
    <w:rsid w:val="00BF770D"/>
    <w:rsid w:val="00BF789E"/>
    <w:rsid w:val="00C00064"/>
    <w:rsid w:val="00C009BA"/>
    <w:rsid w:val="00C0142A"/>
    <w:rsid w:val="00C108ED"/>
    <w:rsid w:val="00C10ADE"/>
    <w:rsid w:val="00C125FA"/>
    <w:rsid w:val="00C12ABE"/>
    <w:rsid w:val="00C140F8"/>
    <w:rsid w:val="00C149C2"/>
    <w:rsid w:val="00C149E3"/>
    <w:rsid w:val="00C1598B"/>
    <w:rsid w:val="00C1634D"/>
    <w:rsid w:val="00C16657"/>
    <w:rsid w:val="00C167D3"/>
    <w:rsid w:val="00C16F2C"/>
    <w:rsid w:val="00C17603"/>
    <w:rsid w:val="00C176E4"/>
    <w:rsid w:val="00C205DC"/>
    <w:rsid w:val="00C21354"/>
    <w:rsid w:val="00C21520"/>
    <w:rsid w:val="00C230B7"/>
    <w:rsid w:val="00C25345"/>
    <w:rsid w:val="00C26FEC"/>
    <w:rsid w:val="00C3001E"/>
    <w:rsid w:val="00C31729"/>
    <w:rsid w:val="00C318AD"/>
    <w:rsid w:val="00C325E7"/>
    <w:rsid w:val="00C32C3E"/>
    <w:rsid w:val="00C33006"/>
    <w:rsid w:val="00C3359D"/>
    <w:rsid w:val="00C33D06"/>
    <w:rsid w:val="00C3421B"/>
    <w:rsid w:val="00C34456"/>
    <w:rsid w:val="00C34766"/>
    <w:rsid w:val="00C34835"/>
    <w:rsid w:val="00C35AF6"/>
    <w:rsid w:val="00C35D8F"/>
    <w:rsid w:val="00C36BC5"/>
    <w:rsid w:val="00C376BE"/>
    <w:rsid w:val="00C42DEA"/>
    <w:rsid w:val="00C44603"/>
    <w:rsid w:val="00C456C1"/>
    <w:rsid w:val="00C45F70"/>
    <w:rsid w:val="00C46516"/>
    <w:rsid w:val="00C46F48"/>
    <w:rsid w:val="00C4786C"/>
    <w:rsid w:val="00C47A25"/>
    <w:rsid w:val="00C507B5"/>
    <w:rsid w:val="00C50A06"/>
    <w:rsid w:val="00C5215F"/>
    <w:rsid w:val="00C5403B"/>
    <w:rsid w:val="00C54B45"/>
    <w:rsid w:val="00C55F74"/>
    <w:rsid w:val="00C56A94"/>
    <w:rsid w:val="00C56F3E"/>
    <w:rsid w:val="00C57E58"/>
    <w:rsid w:val="00C57F7C"/>
    <w:rsid w:val="00C6002C"/>
    <w:rsid w:val="00C601DE"/>
    <w:rsid w:val="00C613A0"/>
    <w:rsid w:val="00C61413"/>
    <w:rsid w:val="00C61CAF"/>
    <w:rsid w:val="00C62179"/>
    <w:rsid w:val="00C63839"/>
    <w:rsid w:val="00C64848"/>
    <w:rsid w:val="00C64994"/>
    <w:rsid w:val="00C6529E"/>
    <w:rsid w:val="00C665C9"/>
    <w:rsid w:val="00C66656"/>
    <w:rsid w:val="00C666B6"/>
    <w:rsid w:val="00C70D94"/>
    <w:rsid w:val="00C71A8C"/>
    <w:rsid w:val="00C72408"/>
    <w:rsid w:val="00C72846"/>
    <w:rsid w:val="00C72C20"/>
    <w:rsid w:val="00C73031"/>
    <w:rsid w:val="00C736BE"/>
    <w:rsid w:val="00C7371A"/>
    <w:rsid w:val="00C753B7"/>
    <w:rsid w:val="00C759D0"/>
    <w:rsid w:val="00C760C0"/>
    <w:rsid w:val="00C80D09"/>
    <w:rsid w:val="00C85143"/>
    <w:rsid w:val="00C852D3"/>
    <w:rsid w:val="00C85405"/>
    <w:rsid w:val="00C8558C"/>
    <w:rsid w:val="00C85C70"/>
    <w:rsid w:val="00C85DEE"/>
    <w:rsid w:val="00C863B8"/>
    <w:rsid w:val="00C8693E"/>
    <w:rsid w:val="00C86FD2"/>
    <w:rsid w:val="00C879CC"/>
    <w:rsid w:val="00C9061F"/>
    <w:rsid w:val="00C9106A"/>
    <w:rsid w:val="00C91CA5"/>
    <w:rsid w:val="00C93F80"/>
    <w:rsid w:val="00C95396"/>
    <w:rsid w:val="00C96602"/>
    <w:rsid w:val="00C96B15"/>
    <w:rsid w:val="00C96E72"/>
    <w:rsid w:val="00CA01EC"/>
    <w:rsid w:val="00CA2001"/>
    <w:rsid w:val="00CA224A"/>
    <w:rsid w:val="00CA2318"/>
    <w:rsid w:val="00CA33CB"/>
    <w:rsid w:val="00CA3666"/>
    <w:rsid w:val="00CA3AE5"/>
    <w:rsid w:val="00CA4AB6"/>
    <w:rsid w:val="00CA562F"/>
    <w:rsid w:val="00CA5B2B"/>
    <w:rsid w:val="00CA60B3"/>
    <w:rsid w:val="00CA7518"/>
    <w:rsid w:val="00CB0207"/>
    <w:rsid w:val="00CB14D5"/>
    <w:rsid w:val="00CB24CC"/>
    <w:rsid w:val="00CB3058"/>
    <w:rsid w:val="00CB308F"/>
    <w:rsid w:val="00CB3962"/>
    <w:rsid w:val="00CB47FE"/>
    <w:rsid w:val="00CB4CE0"/>
    <w:rsid w:val="00CB5548"/>
    <w:rsid w:val="00CB6968"/>
    <w:rsid w:val="00CB7541"/>
    <w:rsid w:val="00CB7966"/>
    <w:rsid w:val="00CC0069"/>
    <w:rsid w:val="00CC0BFA"/>
    <w:rsid w:val="00CC0C3D"/>
    <w:rsid w:val="00CC13F9"/>
    <w:rsid w:val="00CC2000"/>
    <w:rsid w:val="00CC2A94"/>
    <w:rsid w:val="00CC2D14"/>
    <w:rsid w:val="00CC3072"/>
    <w:rsid w:val="00CC3154"/>
    <w:rsid w:val="00CC385D"/>
    <w:rsid w:val="00CC3902"/>
    <w:rsid w:val="00CC43A7"/>
    <w:rsid w:val="00CC4C0F"/>
    <w:rsid w:val="00CC53FD"/>
    <w:rsid w:val="00CC6F95"/>
    <w:rsid w:val="00CC7B5C"/>
    <w:rsid w:val="00CC7CC4"/>
    <w:rsid w:val="00CD3912"/>
    <w:rsid w:val="00CD4462"/>
    <w:rsid w:val="00CD4857"/>
    <w:rsid w:val="00CD4F79"/>
    <w:rsid w:val="00CD5DC7"/>
    <w:rsid w:val="00CD697A"/>
    <w:rsid w:val="00CE0825"/>
    <w:rsid w:val="00CE1722"/>
    <w:rsid w:val="00CE43F5"/>
    <w:rsid w:val="00CE7B9A"/>
    <w:rsid w:val="00CF0810"/>
    <w:rsid w:val="00CF0901"/>
    <w:rsid w:val="00CF1148"/>
    <w:rsid w:val="00CF1295"/>
    <w:rsid w:val="00CF1385"/>
    <w:rsid w:val="00CF16F4"/>
    <w:rsid w:val="00CF28DE"/>
    <w:rsid w:val="00CF2B23"/>
    <w:rsid w:val="00CF3484"/>
    <w:rsid w:val="00CF3659"/>
    <w:rsid w:val="00CF5023"/>
    <w:rsid w:val="00CF55E5"/>
    <w:rsid w:val="00CF5C98"/>
    <w:rsid w:val="00CF5D3E"/>
    <w:rsid w:val="00D00FCF"/>
    <w:rsid w:val="00D012B8"/>
    <w:rsid w:val="00D01A17"/>
    <w:rsid w:val="00D02D0E"/>
    <w:rsid w:val="00D0381A"/>
    <w:rsid w:val="00D03911"/>
    <w:rsid w:val="00D044CA"/>
    <w:rsid w:val="00D04758"/>
    <w:rsid w:val="00D05FA9"/>
    <w:rsid w:val="00D06DA4"/>
    <w:rsid w:val="00D10F58"/>
    <w:rsid w:val="00D110A4"/>
    <w:rsid w:val="00D14E5A"/>
    <w:rsid w:val="00D15BBF"/>
    <w:rsid w:val="00D1620C"/>
    <w:rsid w:val="00D206DF"/>
    <w:rsid w:val="00D22BCB"/>
    <w:rsid w:val="00D22CAD"/>
    <w:rsid w:val="00D22EB4"/>
    <w:rsid w:val="00D23196"/>
    <w:rsid w:val="00D23C65"/>
    <w:rsid w:val="00D23F6D"/>
    <w:rsid w:val="00D242B1"/>
    <w:rsid w:val="00D246CF"/>
    <w:rsid w:val="00D24F01"/>
    <w:rsid w:val="00D25AC9"/>
    <w:rsid w:val="00D25AF8"/>
    <w:rsid w:val="00D25BF4"/>
    <w:rsid w:val="00D25C0B"/>
    <w:rsid w:val="00D260E2"/>
    <w:rsid w:val="00D26AC0"/>
    <w:rsid w:val="00D31C99"/>
    <w:rsid w:val="00D32455"/>
    <w:rsid w:val="00D32579"/>
    <w:rsid w:val="00D33C15"/>
    <w:rsid w:val="00D34CE2"/>
    <w:rsid w:val="00D364EF"/>
    <w:rsid w:val="00D3763C"/>
    <w:rsid w:val="00D378D9"/>
    <w:rsid w:val="00D37F25"/>
    <w:rsid w:val="00D403F0"/>
    <w:rsid w:val="00D41628"/>
    <w:rsid w:val="00D417B0"/>
    <w:rsid w:val="00D419AD"/>
    <w:rsid w:val="00D42494"/>
    <w:rsid w:val="00D43AAE"/>
    <w:rsid w:val="00D451EA"/>
    <w:rsid w:val="00D45309"/>
    <w:rsid w:val="00D461DC"/>
    <w:rsid w:val="00D5007C"/>
    <w:rsid w:val="00D509D1"/>
    <w:rsid w:val="00D51347"/>
    <w:rsid w:val="00D52F5C"/>
    <w:rsid w:val="00D53394"/>
    <w:rsid w:val="00D53DE4"/>
    <w:rsid w:val="00D545B8"/>
    <w:rsid w:val="00D57F60"/>
    <w:rsid w:val="00D60569"/>
    <w:rsid w:val="00D60C18"/>
    <w:rsid w:val="00D61D0D"/>
    <w:rsid w:val="00D620DD"/>
    <w:rsid w:val="00D62CDC"/>
    <w:rsid w:val="00D6306A"/>
    <w:rsid w:val="00D6683B"/>
    <w:rsid w:val="00D67A1B"/>
    <w:rsid w:val="00D67BDB"/>
    <w:rsid w:val="00D726BC"/>
    <w:rsid w:val="00D72B8B"/>
    <w:rsid w:val="00D747DC"/>
    <w:rsid w:val="00D7583D"/>
    <w:rsid w:val="00D7638E"/>
    <w:rsid w:val="00D768D1"/>
    <w:rsid w:val="00D81EAD"/>
    <w:rsid w:val="00D82DE1"/>
    <w:rsid w:val="00D82E65"/>
    <w:rsid w:val="00D83C7A"/>
    <w:rsid w:val="00D84042"/>
    <w:rsid w:val="00D85F20"/>
    <w:rsid w:val="00D86296"/>
    <w:rsid w:val="00D86A72"/>
    <w:rsid w:val="00D86E46"/>
    <w:rsid w:val="00D87244"/>
    <w:rsid w:val="00D90D66"/>
    <w:rsid w:val="00D91303"/>
    <w:rsid w:val="00D91F0A"/>
    <w:rsid w:val="00D927CA"/>
    <w:rsid w:val="00D927CC"/>
    <w:rsid w:val="00D928A1"/>
    <w:rsid w:val="00D92A73"/>
    <w:rsid w:val="00D92BC0"/>
    <w:rsid w:val="00D942EA"/>
    <w:rsid w:val="00D95473"/>
    <w:rsid w:val="00D95F58"/>
    <w:rsid w:val="00D95F5A"/>
    <w:rsid w:val="00D96389"/>
    <w:rsid w:val="00D964BA"/>
    <w:rsid w:val="00D96B50"/>
    <w:rsid w:val="00D96F20"/>
    <w:rsid w:val="00DA1009"/>
    <w:rsid w:val="00DA1B6F"/>
    <w:rsid w:val="00DA36CD"/>
    <w:rsid w:val="00DA3F8B"/>
    <w:rsid w:val="00DA5722"/>
    <w:rsid w:val="00DA5776"/>
    <w:rsid w:val="00DA6276"/>
    <w:rsid w:val="00DA665E"/>
    <w:rsid w:val="00DA6920"/>
    <w:rsid w:val="00DA7AE4"/>
    <w:rsid w:val="00DA7DB8"/>
    <w:rsid w:val="00DA7FAD"/>
    <w:rsid w:val="00DB089B"/>
    <w:rsid w:val="00DB2864"/>
    <w:rsid w:val="00DB2F8F"/>
    <w:rsid w:val="00DB3CA7"/>
    <w:rsid w:val="00DB4211"/>
    <w:rsid w:val="00DB4FE8"/>
    <w:rsid w:val="00DB5A56"/>
    <w:rsid w:val="00DB5C6F"/>
    <w:rsid w:val="00DB6AE5"/>
    <w:rsid w:val="00DB6BDD"/>
    <w:rsid w:val="00DB75BB"/>
    <w:rsid w:val="00DB7B57"/>
    <w:rsid w:val="00DB7BC4"/>
    <w:rsid w:val="00DC0425"/>
    <w:rsid w:val="00DC15C0"/>
    <w:rsid w:val="00DC174B"/>
    <w:rsid w:val="00DC28EA"/>
    <w:rsid w:val="00DC34EB"/>
    <w:rsid w:val="00DC538E"/>
    <w:rsid w:val="00DC6267"/>
    <w:rsid w:val="00DC68B1"/>
    <w:rsid w:val="00DC706D"/>
    <w:rsid w:val="00DC7EF6"/>
    <w:rsid w:val="00DC7FB5"/>
    <w:rsid w:val="00DD070B"/>
    <w:rsid w:val="00DD1903"/>
    <w:rsid w:val="00DD27A8"/>
    <w:rsid w:val="00DD2ECC"/>
    <w:rsid w:val="00DD3346"/>
    <w:rsid w:val="00DD4D06"/>
    <w:rsid w:val="00DD53CF"/>
    <w:rsid w:val="00DD7081"/>
    <w:rsid w:val="00DD78DE"/>
    <w:rsid w:val="00DE2AEB"/>
    <w:rsid w:val="00DE75F6"/>
    <w:rsid w:val="00DE7AD5"/>
    <w:rsid w:val="00DF099C"/>
    <w:rsid w:val="00DF1FC3"/>
    <w:rsid w:val="00DF1FC7"/>
    <w:rsid w:val="00DF228A"/>
    <w:rsid w:val="00DF2A31"/>
    <w:rsid w:val="00DF3394"/>
    <w:rsid w:val="00DF358F"/>
    <w:rsid w:val="00DF3C1F"/>
    <w:rsid w:val="00DF40B4"/>
    <w:rsid w:val="00DF5515"/>
    <w:rsid w:val="00DF60FF"/>
    <w:rsid w:val="00DF6E18"/>
    <w:rsid w:val="00DF710E"/>
    <w:rsid w:val="00DF7229"/>
    <w:rsid w:val="00DF7B04"/>
    <w:rsid w:val="00DF7D5E"/>
    <w:rsid w:val="00E00303"/>
    <w:rsid w:val="00E00912"/>
    <w:rsid w:val="00E0202F"/>
    <w:rsid w:val="00E03F9C"/>
    <w:rsid w:val="00E06723"/>
    <w:rsid w:val="00E079A1"/>
    <w:rsid w:val="00E111D1"/>
    <w:rsid w:val="00E113F1"/>
    <w:rsid w:val="00E1301E"/>
    <w:rsid w:val="00E130E9"/>
    <w:rsid w:val="00E135E2"/>
    <w:rsid w:val="00E140C4"/>
    <w:rsid w:val="00E14E38"/>
    <w:rsid w:val="00E15E28"/>
    <w:rsid w:val="00E17551"/>
    <w:rsid w:val="00E20048"/>
    <w:rsid w:val="00E20408"/>
    <w:rsid w:val="00E20787"/>
    <w:rsid w:val="00E20E73"/>
    <w:rsid w:val="00E21237"/>
    <w:rsid w:val="00E21C05"/>
    <w:rsid w:val="00E21FC2"/>
    <w:rsid w:val="00E22201"/>
    <w:rsid w:val="00E2242E"/>
    <w:rsid w:val="00E22ACC"/>
    <w:rsid w:val="00E23539"/>
    <w:rsid w:val="00E235A0"/>
    <w:rsid w:val="00E23628"/>
    <w:rsid w:val="00E24006"/>
    <w:rsid w:val="00E2418C"/>
    <w:rsid w:val="00E26754"/>
    <w:rsid w:val="00E27220"/>
    <w:rsid w:val="00E3047D"/>
    <w:rsid w:val="00E30599"/>
    <w:rsid w:val="00E30D1C"/>
    <w:rsid w:val="00E32ABE"/>
    <w:rsid w:val="00E34CE8"/>
    <w:rsid w:val="00E36223"/>
    <w:rsid w:val="00E36568"/>
    <w:rsid w:val="00E40E15"/>
    <w:rsid w:val="00E43258"/>
    <w:rsid w:val="00E44314"/>
    <w:rsid w:val="00E44FF7"/>
    <w:rsid w:val="00E46917"/>
    <w:rsid w:val="00E473D2"/>
    <w:rsid w:val="00E509BD"/>
    <w:rsid w:val="00E516B4"/>
    <w:rsid w:val="00E52378"/>
    <w:rsid w:val="00E528BE"/>
    <w:rsid w:val="00E539AF"/>
    <w:rsid w:val="00E53BEE"/>
    <w:rsid w:val="00E552D7"/>
    <w:rsid w:val="00E5674B"/>
    <w:rsid w:val="00E568F9"/>
    <w:rsid w:val="00E56F49"/>
    <w:rsid w:val="00E572BC"/>
    <w:rsid w:val="00E573CB"/>
    <w:rsid w:val="00E60658"/>
    <w:rsid w:val="00E609E4"/>
    <w:rsid w:val="00E610AE"/>
    <w:rsid w:val="00E630D7"/>
    <w:rsid w:val="00E631A1"/>
    <w:rsid w:val="00E63A11"/>
    <w:rsid w:val="00E642FC"/>
    <w:rsid w:val="00E6725A"/>
    <w:rsid w:val="00E70050"/>
    <w:rsid w:val="00E70AE5"/>
    <w:rsid w:val="00E72080"/>
    <w:rsid w:val="00E72682"/>
    <w:rsid w:val="00E73C6F"/>
    <w:rsid w:val="00E75DA8"/>
    <w:rsid w:val="00E76A9C"/>
    <w:rsid w:val="00E7747D"/>
    <w:rsid w:val="00E77CF2"/>
    <w:rsid w:val="00E77ED9"/>
    <w:rsid w:val="00E806F6"/>
    <w:rsid w:val="00E80BAA"/>
    <w:rsid w:val="00E81358"/>
    <w:rsid w:val="00E82108"/>
    <w:rsid w:val="00E825F0"/>
    <w:rsid w:val="00E828EA"/>
    <w:rsid w:val="00E830DB"/>
    <w:rsid w:val="00E8383F"/>
    <w:rsid w:val="00E83E3A"/>
    <w:rsid w:val="00E84107"/>
    <w:rsid w:val="00E84CB1"/>
    <w:rsid w:val="00E84E06"/>
    <w:rsid w:val="00E86412"/>
    <w:rsid w:val="00E87F51"/>
    <w:rsid w:val="00E919EA"/>
    <w:rsid w:val="00E91FC3"/>
    <w:rsid w:val="00E928BA"/>
    <w:rsid w:val="00E93988"/>
    <w:rsid w:val="00E939CF"/>
    <w:rsid w:val="00E93D9B"/>
    <w:rsid w:val="00E940E4"/>
    <w:rsid w:val="00E94113"/>
    <w:rsid w:val="00E94379"/>
    <w:rsid w:val="00E94BA6"/>
    <w:rsid w:val="00E95185"/>
    <w:rsid w:val="00E964CA"/>
    <w:rsid w:val="00E975BF"/>
    <w:rsid w:val="00EA111E"/>
    <w:rsid w:val="00EA1236"/>
    <w:rsid w:val="00EA34DC"/>
    <w:rsid w:val="00EA5741"/>
    <w:rsid w:val="00EA735C"/>
    <w:rsid w:val="00EA75FA"/>
    <w:rsid w:val="00EB038D"/>
    <w:rsid w:val="00EB10CC"/>
    <w:rsid w:val="00EB16FD"/>
    <w:rsid w:val="00EB1D5D"/>
    <w:rsid w:val="00EB2C0D"/>
    <w:rsid w:val="00EB301D"/>
    <w:rsid w:val="00EB334C"/>
    <w:rsid w:val="00EB3B92"/>
    <w:rsid w:val="00EB54B8"/>
    <w:rsid w:val="00EB56CF"/>
    <w:rsid w:val="00EB7DF9"/>
    <w:rsid w:val="00EC01DC"/>
    <w:rsid w:val="00EC0AC2"/>
    <w:rsid w:val="00EC15B3"/>
    <w:rsid w:val="00EC1E9F"/>
    <w:rsid w:val="00EC1EB8"/>
    <w:rsid w:val="00EC22A5"/>
    <w:rsid w:val="00EC2D6D"/>
    <w:rsid w:val="00EC3956"/>
    <w:rsid w:val="00EC3B13"/>
    <w:rsid w:val="00EC3C05"/>
    <w:rsid w:val="00EC4CEF"/>
    <w:rsid w:val="00ED0126"/>
    <w:rsid w:val="00ED0351"/>
    <w:rsid w:val="00ED052F"/>
    <w:rsid w:val="00ED1708"/>
    <w:rsid w:val="00ED1970"/>
    <w:rsid w:val="00ED1CC9"/>
    <w:rsid w:val="00ED1FBF"/>
    <w:rsid w:val="00ED21FC"/>
    <w:rsid w:val="00ED29CC"/>
    <w:rsid w:val="00ED40A7"/>
    <w:rsid w:val="00ED41A2"/>
    <w:rsid w:val="00ED4419"/>
    <w:rsid w:val="00ED5CF0"/>
    <w:rsid w:val="00ED63E8"/>
    <w:rsid w:val="00ED6FFF"/>
    <w:rsid w:val="00ED78B3"/>
    <w:rsid w:val="00ED7B2E"/>
    <w:rsid w:val="00ED7BEF"/>
    <w:rsid w:val="00EE0118"/>
    <w:rsid w:val="00EE065E"/>
    <w:rsid w:val="00EE0749"/>
    <w:rsid w:val="00EE168D"/>
    <w:rsid w:val="00EE1979"/>
    <w:rsid w:val="00EE2D95"/>
    <w:rsid w:val="00EE4461"/>
    <w:rsid w:val="00EE52BC"/>
    <w:rsid w:val="00EE6300"/>
    <w:rsid w:val="00EE7586"/>
    <w:rsid w:val="00EF2B2C"/>
    <w:rsid w:val="00EF388F"/>
    <w:rsid w:val="00EF3C6C"/>
    <w:rsid w:val="00EF41DB"/>
    <w:rsid w:val="00EF4694"/>
    <w:rsid w:val="00EF4836"/>
    <w:rsid w:val="00EF602E"/>
    <w:rsid w:val="00EF6C2B"/>
    <w:rsid w:val="00EF70D5"/>
    <w:rsid w:val="00F00764"/>
    <w:rsid w:val="00F00B8D"/>
    <w:rsid w:val="00F011EB"/>
    <w:rsid w:val="00F02A8E"/>
    <w:rsid w:val="00F049E4"/>
    <w:rsid w:val="00F04B7F"/>
    <w:rsid w:val="00F11334"/>
    <w:rsid w:val="00F125EB"/>
    <w:rsid w:val="00F130AC"/>
    <w:rsid w:val="00F13847"/>
    <w:rsid w:val="00F14758"/>
    <w:rsid w:val="00F14973"/>
    <w:rsid w:val="00F15589"/>
    <w:rsid w:val="00F1670B"/>
    <w:rsid w:val="00F16914"/>
    <w:rsid w:val="00F173EC"/>
    <w:rsid w:val="00F17B00"/>
    <w:rsid w:val="00F204D8"/>
    <w:rsid w:val="00F20945"/>
    <w:rsid w:val="00F21997"/>
    <w:rsid w:val="00F23B47"/>
    <w:rsid w:val="00F23DC0"/>
    <w:rsid w:val="00F24462"/>
    <w:rsid w:val="00F25766"/>
    <w:rsid w:val="00F257EB"/>
    <w:rsid w:val="00F25FF9"/>
    <w:rsid w:val="00F27784"/>
    <w:rsid w:val="00F3016C"/>
    <w:rsid w:val="00F3075C"/>
    <w:rsid w:val="00F316ED"/>
    <w:rsid w:val="00F31D74"/>
    <w:rsid w:val="00F32F03"/>
    <w:rsid w:val="00F33917"/>
    <w:rsid w:val="00F3453F"/>
    <w:rsid w:val="00F35601"/>
    <w:rsid w:val="00F35AA5"/>
    <w:rsid w:val="00F35C93"/>
    <w:rsid w:val="00F3661C"/>
    <w:rsid w:val="00F36A3B"/>
    <w:rsid w:val="00F3780C"/>
    <w:rsid w:val="00F409C4"/>
    <w:rsid w:val="00F41280"/>
    <w:rsid w:val="00F43660"/>
    <w:rsid w:val="00F43CFA"/>
    <w:rsid w:val="00F447D2"/>
    <w:rsid w:val="00F47260"/>
    <w:rsid w:val="00F47AE6"/>
    <w:rsid w:val="00F47C2F"/>
    <w:rsid w:val="00F50591"/>
    <w:rsid w:val="00F508C3"/>
    <w:rsid w:val="00F51A1A"/>
    <w:rsid w:val="00F51DBC"/>
    <w:rsid w:val="00F52506"/>
    <w:rsid w:val="00F537B0"/>
    <w:rsid w:val="00F5388B"/>
    <w:rsid w:val="00F53C5E"/>
    <w:rsid w:val="00F53CCA"/>
    <w:rsid w:val="00F54726"/>
    <w:rsid w:val="00F54F12"/>
    <w:rsid w:val="00F57B2C"/>
    <w:rsid w:val="00F57C39"/>
    <w:rsid w:val="00F57E08"/>
    <w:rsid w:val="00F602EF"/>
    <w:rsid w:val="00F60370"/>
    <w:rsid w:val="00F6212F"/>
    <w:rsid w:val="00F62F6B"/>
    <w:rsid w:val="00F6369E"/>
    <w:rsid w:val="00F63F4B"/>
    <w:rsid w:val="00F64C56"/>
    <w:rsid w:val="00F64E2D"/>
    <w:rsid w:val="00F65CDD"/>
    <w:rsid w:val="00F702DA"/>
    <w:rsid w:val="00F73DEA"/>
    <w:rsid w:val="00F75C62"/>
    <w:rsid w:val="00F77FCA"/>
    <w:rsid w:val="00F81018"/>
    <w:rsid w:val="00F81AA1"/>
    <w:rsid w:val="00F8203C"/>
    <w:rsid w:val="00F83969"/>
    <w:rsid w:val="00F83F58"/>
    <w:rsid w:val="00F84F8F"/>
    <w:rsid w:val="00F85CC0"/>
    <w:rsid w:val="00F86000"/>
    <w:rsid w:val="00F86694"/>
    <w:rsid w:val="00F86995"/>
    <w:rsid w:val="00F86ABE"/>
    <w:rsid w:val="00F87A31"/>
    <w:rsid w:val="00F9256B"/>
    <w:rsid w:val="00F932B8"/>
    <w:rsid w:val="00F93D45"/>
    <w:rsid w:val="00F94A41"/>
    <w:rsid w:val="00F9587D"/>
    <w:rsid w:val="00F95AAA"/>
    <w:rsid w:val="00F96413"/>
    <w:rsid w:val="00F97F94"/>
    <w:rsid w:val="00FA010A"/>
    <w:rsid w:val="00FA04C9"/>
    <w:rsid w:val="00FA0541"/>
    <w:rsid w:val="00FA0CF3"/>
    <w:rsid w:val="00FA11BC"/>
    <w:rsid w:val="00FA15F9"/>
    <w:rsid w:val="00FA1AC6"/>
    <w:rsid w:val="00FA1EF5"/>
    <w:rsid w:val="00FA4B26"/>
    <w:rsid w:val="00FA503E"/>
    <w:rsid w:val="00FA5A65"/>
    <w:rsid w:val="00FA5C60"/>
    <w:rsid w:val="00FA5D23"/>
    <w:rsid w:val="00FA5F32"/>
    <w:rsid w:val="00FA6E6F"/>
    <w:rsid w:val="00FA7646"/>
    <w:rsid w:val="00FA7CDF"/>
    <w:rsid w:val="00FA7D25"/>
    <w:rsid w:val="00FA7D68"/>
    <w:rsid w:val="00FB122E"/>
    <w:rsid w:val="00FB16ED"/>
    <w:rsid w:val="00FB23C8"/>
    <w:rsid w:val="00FB3E9A"/>
    <w:rsid w:val="00FB409A"/>
    <w:rsid w:val="00FB41DD"/>
    <w:rsid w:val="00FB4408"/>
    <w:rsid w:val="00FB4DDD"/>
    <w:rsid w:val="00FB5ACA"/>
    <w:rsid w:val="00FB624C"/>
    <w:rsid w:val="00FB6358"/>
    <w:rsid w:val="00FB78A7"/>
    <w:rsid w:val="00FC01F8"/>
    <w:rsid w:val="00FC1500"/>
    <w:rsid w:val="00FC2B38"/>
    <w:rsid w:val="00FC378A"/>
    <w:rsid w:val="00FC3EAD"/>
    <w:rsid w:val="00FC45AC"/>
    <w:rsid w:val="00FC4956"/>
    <w:rsid w:val="00FC4BE4"/>
    <w:rsid w:val="00FC6DEE"/>
    <w:rsid w:val="00FC742E"/>
    <w:rsid w:val="00FD1C41"/>
    <w:rsid w:val="00FD1FCA"/>
    <w:rsid w:val="00FD36AF"/>
    <w:rsid w:val="00FD3CAD"/>
    <w:rsid w:val="00FD59E5"/>
    <w:rsid w:val="00FD6365"/>
    <w:rsid w:val="00FD7D0D"/>
    <w:rsid w:val="00FE0186"/>
    <w:rsid w:val="00FE0330"/>
    <w:rsid w:val="00FE086E"/>
    <w:rsid w:val="00FE0D6F"/>
    <w:rsid w:val="00FE17E3"/>
    <w:rsid w:val="00FE39A1"/>
    <w:rsid w:val="00FE3BCC"/>
    <w:rsid w:val="00FE428B"/>
    <w:rsid w:val="00FE4DA6"/>
    <w:rsid w:val="00FE4EFB"/>
    <w:rsid w:val="00FE551E"/>
    <w:rsid w:val="00FE7F71"/>
    <w:rsid w:val="00FF20C2"/>
    <w:rsid w:val="00FF453B"/>
    <w:rsid w:val="00FF6AAA"/>
    <w:rsid w:val="00FF7885"/>
    <w:rsid w:val="00FF7B15"/>
    <w:rsid w:val="01022973"/>
    <w:rsid w:val="0439CA35"/>
    <w:rsid w:val="5685B8A2"/>
    <w:rsid w:val="6A3DCD15"/>
    <w:rsid w:val="7680AC96"/>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DFA52"/>
  <w15:docId w15:val="{64894384-8A76-4467-933E-D2156017C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112029"/>
    <w:pPr>
      <w:spacing w:after="0" w:line="240" w:lineRule="auto"/>
    </w:pPr>
    <w:rPr>
      <w:rFonts w:ascii="Times New Roman" w:eastAsia="Times New Roman" w:hAnsi="Times New Roman" w:cs="Times New Roman"/>
      <w:color w:val="000000"/>
      <w:sz w:val="24"/>
      <w:szCs w:val="24"/>
      <w:lang w:eastAsia="lt-LT"/>
    </w:rPr>
  </w:style>
  <w:style w:type="paragraph" w:styleId="Antrat1">
    <w:name w:val="heading 1"/>
    <w:basedOn w:val="prastasis"/>
    <w:next w:val="prastasis"/>
    <w:link w:val="Antrat1Diagrama"/>
    <w:uiPriority w:val="99"/>
    <w:qFormat/>
    <w:rsid w:val="00112029"/>
    <w:pPr>
      <w:keepNext/>
      <w:jc w:val="center"/>
      <w:outlineLvl w:val="0"/>
    </w:pPr>
    <w:rPr>
      <w:b/>
    </w:rPr>
  </w:style>
  <w:style w:type="paragraph" w:styleId="Antrat2">
    <w:name w:val="heading 2"/>
    <w:basedOn w:val="prastasis"/>
    <w:next w:val="prastasis"/>
    <w:link w:val="Antrat2Diagrama"/>
    <w:uiPriority w:val="99"/>
    <w:qFormat/>
    <w:rsid w:val="00112029"/>
    <w:pPr>
      <w:keepNext/>
      <w:jc w:val="center"/>
      <w:outlineLvl w:val="1"/>
    </w:pPr>
    <w:rPr>
      <w:szCs w:val="20"/>
    </w:rPr>
  </w:style>
  <w:style w:type="paragraph" w:styleId="Antrat3">
    <w:name w:val="heading 3"/>
    <w:basedOn w:val="prastasis"/>
    <w:next w:val="prastasis"/>
    <w:link w:val="Antrat3Diagrama"/>
    <w:uiPriority w:val="99"/>
    <w:qFormat/>
    <w:rsid w:val="00112029"/>
    <w:pPr>
      <w:keepNext/>
      <w:jc w:val="center"/>
      <w:outlineLvl w:val="2"/>
    </w:pPr>
    <w:rPr>
      <w:sz w:val="28"/>
      <w:szCs w:val="20"/>
    </w:rPr>
  </w:style>
  <w:style w:type="paragraph" w:styleId="Antrat4">
    <w:name w:val="heading 4"/>
    <w:basedOn w:val="prastasis"/>
    <w:next w:val="prastasis"/>
    <w:link w:val="Antrat4Diagrama"/>
    <w:uiPriority w:val="99"/>
    <w:qFormat/>
    <w:rsid w:val="00112029"/>
    <w:pPr>
      <w:keepNext/>
      <w:jc w:val="center"/>
      <w:outlineLvl w:val="3"/>
    </w:pPr>
    <w:rPr>
      <w:i/>
      <w:iCs/>
      <w:sz w:val="16"/>
    </w:rPr>
  </w:style>
  <w:style w:type="paragraph" w:styleId="Antrat5">
    <w:name w:val="heading 5"/>
    <w:basedOn w:val="prastasis"/>
    <w:next w:val="prastasis"/>
    <w:link w:val="Antrat5Diagrama"/>
    <w:uiPriority w:val="99"/>
    <w:qFormat/>
    <w:rsid w:val="00112029"/>
    <w:pPr>
      <w:keepNext/>
      <w:tabs>
        <w:tab w:val="num" w:pos="1728"/>
      </w:tabs>
      <w:ind w:left="1728" w:hanging="1008"/>
      <w:outlineLvl w:val="4"/>
    </w:pPr>
    <w:rPr>
      <w:b/>
      <w:sz w:val="40"/>
      <w:szCs w:val="20"/>
    </w:rPr>
  </w:style>
  <w:style w:type="paragraph" w:styleId="Antrat6">
    <w:name w:val="heading 6"/>
    <w:basedOn w:val="prastasis"/>
    <w:next w:val="prastasis"/>
    <w:link w:val="Antrat6Diagrama"/>
    <w:uiPriority w:val="99"/>
    <w:qFormat/>
    <w:rsid w:val="00112029"/>
    <w:pPr>
      <w:keepNext/>
      <w:tabs>
        <w:tab w:val="num" w:pos="1872"/>
      </w:tabs>
      <w:ind w:left="1872" w:hanging="1152"/>
      <w:outlineLvl w:val="5"/>
    </w:pPr>
    <w:rPr>
      <w:b/>
      <w:sz w:val="36"/>
      <w:szCs w:val="20"/>
    </w:rPr>
  </w:style>
  <w:style w:type="paragraph" w:styleId="Antrat7">
    <w:name w:val="heading 7"/>
    <w:basedOn w:val="prastasis"/>
    <w:next w:val="prastasis"/>
    <w:link w:val="Antrat7Diagrama"/>
    <w:uiPriority w:val="99"/>
    <w:qFormat/>
    <w:rsid w:val="00112029"/>
    <w:pPr>
      <w:keepNext/>
      <w:tabs>
        <w:tab w:val="num" w:pos="2016"/>
      </w:tabs>
      <w:ind w:left="2016" w:hanging="1296"/>
      <w:outlineLvl w:val="6"/>
    </w:pPr>
    <w:rPr>
      <w:sz w:val="48"/>
      <w:szCs w:val="20"/>
    </w:rPr>
  </w:style>
  <w:style w:type="paragraph" w:styleId="Antrat8">
    <w:name w:val="heading 8"/>
    <w:basedOn w:val="prastasis"/>
    <w:next w:val="prastasis"/>
    <w:link w:val="Antrat8Diagrama"/>
    <w:uiPriority w:val="99"/>
    <w:qFormat/>
    <w:rsid w:val="00112029"/>
    <w:pPr>
      <w:keepNext/>
      <w:tabs>
        <w:tab w:val="num" w:pos="2160"/>
      </w:tabs>
      <w:ind w:left="2160" w:hanging="1440"/>
      <w:outlineLvl w:val="7"/>
    </w:pPr>
    <w:rPr>
      <w:b/>
      <w:sz w:val="18"/>
      <w:szCs w:val="20"/>
    </w:rPr>
  </w:style>
  <w:style w:type="paragraph" w:styleId="Antrat9">
    <w:name w:val="heading 9"/>
    <w:basedOn w:val="prastasis"/>
    <w:next w:val="prastasis"/>
    <w:link w:val="Antrat9Diagrama"/>
    <w:uiPriority w:val="99"/>
    <w:qFormat/>
    <w:rsid w:val="00112029"/>
    <w:pPr>
      <w:keepNext/>
      <w:tabs>
        <w:tab w:val="num" w:pos="2304"/>
      </w:tabs>
      <w:ind w:left="2304" w:hanging="1584"/>
      <w:outlineLvl w:val="8"/>
    </w:pPr>
    <w:rPr>
      <w:sz w:val="4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9"/>
    <w:rsid w:val="00112029"/>
    <w:rPr>
      <w:rFonts w:ascii="Times New Roman" w:eastAsia="Times New Roman" w:hAnsi="Times New Roman" w:cs="Times New Roman"/>
      <w:b/>
      <w:color w:val="000000"/>
      <w:sz w:val="24"/>
      <w:szCs w:val="24"/>
      <w:lang w:eastAsia="lt-LT"/>
    </w:rPr>
  </w:style>
  <w:style w:type="character" w:customStyle="1" w:styleId="Antrat2Diagrama">
    <w:name w:val="Antraštė 2 Diagrama"/>
    <w:basedOn w:val="Numatytasispastraiposriftas"/>
    <w:link w:val="Antrat2"/>
    <w:rsid w:val="00112029"/>
    <w:rPr>
      <w:rFonts w:ascii="Times New Roman" w:eastAsia="Times New Roman" w:hAnsi="Times New Roman" w:cs="Times New Roman"/>
      <w:color w:val="000000"/>
      <w:sz w:val="24"/>
      <w:szCs w:val="20"/>
      <w:lang w:eastAsia="lt-LT"/>
    </w:rPr>
  </w:style>
  <w:style w:type="character" w:customStyle="1" w:styleId="Antrat3Diagrama">
    <w:name w:val="Antraštė 3 Diagrama"/>
    <w:basedOn w:val="Numatytasispastraiposriftas"/>
    <w:link w:val="Antrat3"/>
    <w:uiPriority w:val="99"/>
    <w:rsid w:val="00112029"/>
    <w:rPr>
      <w:rFonts w:ascii="Times New Roman" w:eastAsia="Times New Roman" w:hAnsi="Times New Roman" w:cs="Times New Roman"/>
      <w:color w:val="000000"/>
      <w:sz w:val="28"/>
      <w:szCs w:val="20"/>
      <w:lang w:eastAsia="lt-LT"/>
    </w:rPr>
  </w:style>
  <w:style w:type="character" w:customStyle="1" w:styleId="Antrat4Diagrama">
    <w:name w:val="Antraštė 4 Diagrama"/>
    <w:basedOn w:val="Numatytasispastraiposriftas"/>
    <w:link w:val="Antrat4"/>
    <w:uiPriority w:val="99"/>
    <w:rsid w:val="00112029"/>
    <w:rPr>
      <w:rFonts w:ascii="Times New Roman" w:eastAsia="Times New Roman" w:hAnsi="Times New Roman" w:cs="Times New Roman"/>
      <w:i/>
      <w:iCs/>
      <w:color w:val="000000"/>
      <w:sz w:val="16"/>
      <w:szCs w:val="24"/>
      <w:lang w:eastAsia="lt-LT"/>
    </w:rPr>
  </w:style>
  <w:style w:type="character" w:customStyle="1" w:styleId="Antrat5Diagrama">
    <w:name w:val="Antraštė 5 Diagrama"/>
    <w:basedOn w:val="Numatytasispastraiposriftas"/>
    <w:link w:val="Antrat5"/>
    <w:uiPriority w:val="99"/>
    <w:rsid w:val="00112029"/>
    <w:rPr>
      <w:rFonts w:ascii="Times New Roman" w:eastAsia="Times New Roman" w:hAnsi="Times New Roman" w:cs="Times New Roman"/>
      <w:b/>
      <w:color w:val="000000"/>
      <w:sz w:val="40"/>
      <w:szCs w:val="20"/>
      <w:lang w:eastAsia="lt-LT"/>
    </w:rPr>
  </w:style>
  <w:style w:type="character" w:customStyle="1" w:styleId="Antrat6Diagrama">
    <w:name w:val="Antraštė 6 Diagrama"/>
    <w:basedOn w:val="Numatytasispastraiposriftas"/>
    <w:link w:val="Antrat6"/>
    <w:uiPriority w:val="99"/>
    <w:rsid w:val="00112029"/>
    <w:rPr>
      <w:rFonts w:ascii="Times New Roman" w:eastAsia="Times New Roman" w:hAnsi="Times New Roman" w:cs="Times New Roman"/>
      <w:b/>
      <w:color w:val="000000"/>
      <w:sz w:val="36"/>
      <w:szCs w:val="20"/>
      <w:lang w:eastAsia="lt-LT"/>
    </w:rPr>
  </w:style>
  <w:style w:type="character" w:customStyle="1" w:styleId="Antrat7Diagrama">
    <w:name w:val="Antraštė 7 Diagrama"/>
    <w:basedOn w:val="Numatytasispastraiposriftas"/>
    <w:link w:val="Antrat7"/>
    <w:uiPriority w:val="99"/>
    <w:rsid w:val="00112029"/>
    <w:rPr>
      <w:rFonts w:ascii="Times New Roman" w:eastAsia="Times New Roman" w:hAnsi="Times New Roman" w:cs="Times New Roman"/>
      <w:color w:val="000000"/>
      <w:sz w:val="48"/>
      <w:szCs w:val="20"/>
      <w:lang w:eastAsia="lt-LT"/>
    </w:rPr>
  </w:style>
  <w:style w:type="character" w:customStyle="1" w:styleId="Antrat8Diagrama">
    <w:name w:val="Antraštė 8 Diagrama"/>
    <w:basedOn w:val="Numatytasispastraiposriftas"/>
    <w:link w:val="Antrat8"/>
    <w:uiPriority w:val="99"/>
    <w:rsid w:val="00112029"/>
    <w:rPr>
      <w:rFonts w:ascii="Times New Roman" w:eastAsia="Times New Roman" w:hAnsi="Times New Roman" w:cs="Times New Roman"/>
      <w:b/>
      <w:color w:val="000000"/>
      <w:sz w:val="18"/>
      <w:szCs w:val="20"/>
      <w:lang w:eastAsia="lt-LT"/>
    </w:rPr>
  </w:style>
  <w:style w:type="character" w:customStyle="1" w:styleId="Antrat9Diagrama">
    <w:name w:val="Antraštė 9 Diagrama"/>
    <w:basedOn w:val="Numatytasispastraiposriftas"/>
    <w:link w:val="Antrat9"/>
    <w:uiPriority w:val="99"/>
    <w:rsid w:val="00112029"/>
    <w:rPr>
      <w:rFonts w:ascii="Times New Roman" w:eastAsia="Times New Roman" w:hAnsi="Times New Roman" w:cs="Times New Roman"/>
      <w:color w:val="000000"/>
      <w:sz w:val="40"/>
      <w:szCs w:val="20"/>
      <w:lang w:eastAsia="lt-LT"/>
    </w:rPr>
  </w:style>
  <w:style w:type="paragraph" w:styleId="Pavadinimas">
    <w:name w:val="Title"/>
    <w:basedOn w:val="prastasis"/>
    <w:link w:val="PavadinimasDiagrama"/>
    <w:qFormat/>
    <w:rsid w:val="00112029"/>
    <w:pPr>
      <w:jc w:val="center"/>
    </w:pPr>
    <w:rPr>
      <w:b/>
      <w:sz w:val="28"/>
      <w:szCs w:val="20"/>
    </w:rPr>
  </w:style>
  <w:style w:type="character" w:customStyle="1" w:styleId="PavadinimasDiagrama">
    <w:name w:val="Pavadinimas Diagrama"/>
    <w:basedOn w:val="Numatytasispastraiposriftas"/>
    <w:link w:val="Pavadinimas"/>
    <w:rsid w:val="00112029"/>
    <w:rPr>
      <w:rFonts w:ascii="Times New Roman" w:eastAsia="Times New Roman" w:hAnsi="Times New Roman" w:cs="Times New Roman"/>
      <w:b/>
      <w:color w:val="000000"/>
      <w:sz w:val="28"/>
      <w:szCs w:val="20"/>
      <w:lang w:eastAsia="lt-LT"/>
    </w:rPr>
  </w:style>
  <w:style w:type="character" w:styleId="Hipersaitas">
    <w:name w:val="Hyperlink"/>
    <w:rsid w:val="00112029"/>
    <w:rPr>
      <w:color w:val="0000FF"/>
      <w:u w:val="single"/>
    </w:rPr>
  </w:style>
  <w:style w:type="paragraph" w:customStyle="1" w:styleId="Address">
    <w:name w:val="Address"/>
    <w:basedOn w:val="prastasis"/>
    <w:rsid w:val="00112029"/>
    <w:rPr>
      <w:szCs w:val="20"/>
      <w:lang w:val="en-GB"/>
    </w:rPr>
  </w:style>
  <w:style w:type="paragraph" w:styleId="Pagrindinistekstas">
    <w:name w:val="Body Text"/>
    <w:basedOn w:val="prastasis"/>
    <w:link w:val="PagrindinistekstasDiagrama"/>
    <w:rsid w:val="00112029"/>
    <w:rPr>
      <w:sz w:val="20"/>
      <w:szCs w:val="20"/>
    </w:rPr>
  </w:style>
  <w:style w:type="character" w:customStyle="1" w:styleId="PagrindinistekstasDiagrama">
    <w:name w:val="Pagrindinis tekstas Diagrama"/>
    <w:basedOn w:val="Numatytasispastraiposriftas"/>
    <w:link w:val="Pagrindinistekstas"/>
    <w:rsid w:val="00112029"/>
    <w:rPr>
      <w:rFonts w:ascii="Times New Roman" w:eastAsia="Times New Roman" w:hAnsi="Times New Roman" w:cs="Times New Roman"/>
      <w:color w:val="000000"/>
      <w:sz w:val="20"/>
      <w:szCs w:val="20"/>
      <w:lang w:eastAsia="lt-LT"/>
    </w:rPr>
  </w:style>
  <w:style w:type="paragraph" w:styleId="Pagrindinistekstas2">
    <w:name w:val="Body Text 2"/>
    <w:basedOn w:val="prastasis"/>
    <w:link w:val="Pagrindinistekstas2Diagrama"/>
    <w:rsid w:val="00112029"/>
    <w:pPr>
      <w:jc w:val="both"/>
    </w:pPr>
    <w:rPr>
      <w:szCs w:val="20"/>
    </w:rPr>
  </w:style>
  <w:style w:type="character" w:customStyle="1" w:styleId="Pagrindinistekstas2Diagrama">
    <w:name w:val="Pagrindinis tekstas 2 Diagrama"/>
    <w:basedOn w:val="Numatytasispastraiposriftas"/>
    <w:link w:val="Pagrindinistekstas2"/>
    <w:rsid w:val="00112029"/>
    <w:rPr>
      <w:rFonts w:ascii="Times New Roman" w:eastAsia="Times New Roman" w:hAnsi="Times New Roman" w:cs="Times New Roman"/>
      <w:color w:val="000000"/>
      <w:sz w:val="24"/>
      <w:szCs w:val="20"/>
      <w:lang w:eastAsia="lt-LT"/>
    </w:rPr>
  </w:style>
  <w:style w:type="paragraph" w:styleId="Pagrindiniotekstotrauka">
    <w:name w:val="Body Text Indent"/>
    <w:basedOn w:val="prastasis"/>
    <w:link w:val="PagrindiniotekstotraukaDiagrama"/>
    <w:rsid w:val="00112029"/>
    <w:pPr>
      <w:ind w:left="78"/>
    </w:pPr>
  </w:style>
  <w:style w:type="character" w:customStyle="1" w:styleId="PagrindiniotekstotraukaDiagrama">
    <w:name w:val="Pagrindinio teksto įtrauka Diagrama"/>
    <w:basedOn w:val="Numatytasispastraiposriftas"/>
    <w:link w:val="Pagrindiniotekstotrauka"/>
    <w:rsid w:val="00112029"/>
    <w:rPr>
      <w:rFonts w:ascii="Times New Roman" w:eastAsia="Times New Roman" w:hAnsi="Times New Roman" w:cs="Times New Roman"/>
      <w:color w:val="000000"/>
      <w:sz w:val="24"/>
      <w:szCs w:val="24"/>
      <w:lang w:eastAsia="lt-LT"/>
    </w:rPr>
  </w:style>
  <w:style w:type="paragraph" w:styleId="Pagrindiniotekstotrauka2">
    <w:name w:val="Body Text Indent 2"/>
    <w:basedOn w:val="prastasis"/>
    <w:link w:val="Pagrindiniotekstotrauka2Diagrama"/>
    <w:rsid w:val="00112029"/>
    <w:pPr>
      <w:ind w:firstLine="720"/>
      <w:jc w:val="both"/>
    </w:pPr>
  </w:style>
  <w:style w:type="character" w:customStyle="1" w:styleId="Pagrindiniotekstotrauka2Diagrama">
    <w:name w:val="Pagrindinio teksto įtrauka 2 Diagrama"/>
    <w:basedOn w:val="Numatytasispastraiposriftas"/>
    <w:link w:val="Pagrindiniotekstotrauka2"/>
    <w:rsid w:val="00112029"/>
    <w:rPr>
      <w:rFonts w:ascii="Times New Roman" w:eastAsia="Times New Roman" w:hAnsi="Times New Roman" w:cs="Times New Roman"/>
      <w:color w:val="000000"/>
      <w:sz w:val="24"/>
      <w:szCs w:val="24"/>
      <w:lang w:eastAsia="lt-LT"/>
    </w:rPr>
  </w:style>
  <w:style w:type="paragraph" w:styleId="Pagrindiniotekstotrauka3">
    <w:name w:val="Body Text Indent 3"/>
    <w:basedOn w:val="prastasis"/>
    <w:link w:val="Pagrindiniotekstotrauka3Diagrama"/>
    <w:rsid w:val="00112029"/>
    <w:pPr>
      <w:ind w:firstLine="360"/>
      <w:jc w:val="both"/>
    </w:pPr>
  </w:style>
  <w:style w:type="character" w:customStyle="1" w:styleId="Pagrindiniotekstotrauka3Diagrama">
    <w:name w:val="Pagrindinio teksto įtrauka 3 Diagrama"/>
    <w:basedOn w:val="Numatytasispastraiposriftas"/>
    <w:link w:val="Pagrindiniotekstotrauka3"/>
    <w:rsid w:val="00112029"/>
    <w:rPr>
      <w:rFonts w:ascii="Times New Roman" w:eastAsia="Times New Roman" w:hAnsi="Times New Roman" w:cs="Times New Roman"/>
      <w:color w:val="000000"/>
      <w:sz w:val="24"/>
      <w:szCs w:val="24"/>
      <w:lang w:eastAsia="lt-LT"/>
    </w:rPr>
  </w:style>
  <w:style w:type="paragraph" w:styleId="Antrats">
    <w:name w:val="header"/>
    <w:basedOn w:val="prastasis"/>
    <w:link w:val="AntratsDiagrama"/>
    <w:uiPriority w:val="99"/>
    <w:rsid w:val="00112029"/>
    <w:pPr>
      <w:widowControl w:val="0"/>
      <w:tabs>
        <w:tab w:val="center" w:pos="4153"/>
        <w:tab w:val="right" w:pos="8306"/>
      </w:tabs>
      <w:spacing w:after="20"/>
      <w:jc w:val="both"/>
    </w:pPr>
    <w:rPr>
      <w:szCs w:val="20"/>
    </w:rPr>
  </w:style>
  <w:style w:type="character" w:customStyle="1" w:styleId="AntratsDiagrama">
    <w:name w:val="Antraštės Diagrama"/>
    <w:basedOn w:val="Numatytasispastraiposriftas"/>
    <w:link w:val="Antrats"/>
    <w:uiPriority w:val="99"/>
    <w:rsid w:val="00112029"/>
    <w:rPr>
      <w:rFonts w:ascii="Times New Roman" w:eastAsia="Times New Roman" w:hAnsi="Times New Roman" w:cs="Times New Roman"/>
      <w:color w:val="000000"/>
      <w:sz w:val="24"/>
      <w:szCs w:val="20"/>
      <w:lang w:eastAsia="lt-LT"/>
    </w:rPr>
  </w:style>
  <w:style w:type="paragraph" w:styleId="Porat">
    <w:name w:val="footer"/>
    <w:basedOn w:val="prastasis"/>
    <w:link w:val="PoratDiagrama"/>
    <w:uiPriority w:val="99"/>
    <w:rsid w:val="00112029"/>
    <w:pPr>
      <w:tabs>
        <w:tab w:val="center" w:pos="4153"/>
        <w:tab w:val="right" w:pos="8306"/>
      </w:tabs>
    </w:pPr>
  </w:style>
  <w:style w:type="character" w:customStyle="1" w:styleId="PoratDiagrama">
    <w:name w:val="Poraštė Diagrama"/>
    <w:basedOn w:val="Numatytasispastraiposriftas"/>
    <w:link w:val="Porat"/>
    <w:uiPriority w:val="99"/>
    <w:rsid w:val="00112029"/>
    <w:rPr>
      <w:rFonts w:ascii="Times New Roman" w:eastAsia="Times New Roman" w:hAnsi="Times New Roman" w:cs="Times New Roman"/>
      <w:color w:val="000000"/>
      <w:sz w:val="24"/>
      <w:szCs w:val="24"/>
      <w:lang w:eastAsia="lt-LT"/>
    </w:rPr>
  </w:style>
  <w:style w:type="character" w:styleId="Puslapionumeris">
    <w:name w:val="page number"/>
    <w:basedOn w:val="Numatytasispastraiposriftas"/>
    <w:rsid w:val="00112029"/>
  </w:style>
  <w:style w:type="paragraph" w:styleId="Pagrindinistekstas3">
    <w:name w:val="Body Text 3"/>
    <w:basedOn w:val="prastasis"/>
    <w:link w:val="Pagrindinistekstas3Diagrama"/>
    <w:rsid w:val="00112029"/>
    <w:pPr>
      <w:jc w:val="center"/>
    </w:pPr>
    <w:rPr>
      <w:i/>
      <w:iCs/>
      <w:caps/>
    </w:rPr>
  </w:style>
  <w:style w:type="character" w:customStyle="1" w:styleId="Pagrindinistekstas3Diagrama">
    <w:name w:val="Pagrindinis tekstas 3 Diagrama"/>
    <w:basedOn w:val="Numatytasispastraiposriftas"/>
    <w:link w:val="Pagrindinistekstas3"/>
    <w:rsid w:val="00112029"/>
    <w:rPr>
      <w:rFonts w:ascii="Times New Roman" w:eastAsia="Times New Roman" w:hAnsi="Times New Roman" w:cs="Times New Roman"/>
      <w:i/>
      <w:iCs/>
      <w:caps/>
      <w:color w:val="000000"/>
      <w:sz w:val="24"/>
      <w:szCs w:val="24"/>
      <w:lang w:eastAsia="lt-LT"/>
    </w:rPr>
  </w:style>
  <w:style w:type="character" w:customStyle="1" w:styleId="Style1">
    <w:name w:val="Style1"/>
    <w:basedOn w:val="Numatytasispastraiposriftas"/>
    <w:rsid w:val="00112029"/>
  </w:style>
  <w:style w:type="character" w:styleId="Perirtashipersaitas">
    <w:name w:val="FollowedHyperlink"/>
    <w:rsid w:val="00112029"/>
    <w:rPr>
      <w:color w:val="800080"/>
      <w:u w:val="single"/>
    </w:rPr>
  </w:style>
  <w:style w:type="paragraph" w:styleId="HTMLiankstoformatuotas">
    <w:name w:val="HTML Preformatted"/>
    <w:basedOn w:val="prastasis"/>
    <w:link w:val="HTMLiankstoformatuotasDiagrama"/>
    <w:uiPriority w:val="99"/>
    <w:rsid w:val="001120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rsid w:val="00112029"/>
    <w:rPr>
      <w:rFonts w:ascii="Courier New" w:eastAsia="Times New Roman" w:hAnsi="Courier New" w:cs="Courier New"/>
      <w:color w:val="000000"/>
      <w:sz w:val="20"/>
      <w:szCs w:val="20"/>
      <w:lang w:eastAsia="lt-LT"/>
    </w:rPr>
  </w:style>
  <w:style w:type="character" w:customStyle="1" w:styleId="DiagramaDiagrama6">
    <w:name w:val="Diagrama Diagrama6"/>
    <w:rsid w:val="00112029"/>
    <w:rPr>
      <w:sz w:val="24"/>
      <w:lang w:val="lt-LT" w:eastAsia="en-US" w:bidi="ar-SA"/>
    </w:rPr>
  </w:style>
  <w:style w:type="paragraph" w:customStyle="1" w:styleId="Pagrindinistekstas1">
    <w:name w:val="Pagrindinis tekstas1"/>
    <w:rsid w:val="00112029"/>
    <w:pPr>
      <w:snapToGrid w:val="0"/>
      <w:spacing w:after="0" w:line="240" w:lineRule="auto"/>
      <w:ind w:firstLine="312"/>
      <w:jc w:val="both"/>
    </w:pPr>
    <w:rPr>
      <w:rFonts w:ascii="TimesLT" w:eastAsia="Times New Roman" w:hAnsi="TimesLT" w:cs="Times New Roman"/>
      <w:color w:val="000000"/>
      <w:sz w:val="24"/>
      <w:szCs w:val="24"/>
      <w:lang w:val="en-US"/>
    </w:rPr>
  </w:style>
  <w:style w:type="character" w:styleId="Puslapioinaosnuoroda">
    <w:name w:val="footnote reference"/>
    <w:uiPriority w:val="99"/>
    <w:rsid w:val="00112029"/>
    <w:rPr>
      <w:vertAlign w:val="superscript"/>
    </w:rPr>
  </w:style>
  <w:style w:type="paragraph" w:customStyle="1" w:styleId="pavadinimas1">
    <w:name w:val="pavadinimas1"/>
    <w:basedOn w:val="prastasis"/>
    <w:rsid w:val="00112029"/>
    <w:pPr>
      <w:spacing w:before="100" w:beforeAutospacing="1" w:after="100" w:afterAutospacing="1"/>
    </w:pPr>
    <w:rPr>
      <w:rFonts w:ascii="Arial Unicode MS" w:eastAsia="Arial Unicode MS" w:hAnsi="Arial Unicode MS" w:cs="Arial Unicode MS"/>
      <w:lang w:val="en-GB"/>
    </w:rPr>
  </w:style>
  <w:style w:type="paragraph" w:customStyle="1" w:styleId="CentrBoldm">
    <w:name w:val="CentrBoldm"/>
    <w:basedOn w:val="prastasis"/>
    <w:rsid w:val="00112029"/>
    <w:pPr>
      <w:autoSpaceDE w:val="0"/>
      <w:autoSpaceDN w:val="0"/>
      <w:adjustRightInd w:val="0"/>
      <w:jc w:val="center"/>
    </w:pPr>
    <w:rPr>
      <w:rFonts w:ascii="TimesLT" w:hAnsi="TimesLT"/>
      <w:b/>
      <w:bCs/>
      <w:sz w:val="20"/>
      <w:lang w:val="en-US"/>
    </w:rPr>
  </w:style>
  <w:style w:type="character" w:customStyle="1" w:styleId="DiagramaDiagrama2">
    <w:name w:val="Diagrama Diagrama2"/>
    <w:rsid w:val="00112029"/>
    <w:rPr>
      <w:lang w:val="lt-LT" w:eastAsia="en-US" w:bidi="ar-SA"/>
    </w:rPr>
  </w:style>
  <w:style w:type="paragraph" w:customStyle="1" w:styleId="linija">
    <w:name w:val="linija"/>
    <w:basedOn w:val="prastasis"/>
    <w:rsid w:val="00112029"/>
    <w:pPr>
      <w:spacing w:before="100" w:beforeAutospacing="1" w:after="100" w:afterAutospacing="1"/>
    </w:pPr>
  </w:style>
  <w:style w:type="paragraph" w:customStyle="1" w:styleId="tabulka">
    <w:name w:val="tabulka"/>
    <w:basedOn w:val="prastasis"/>
    <w:rsid w:val="00112029"/>
    <w:pPr>
      <w:widowControl w:val="0"/>
      <w:suppressAutoHyphens/>
      <w:spacing w:before="120" w:line="240" w:lineRule="exact"/>
      <w:jc w:val="center"/>
    </w:pPr>
    <w:rPr>
      <w:rFonts w:ascii="Arial" w:hAnsi="Arial"/>
      <w:sz w:val="20"/>
      <w:szCs w:val="20"/>
      <w:lang w:val="cs-CZ" w:eastAsia="ar-SA"/>
    </w:rPr>
  </w:style>
  <w:style w:type="paragraph" w:customStyle="1" w:styleId="text">
    <w:name w:val="text"/>
    <w:rsid w:val="00112029"/>
    <w:pPr>
      <w:widowControl w:val="0"/>
      <w:suppressAutoHyphens/>
      <w:spacing w:before="240" w:after="0" w:line="240" w:lineRule="exact"/>
      <w:jc w:val="both"/>
    </w:pPr>
    <w:rPr>
      <w:rFonts w:ascii="Arial" w:eastAsia="Times New Roman" w:hAnsi="Arial" w:cs="Arial"/>
      <w:color w:val="000000"/>
      <w:sz w:val="24"/>
      <w:szCs w:val="24"/>
      <w:lang w:val="cs-CZ" w:eastAsia="ar-SA"/>
    </w:rPr>
  </w:style>
  <w:style w:type="paragraph" w:customStyle="1" w:styleId="Section">
    <w:name w:val="Section"/>
    <w:basedOn w:val="prastasis"/>
    <w:rsid w:val="00112029"/>
    <w:pPr>
      <w:widowControl w:val="0"/>
      <w:suppressAutoHyphens/>
      <w:spacing w:line="360" w:lineRule="exact"/>
      <w:jc w:val="center"/>
    </w:pPr>
    <w:rPr>
      <w:rFonts w:ascii="Arial" w:hAnsi="Arial"/>
      <w:b/>
      <w:sz w:val="32"/>
      <w:szCs w:val="20"/>
      <w:lang w:val="cs-CZ" w:eastAsia="ar-SA"/>
    </w:rPr>
  </w:style>
  <w:style w:type="paragraph" w:customStyle="1" w:styleId="Patvirtinta">
    <w:name w:val="Patvirtinta"/>
    <w:rsid w:val="00112029"/>
    <w:pPr>
      <w:tabs>
        <w:tab w:val="left" w:pos="1304"/>
        <w:tab w:val="left" w:pos="1457"/>
        <w:tab w:val="left" w:pos="1604"/>
        <w:tab w:val="left" w:pos="1757"/>
      </w:tabs>
      <w:suppressAutoHyphens/>
      <w:autoSpaceDE w:val="0"/>
      <w:spacing w:after="0" w:line="240" w:lineRule="auto"/>
      <w:ind w:left="5953"/>
    </w:pPr>
    <w:rPr>
      <w:rFonts w:ascii="TimesLT" w:eastAsia="Times New Roman" w:hAnsi="TimesLT" w:cs="Times New Roman"/>
      <w:color w:val="000000"/>
      <w:sz w:val="24"/>
      <w:szCs w:val="24"/>
      <w:lang w:val="en-US" w:eastAsia="ar-SA"/>
    </w:rPr>
  </w:style>
  <w:style w:type="paragraph" w:customStyle="1" w:styleId="MAZAS">
    <w:name w:val="MAZAS"/>
    <w:rsid w:val="00112029"/>
    <w:pPr>
      <w:suppressAutoHyphens/>
      <w:autoSpaceDE w:val="0"/>
      <w:spacing w:after="0" w:line="240" w:lineRule="auto"/>
      <w:ind w:firstLine="312"/>
      <w:jc w:val="both"/>
    </w:pPr>
    <w:rPr>
      <w:rFonts w:ascii="TimesLT" w:eastAsia="Times New Roman" w:hAnsi="TimesLT" w:cs="Times New Roman"/>
      <w:color w:val="000000"/>
      <w:sz w:val="8"/>
      <w:szCs w:val="8"/>
      <w:lang w:val="en-US" w:eastAsia="ar-SA"/>
    </w:rPr>
  </w:style>
  <w:style w:type="paragraph" w:customStyle="1" w:styleId="Default">
    <w:name w:val="Default"/>
    <w:rsid w:val="00112029"/>
    <w:pPr>
      <w:autoSpaceDE w:val="0"/>
      <w:autoSpaceDN w:val="0"/>
      <w:adjustRightInd w:val="0"/>
      <w:spacing w:after="0" w:line="240" w:lineRule="auto"/>
    </w:pPr>
    <w:rPr>
      <w:rFonts w:ascii="Times New Roman" w:eastAsia="Times New Roman" w:hAnsi="Times New Roman" w:cs="Times New Roman"/>
      <w:color w:val="000000"/>
      <w:sz w:val="24"/>
      <w:szCs w:val="24"/>
      <w:lang w:eastAsia="lt-LT"/>
    </w:rPr>
  </w:style>
  <w:style w:type="paragraph" w:customStyle="1" w:styleId="LentaCENTR">
    <w:name w:val="Lenta CENTR"/>
    <w:basedOn w:val="Pagrindinistekstas1"/>
    <w:rsid w:val="00112029"/>
    <w:pPr>
      <w:suppressAutoHyphens/>
      <w:autoSpaceDE w:val="0"/>
      <w:autoSpaceDN w:val="0"/>
      <w:adjustRightInd w:val="0"/>
      <w:snapToGrid/>
      <w:spacing w:line="298" w:lineRule="auto"/>
      <w:ind w:firstLine="0"/>
      <w:jc w:val="center"/>
      <w:textAlignment w:val="center"/>
    </w:pPr>
    <w:rPr>
      <w:rFonts w:ascii="Times New Roman" w:hAnsi="Times New Roman"/>
      <w:lang w:eastAsia="lt-LT"/>
    </w:rPr>
  </w:style>
  <w:style w:type="character" w:customStyle="1" w:styleId="KomentarotekstasDiagrama">
    <w:name w:val="Komentaro tekstas Diagrama"/>
    <w:basedOn w:val="Numatytasispastraiposriftas"/>
    <w:link w:val="Komentarotekstas"/>
    <w:uiPriority w:val="99"/>
    <w:semiHidden/>
    <w:rsid w:val="00112029"/>
    <w:rPr>
      <w:rFonts w:ascii="Times New Roman" w:eastAsia="Times New Roman" w:hAnsi="Times New Roman" w:cs="Times New Roman"/>
      <w:color w:val="000000"/>
      <w:sz w:val="20"/>
      <w:szCs w:val="20"/>
      <w:lang w:eastAsia="lt-LT"/>
    </w:rPr>
  </w:style>
  <w:style w:type="paragraph" w:styleId="Komentarotekstas">
    <w:name w:val="annotation text"/>
    <w:basedOn w:val="prastasis"/>
    <w:link w:val="KomentarotekstasDiagrama"/>
    <w:uiPriority w:val="99"/>
    <w:semiHidden/>
    <w:rsid w:val="00112029"/>
    <w:rPr>
      <w:sz w:val="20"/>
      <w:szCs w:val="20"/>
    </w:rPr>
  </w:style>
  <w:style w:type="character" w:customStyle="1" w:styleId="KomentarotemaDiagrama">
    <w:name w:val="Komentaro tema Diagrama"/>
    <w:basedOn w:val="KomentarotekstasDiagrama"/>
    <w:link w:val="Komentarotema"/>
    <w:semiHidden/>
    <w:rsid w:val="00112029"/>
    <w:rPr>
      <w:rFonts w:ascii="Times New Roman" w:eastAsia="Times New Roman" w:hAnsi="Times New Roman" w:cs="Times New Roman"/>
      <w:b/>
      <w:bCs/>
      <w:color w:val="000000"/>
      <w:sz w:val="20"/>
      <w:szCs w:val="20"/>
      <w:lang w:eastAsia="lt-LT"/>
    </w:rPr>
  </w:style>
  <w:style w:type="paragraph" w:styleId="Komentarotema">
    <w:name w:val="annotation subject"/>
    <w:basedOn w:val="Komentarotekstas"/>
    <w:next w:val="Komentarotekstas"/>
    <w:link w:val="KomentarotemaDiagrama"/>
    <w:semiHidden/>
    <w:rsid w:val="00112029"/>
    <w:rPr>
      <w:b/>
      <w:bCs/>
    </w:rPr>
  </w:style>
  <w:style w:type="character" w:customStyle="1" w:styleId="DebesliotekstasDiagrama">
    <w:name w:val="Debesėlio tekstas Diagrama"/>
    <w:basedOn w:val="Numatytasispastraiposriftas"/>
    <w:link w:val="Debesliotekstas"/>
    <w:semiHidden/>
    <w:rsid w:val="00112029"/>
    <w:rPr>
      <w:rFonts w:ascii="Tahoma" w:eastAsia="Times New Roman" w:hAnsi="Tahoma" w:cs="Tahoma"/>
      <w:color w:val="000000"/>
      <w:sz w:val="16"/>
      <w:szCs w:val="16"/>
      <w:lang w:eastAsia="lt-LT"/>
    </w:rPr>
  </w:style>
  <w:style w:type="paragraph" w:styleId="Debesliotekstas">
    <w:name w:val="Balloon Text"/>
    <w:basedOn w:val="prastasis"/>
    <w:link w:val="DebesliotekstasDiagrama"/>
    <w:semiHidden/>
    <w:rsid w:val="00112029"/>
    <w:rPr>
      <w:rFonts w:ascii="Tahoma" w:hAnsi="Tahoma" w:cs="Tahoma"/>
      <w:sz w:val="16"/>
      <w:szCs w:val="16"/>
    </w:rPr>
  </w:style>
  <w:style w:type="paragraph" w:customStyle="1" w:styleId="Point1">
    <w:name w:val="Point 1"/>
    <w:basedOn w:val="prastasis"/>
    <w:rsid w:val="00112029"/>
    <w:pPr>
      <w:suppressAutoHyphens/>
      <w:spacing w:before="120" w:after="120" w:line="276" w:lineRule="auto"/>
      <w:ind w:left="1418" w:hanging="567"/>
      <w:jc w:val="both"/>
    </w:pPr>
    <w:rPr>
      <w:rFonts w:eastAsia="Calibri"/>
      <w:szCs w:val="22"/>
      <w:lang w:val="en-GB" w:eastAsia="ar-SA"/>
    </w:rPr>
  </w:style>
  <w:style w:type="paragraph" w:customStyle="1" w:styleId="Pagrindinistekstas31">
    <w:name w:val="Pagrindinis tekstas 31"/>
    <w:basedOn w:val="prastasis"/>
    <w:rsid w:val="00112029"/>
    <w:pPr>
      <w:suppressAutoHyphens/>
      <w:jc w:val="both"/>
    </w:pPr>
    <w:rPr>
      <w:sz w:val="22"/>
      <w:szCs w:val="22"/>
      <w:lang w:eastAsia="ar-SA"/>
    </w:rPr>
  </w:style>
  <w:style w:type="paragraph" w:customStyle="1" w:styleId="HTML1">
    <w:name w:val="Стандартный HTML1"/>
    <w:basedOn w:val="prastasis"/>
    <w:rsid w:val="001120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kern w:val="1"/>
      <w:sz w:val="20"/>
      <w:szCs w:val="20"/>
      <w:lang w:eastAsia="ar-SA"/>
    </w:rPr>
  </w:style>
  <w:style w:type="paragraph" w:customStyle="1" w:styleId="Lentelsturinys">
    <w:name w:val="Lentelės turinys"/>
    <w:basedOn w:val="prastasis"/>
    <w:rsid w:val="00112029"/>
    <w:pPr>
      <w:suppressLineNumbers/>
      <w:suppressAutoHyphens/>
      <w:spacing w:after="200" w:line="276" w:lineRule="auto"/>
    </w:pPr>
    <w:rPr>
      <w:rFonts w:eastAsia="Calibri"/>
      <w:szCs w:val="22"/>
      <w:lang w:eastAsia="ar-SA"/>
    </w:rPr>
  </w:style>
  <w:style w:type="paragraph" w:customStyle="1" w:styleId="Lentelsantrat">
    <w:name w:val="Lentelės antraštė"/>
    <w:basedOn w:val="Lentelsturinys"/>
    <w:rsid w:val="00112029"/>
    <w:pPr>
      <w:jc w:val="center"/>
    </w:pPr>
    <w:rPr>
      <w:b/>
      <w:bCs/>
    </w:rPr>
  </w:style>
  <w:style w:type="paragraph" w:customStyle="1" w:styleId="HTMLiankstoformatuotas1">
    <w:name w:val="HTML iš anksto formatuotas1"/>
    <w:basedOn w:val="prastasis"/>
    <w:rsid w:val="001120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n-GB" w:eastAsia="ar-SA"/>
    </w:rPr>
  </w:style>
  <w:style w:type="paragraph" w:customStyle="1" w:styleId="Section1">
    <w:name w:val="Section 1"/>
    <w:basedOn w:val="prastasis"/>
    <w:rsid w:val="00112029"/>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spacing w:before="240" w:line="240" w:lineRule="atLeast"/>
    </w:pPr>
    <w:rPr>
      <w:szCs w:val="20"/>
      <w:lang w:val="en-GB"/>
    </w:rPr>
  </w:style>
  <w:style w:type="paragraph" w:customStyle="1" w:styleId="Stilius">
    <w:name w:val="Stilius"/>
    <w:rsid w:val="00112029"/>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Sraopastraipa">
    <w:name w:val="List Paragraph"/>
    <w:aliases w:val="Buletai,Bullet EY,List Paragraph21,List Paragraph2,lp1,Bullet 1,Use Case List Paragraph,Numbering,ERP-List Paragraph,List Paragraph11,List Paragraph111,Paragraph,List Paragraph Red,List not in Table,List Paragraph3,List Paragraph1"/>
    <w:basedOn w:val="prastasis"/>
    <w:link w:val="SraopastraipaDiagrama"/>
    <w:uiPriority w:val="34"/>
    <w:qFormat/>
    <w:rsid w:val="00112029"/>
    <w:pPr>
      <w:ind w:left="720"/>
    </w:pPr>
  </w:style>
  <w:style w:type="character" w:customStyle="1" w:styleId="SraopastraipaDiagrama">
    <w:name w:val="Sąrašo pastraipa Diagrama"/>
    <w:aliases w:val="Buletai Diagrama,Bullet EY Diagrama,List Paragraph21 Diagrama,List Paragraph2 Diagrama,lp1 Diagrama,Bullet 1 Diagrama,Use Case List Paragraph Diagrama,Numbering Diagrama,ERP-List Paragraph Diagrama,List Paragraph11 Diagrama"/>
    <w:link w:val="Sraopastraipa"/>
    <w:uiPriority w:val="34"/>
    <w:locked/>
    <w:rsid w:val="00112029"/>
    <w:rPr>
      <w:rFonts w:ascii="Times New Roman" w:eastAsia="Times New Roman" w:hAnsi="Times New Roman" w:cs="Times New Roman"/>
      <w:color w:val="000000"/>
      <w:sz w:val="24"/>
      <w:szCs w:val="24"/>
      <w:lang w:eastAsia="lt-LT"/>
    </w:rPr>
  </w:style>
  <w:style w:type="paragraph" w:styleId="Puslapioinaostekstas">
    <w:name w:val="footnote text"/>
    <w:aliases w:val=" Char"/>
    <w:basedOn w:val="prastasis"/>
    <w:link w:val="PuslapioinaostekstasDiagrama"/>
    <w:rsid w:val="00112029"/>
    <w:rPr>
      <w:sz w:val="20"/>
      <w:szCs w:val="20"/>
    </w:rPr>
  </w:style>
  <w:style w:type="character" w:customStyle="1" w:styleId="PuslapioinaostekstasDiagrama">
    <w:name w:val="Puslapio išnašos tekstas Diagrama"/>
    <w:aliases w:val=" Char Diagrama"/>
    <w:basedOn w:val="Numatytasispastraiposriftas"/>
    <w:link w:val="Puslapioinaostekstas"/>
    <w:rsid w:val="00112029"/>
    <w:rPr>
      <w:rFonts w:ascii="Times New Roman" w:eastAsia="Times New Roman" w:hAnsi="Times New Roman" w:cs="Times New Roman"/>
      <w:color w:val="000000"/>
      <w:sz w:val="20"/>
      <w:szCs w:val="20"/>
      <w:lang w:eastAsia="lt-LT"/>
    </w:rPr>
  </w:style>
  <w:style w:type="character" w:customStyle="1" w:styleId="Laukeliai">
    <w:name w:val="Laukeliai"/>
    <w:uiPriority w:val="1"/>
    <w:rsid w:val="00112029"/>
    <w:rPr>
      <w:rFonts w:ascii="Arial" w:hAnsi="Arial"/>
      <w:sz w:val="20"/>
    </w:rPr>
  </w:style>
  <w:style w:type="character" w:customStyle="1" w:styleId="FontStyle67">
    <w:name w:val="Font Style67"/>
    <w:rsid w:val="00112029"/>
    <w:rPr>
      <w:rFonts w:ascii="Times New Roman" w:hAnsi="Times New Roman" w:cs="Times New Roman" w:hint="default"/>
      <w:sz w:val="22"/>
      <w:szCs w:val="22"/>
    </w:rPr>
  </w:style>
  <w:style w:type="paragraph" w:customStyle="1" w:styleId="Sraopastraipa1">
    <w:name w:val="Sąrašo pastraipa1"/>
    <w:basedOn w:val="prastasis"/>
    <w:qFormat/>
    <w:rsid w:val="00AE2C4B"/>
    <w:pPr>
      <w:ind w:left="720"/>
    </w:pPr>
    <w:rPr>
      <w:color w:val="auto"/>
      <w:sz w:val="22"/>
      <w:szCs w:val="22"/>
    </w:rPr>
  </w:style>
  <w:style w:type="character" w:customStyle="1" w:styleId="Nerykuspabrauktasis">
    <w:name w:val="Neryškus pabrauktasis"/>
    <w:rsid w:val="00A3257D"/>
    <w:rPr>
      <w:i/>
      <w:color w:val="808080"/>
    </w:rPr>
  </w:style>
  <w:style w:type="character" w:customStyle="1" w:styleId="FontStyle53">
    <w:name w:val="Font Style53"/>
    <w:rsid w:val="00D927CA"/>
    <w:rPr>
      <w:rFonts w:ascii="Times New Roman" w:hAnsi="Times New Roman"/>
      <w:sz w:val="20"/>
    </w:rPr>
  </w:style>
  <w:style w:type="character" w:styleId="Komentaronuoroda">
    <w:name w:val="annotation reference"/>
    <w:basedOn w:val="Numatytasispastraiposriftas"/>
    <w:semiHidden/>
    <w:unhideWhenUsed/>
    <w:rsid w:val="0027072D"/>
    <w:rPr>
      <w:sz w:val="16"/>
      <w:szCs w:val="16"/>
    </w:rPr>
  </w:style>
  <w:style w:type="paragraph" w:styleId="Betarp">
    <w:name w:val="No Spacing"/>
    <w:link w:val="BetarpDiagrama"/>
    <w:uiPriority w:val="1"/>
    <w:qFormat/>
    <w:rsid w:val="005D78C4"/>
    <w:pPr>
      <w:spacing w:after="0" w:line="240" w:lineRule="auto"/>
    </w:pPr>
    <w:rPr>
      <w:rFonts w:eastAsiaTheme="minorEastAsia"/>
      <w:sz w:val="21"/>
      <w:szCs w:val="21"/>
      <w:lang w:eastAsia="lt-LT"/>
    </w:rPr>
  </w:style>
  <w:style w:type="character" w:customStyle="1" w:styleId="BetarpDiagrama">
    <w:name w:val="Be tarpų Diagrama"/>
    <w:basedOn w:val="Numatytasispastraiposriftas"/>
    <w:link w:val="Betarp"/>
    <w:uiPriority w:val="1"/>
    <w:rsid w:val="005D78C4"/>
    <w:rPr>
      <w:rFonts w:eastAsiaTheme="minorEastAsia"/>
      <w:sz w:val="21"/>
      <w:szCs w:val="21"/>
      <w:lang w:eastAsia="lt-LT"/>
    </w:rPr>
  </w:style>
  <w:style w:type="table" w:styleId="Lentelstinklelis">
    <w:name w:val="Table Grid"/>
    <w:basedOn w:val="prastojilentel"/>
    <w:uiPriority w:val="39"/>
    <w:rsid w:val="005C718A"/>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4B65FB"/>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65">
    <w:name w:val="Font Style65"/>
    <w:rsid w:val="00A40B98"/>
    <w:rPr>
      <w:rFonts w:ascii="Cambria" w:hAnsi="Cambria"/>
      <w:spacing w:val="0"/>
      <w:sz w:val="16"/>
    </w:rPr>
  </w:style>
  <w:style w:type="character" w:customStyle="1" w:styleId="IprastasJ">
    <w:name w:val="Iprastas_J"/>
    <w:rsid w:val="00A40B98"/>
    <w:rPr>
      <w:rFonts w:ascii="Arial" w:hAnsi="Arial" w:cs="Arial"/>
      <w:lang w:val="lt-LT"/>
    </w:rPr>
  </w:style>
  <w:style w:type="character" w:customStyle="1" w:styleId="apple-converted-space">
    <w:name w:val="apple-converted-space"/>
    <w:rsid w:val="00A40B98"/>
    <w:rPr>
      <w:rFonts w:cs="Times New Roman"/>
    </w:rPr>
  </w:style>
  <w:style w:type="character" w:customStyle="1" w:styleId="FontStyle55">
    <w:name w:val="Font Style55"/>
    <w:rsid w:val="00A40B98"/>
    <w:rPr>
      <w:rFonts w:ascii="Times New Roman" w:hAnsi="Times New Roman"/>
      <w:sz w:val="18"/>
    </w:rPr>
  </w:style>
  <w:style w:type="paragraph" w:styleId="Pataisymai">
    <w:name w:val="Revision"/>
    <w:hidden/>
    <w:uiPriority w:val="99"/>
    <w:semiHidden/>
    <w:rsid w:val="00FA5A65"/>
    <w:pPr>
      <w:spacing w:after="0" w:line="240" w:lineRule="auto"/>
    </w:pPr>
    <w:rPr>
      <w:rFonts w:ascii="Times New Roman" w:eastAsia="Times New Roman" w:hAnsi="Times New Roman" w:cs="Times New Roman"/>
      <w:color w:val="000000"/>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74504">
      <w:bodyDiv w:val="1"/>
      <w:marLeft w:val="0"/>
      <w:marRight w:val="0"/>
      <w:marTop w:val="0"/>
      <w:marBottom w:val="0"/>
      <w:divBdr>
        <w:top w:val="none" w:sz="0" w:space="0" w:color="auto"/>
        <w:left w:val="none" w:sz="0" w:space="0" w:color="auto"/>
        <w:bottom w:val="none" w:sz="0" w:space="0" w:color="auto"/>
        <w:right w:val="none" w:sz="0" w:space="0" w:color="auto"/>
      </w:divBdr>
    </w:div>
    <w:div w:id="1212694992">
      <w:bodyDiv w:val="1"/>
      <w:marLeft w:val="0"/>
      <w:marRight w:val="0"/>
      <w:marTop w:val="0"/>
      <w:marBottom w:val="0"/>
      <w:divBdr>
        <w:top w:val="none" w:sz="0" w:space="0" w:color="auto"/>
        <w:left w:val="none" w:sz="0" w:space="0" w:color="auto"/>
        <w:bottom w:val="none" w:sz="0" w:space="0" w:color="auto"/>
        <w:right w:val="none" w:sz="0" w:space="0" w:color="auto"/>
      </w:divBdr>
    </w:div>
    <w:div w:id="1734503681">
      <w:bodyDiv w:val="1"/>
      <w:marLeft w:val="0"/>
      <w:marRight w:val="0"/>
      <w:marTop w:val="0"/>
      <w:marBottom w:val="0"/>
      <w:divBdr>
        <w:top w:val="none" w:sz="0" w:space="0" w:color="auto"/>
        <w:left w:val="none" w:sz="0" w:space="0" w:color="auto"/>
        <w:bottom w:val="none" w:sz="0" w:space="0" w:color="auto"/>
        <w:right w:val="none" w:sz="0" w:space="0" w:color="auto"/>
      </w:divBdr>
      <w:divsChild>
        <w:div w:id="4242281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38f08b0-9889-4c7b-a0cf-2df6a3aa0a3b" xsi:nil="true"/>
    <lcf76f155ced4ddcb4097134ff3c332f xmlns="f29dfdb3-219c-4d63-b116-fdd86ac5d61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083A6996344B418CCB99159346A43F" ma:contentTypeVersion="17" ma:contentTypeDescription="Create a new document." ma:contentTypeScope="" ma:versionID="18d5525a00c00a93ceffc38676fcb52d">
  <xsd:schema xmlns:xsd="http://www.w3.org/2001/XMLSchema" xmlns:xs="http://www.w3.org/2001/XMLSchema" xmlns:p="http://schemas.microsoft.com/office/2006/metadata/properties" xmlns:ns2="f29dfdb3-219c-4d63-b116-fdd86ac5d611" xmlns:ns3="c38f08b0-9889-4c7b-a0cf-2df6a3aa0a3b" targetNamespace="http://schemas.microsoft.com/office/2006/metadata/properties" ma:root="true" ma:fieldsID="3fee9a32776e4b742b89e6a510d33fb4" ns2:_="" ns3:_="">
    <xsd:import namespace="f29dfdb3-219c-4d63-b116-fdd86ac5d611"/>
    <xsd:import namespace="c38f08b0-9889-4c7b-a0cf-2df6a3aa0a3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9dfdb3-219c-4d63-b116-fdd86ac5d6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e1a9e2-092d-4c18-b426-9d9cdbb23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8f08b0-9889-4c7b-a0cf-2df6a3aa0a3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84caebb-062d-40fc-99aa-cf9399c75b0e}" ma:internalName="TaxCatchAll" ma:showField="CatchAllData" ma:web="c38f08b0-9889-4c7b-a0cf-2df6a3aa0a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1D9DD-9545-4ABF-8975-D36283757AE5}">
  <ds:schemaRefs>
    <ds:schemaRef ds:uri="http://schemas.microsoft.com/office/2006/metadata/properties"/>
    <ds:schemaRef ds:uri="http://schemas.microsoft.com/office/infopath/2007/PartnerControls"/>
    <ds:schemaRef ds:uri="c38f08b0-9889-4c7b-a0cf-2df6a3aa0a3b"/>
    <ds:schemaRef ds:uri="f29dfdb3-219c-4d63-b116-fdd86ac5d611"/>
  </ds:schemaRefs>
</ds:datastoreItem>
</file>

<file path=customXml/itemProps2.xml><?xml version="1.0" encoding="utf-8"?>
<ds:datastoreItem xmlns:ds="http://schemas.openxmlformats.org/officeDocument/2006/customXml" ds:itemID="{E46BE76F-E189-4046-A72E-ACDC4B87C545}">
  <ds:schemaRefs>
    <ds:schemaRef ds:uri="http://schemas.microsoft.com/sharepoint/v3/contenttype/forms"/>
  </ds:schemaRefs>
</ds:datastoreItem>
</file>

<file path=customXml/itemProps3.xml><?xml version="1.0" encoding="utf-8"?>
<ds:datastoreItem xmlns:ds="http://schemas.openxmlformats.org/officeDocument/2006/customXml" ds:itemID="{4E2780FB-DF17-43C8-BA70-0FD8673C2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9dfdb3-219c-4d63-b116-fdd86ac5d611"/>
    <ds:schemaRef ds:uri="c38f08b0-9889-4c7b-a0cf-2df6a3aa0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6D25DF-25DF-43B9-A6B8-CC2AB3204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268</Words>
  <Characters>1864</Characters>
  <Application>Microsoft Office Word</Application>
  <DocSecurity>0</DocSecurity>
  <Lines>15</Lines>
  <Paragraphs>10</Paragraphs>
  <ScaleCrop>false</ScaleCrop>
  <HeadingPairs>
    <vt:vector size="6" baseType="variant">
      <vt:variant>
        <vt:lpstr>Pavadinimas</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diakov.net</Company>
  <LinksUpToDate>false</LinksUpToDate>
  <CharactersWithSpaces>5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PMG Swiss legal services</dc:creator>
  <cp:lastModifiedBy>Miglė Tauterienė</cp:lastModifiedBy>
  <cp:revision>6</cp:revision>
  <cp:lastPrinted>2020-05-01T03:18:00Z</cp:lastPrinted>
  <dcterms:created xsi:type="dcterms:W3CDTF">2023-10-06T15:20:00Z</dcterms:created>
  <dcterms:modified xsi:type="dcterms:W3CDTF">2024-11-1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083A6996344B418CCB99159346A43F</vt:lpwstr>
  </property>
  <property fmtid="{D5CDD505-2E9C-101B-9397-08002B2CF9AE}" pid="3" name="MediaServiceImageTags">
    <vt:lpwstr/>
  </property>
</Properties>
</file>